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9B773" w14:textId="53378A8D" w:rsidR="007848E9" w:rsidRDefault="007848E9" w:rsidP="000D3EB3">
      <w:pPr>
        <w:pStyle w:val="SAASubjectMainHeading"/>
        <w:spacing w:line="276" w:lineRule="auto"/>
      </w:pPr>
      <w:r>
        <w:t>2022 Spiritualities, Religion and Meaning Subject Assessment Advice</w:t>
      </w:r>
    </w:p>
    <w:p w14:paraId="562F7D49" w14:textId="77777777" w:rsidR="007848E9" w:rsidRDefault="007848E9" w:rsidP="000D3EB3">
      <w:pPr>
        <w:pStyle w:val="SAAHeading2"/>
        <w:spacing w:line="276" w:lineRule="auto"/>
      </w:pPr>
      <w:r>
        <w:t>Overview</w:t>
      </w:r>
    </w:p>
    <w:p w14:paraId="76E6306F" w14:textId="0BD9679C" w:rsidR="007848E9" w:rsidRDefault="007848E9" w:rsidP="00294F36">
      <w:pPr>
        <w:pStyle w:val="SAAbodytext"/>
      </w:pPr>
      <w:r>
        <w:t xml:space="preserve">Subject assessment advice, based on the 2022 assessment cycle, gives an overview of how students performed in their school and external assessments </w:t>
      </w:r>
      <w:r w:rsidR="00903DFC">
        <w:t>concerning</w:t>
      </w:r>
      <w:r>
        <w:t xml:space="preserve">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14:paraId="77DD0722" w14:textId="557B05E0" w:rsidR="007848E9" w:rsidRDefault="007848E9" w:rsidP="00294F36">
      <w:pPr>
        <w:pStyle w:val="SAAbodytext"/>
      </w:pPr>
      <w:r>
        <w:t>Teachers should refer to the subject outline for specifications on content and learning requirements, and the subject operational information for operational matters and key dates.</w:t>
      </w:r>
    </w:p>
    <w:p w14:paraId="0C0E0EEF" w14:textId="04B404B2" w:rsidR="309CF5F2" w:rsidRDefault="309CF5F2" w:rsidP="309CF5F2"/>
    <w:p w14:paraId="3B9F3457" w14:textId="43C359BA" w:rsidR="0D752FD1" w:rsidRDefault="0D752FD1">
      <w:r w:rsidRPr="309CF5F2">
        <w:rPr>
          <w:rFonts w:ascii="Roboto Light" w:eastAsia="Roboto Light" w:hAnsi="Roboto Light" w:cs="Roboto Light"/>
          <w:sz w:val="20"/>
          <w:szCs w:val="20"/>
        </w:rPr>
        <w:t xml:space="preserve">Across the </w:t>
      </w:r>
      <w:r w:rsidR="00294F36">
        <w:rPr>
          <w:rFonts w:ascii="Roboto Light" w:eastAsia="Roboto Light" w:hAnsi="Roboto Light" w:cs="Roboto Light"/>
          <w:sz w:val="20"/>
          <w:szCs w:val="20"/>
        </w:rPr>
        <w:t>a</w:t>
      </w:r>
      <w:r w:rsidRPr="309CF5F2">
        <w:rPr>
          <w:rFonts w:ascii="Roboto Light" w:eastAsia="Roboto Light" w:hAnsi="Roboto Light" w:cs="Roboto Light"/>
          <w:sz w:val="20"/>
          <w:szCs w:val="20"/>
        </w:rPr>
        <w:t xml:space="preserve">ssessment </w:t>
      </w:r>
      <w:r w:rsidR="00294F36">
        <w:rPr>
          <w:rFonts w:ascii="Roboto Light" w:eastAsia="Roboto Light" w:hAnsi="Roboto Light" w:cs="Roboto Light"/>
          <w:sz w:val="20"/>
          <w:szCs w:val="20"/>
        </w:rPr>
        <w:t>t</w:t>
      </w:r>
      <w:r w:rsidRPr="309CF5F2">
        <w:rPr>
          <w:rFonts w:ascii="Roboto Light" w:eastAsia="Roboto Light" w:hAnsi="Roboto Light" w:cs="Roboto Light"/>
          <w:sz w:val="20"/>
          <w:szCs w:val="20"/>
        </w:rPr>
        <w:t xml:space="preserve">ypes for this subject, students can present their responses in oral or multimodal form, where 6 minutes is the equivalent of 1000 words. Students </w:t>
      </w:r>
      <w:r w:rsidRPr="309CF5F2">
        <w:rPr>
          <w:rFonts w:ascii="Roboto Light" w:eastAsia="Roboto Light" w:hAnsi="Roboto Light" w:cs="Roboto Light"/>
          <w:b/>
          <w:bCs/>
          <w:sz w:val="20"/>
          <w:szCs w:val="20"/>
        </w:rPr>
        <w:t>should not speed-up the recording</w:t>
      </w:r>
      <w:r w:rsidRPr="309CF5F2">
        <w:rPr>
          <w:rFonts w:ascii="Roboto Light" w:eastAsia="Roboto Light" w:hAnsi="Roboto Light" w:cs="Roboto Light"/>
          <w:sz w:val="20"/>
          <w:szCs w:val="20"/>
        </w:rPr>
        <w:t xml:space="preserve"> of their videos excessively </w:t>
      </w:r>
      <w:r w:rsidRPr="309CF5F2">
        <w:rPr>
          <w:rFonts w:ascii="Roboto Light" w:eastAsia="Roboto Light" w:hAnsi="Roboto Light" w:cs="Roboto Light"/>
          <w:b/>
          <w:bCs/>
          <w:sz w:val="20"/>
          <w:szCs w:val="20"/>
        </w:rPr>
        <w:t>in an attempt to condense more content</w:t>
      </w:r>
      <w:r w:rsidRPr="309CF5F2">
        <w:rPr>
          <w:rFonts w:ascii="Roboto Light" w:eastAsia="Roboto Light" w:hAnsi="Roboto Light" w:cs="Roboto Light"/>
          <w:sz w:val="20"/>
          <w:szCs w:val="20"/>
        </w:rPr>
        <w:t xml:space="preserve"> into the maximum time limit.</w:t>
      </w:r>
    </w:p>
    <w:p w14:paraId="62C398C6" w14:textId="7EB01C7B" w:rsidR="309CF5F2" w:rsidRDefault="309CF5F2" w:rsidP="309CF5F2">
      <w:pPr>
        <w:rPr>
          <w:rFonts w:ascii="Roboto Light" w:eastAsia="Roboto Light" w:hAnsi="Roboto Light" w:cs="Roboto Light"/>
          <w:sz w:val="20"/>
          <w:szCs w:val="20"/>
        </w:rPr>
      </w:pPr>
    </w:p>
    <w:p w14:paraId="74B15B8D" w14:textId="6CD4DE1D" w:rsidR="0D752FD1" w:rsidRDefault="0D752FD1">
      <w:r w:rsidRPr="309CF5F2">
        <w:rPr>
          <w:rFonts w:ascii="Roboto Light" w:eastAsia="Roboto Light" w:hAnsi="Roboto Light" w:cs="Roboto Light"/>
          <w:sz w:val="20"/>
          <w:szCs w:val="20"/>
        </w:rPr>
        <w:t xml:space="preserve">From 2023, if a video is flagged by markers/moderators as impacted by speed, </w:t>
      </w:r>
      <w:r w:rsidRPr="309CF5F2">
        <w:rPr>
          <w:rFonts w:ascii="Roboto Light" w:eastAsia="Roboto Light" w:hAnsi="Roboto Light" w:cs="Roboto Light"/>
          <w:b/>
          <w:bCs/>
          <w:sz w:val="20"/>
          <w:szCs w:val="20"/>
        </w:rPr>
        <w:t xml:space="preserve">schools will be requested to provide a transcript </w:t>
      </w:r>
      <w:r w:rsidRPr="309CF5F2">
        <w:rPr>
          <w:rFonts w:ascii="Roboto Light" w:eastAsia="Roboto Light" w:hAnsi="Roboto Light" w:cs="Roboto Light"/>
          <w:sz w:val="20"/>
          <w:szCs w:val="20"/>
        </w:rPr>
        <w:t>and markers/moderators will be advised to mark/moderate based on the evidence in the transcript, only considering evidence up to the maximum word limit (e.g., up to 2000 words for AT3).</w:t>
      </w:r>
    </w:p>
    <w:p w14:paraId="36BC78D9" w14:textId="094750EC" w:rsidR="309CF5F2" w:rsidRDefault="309CF5F2" w:rsidP="309CF5F2">
      <w:pPr>
        <w:rPr>
          <w:rFonts w:ascii="Roboto Light" w:eastAsia="Roboto Light" w:hAnsi="Roboto Light" w:cs="Roboto Light"/>
          <w:sz w:val="20"/>
          <w:szCs w:val="20"/>
        </w:rPr>
      </w:pPr>
    </w:p>
    <w:p w14:paraId="34C9D470" w14:textId="41EA020D" w:rsidR="0D752FD1" w:rsidRDefault="0D752FD1" w:rsidP="309CF5F2">
      <w:pPr>
        <w:rPr>
          <w:rFonts w:ascii="Roboto Light" w:eastAsia="Roboto Light" w:hAnsi="Roboto Light" w:cs="Roboto Light"/>
          <w:sz w:val="20"/>
          <w:szCs w:val="20"/>
        </w:rPr>
      </w:pPr>
      <w:r w:rsidRPr="309CF5F2">
        <w:rPr>
          <w:rFonts w:ascii="Roboto Light" w:eastAsia="Roboto Light" w:hAnsi="Roboto Light" w:cs="Roboto Light"/>
          <w:sz w:val="20"/>
          <w:szCs w:val="20"/>
        </w:rPr>
        <w:t>If the speed of the recording makes the speech incomprehensible, it affects the accuracy of transcriptions and it also impacts the ability of markers/moderators to find evidence of student achievement against the performance standards.</w:t>
      </w:r>
    </w:p>
    <w:p w14:paraId="7567AA72" w14:textId="5D2A2C0A" w:rsidR="007848E9" w:rsidRDefault="007848E9" w:rsidP="000D3EB3">
      <w:pPr>
        <w:pStyle w:val="SAAHeading1"/>
        <w:spacing w:line="276" w:lineRule="auto"/>
      </w:pPr>
      <w:r>
        <w:t>School Assessment</w:t>
      </w:r>
    </w:p>
    <w:p w14:paraId="416D8FA2" w14:textId="77777777" w:rsidR="007848E9" w:rsidRDefault="007848E9" w:rsidP="000D3EB3">
      <w:pPr>
        <w:pStyle w:val="SAAHeading2afterH1"/>
        <w:spacing w:line="276" w:lineRule="auto"/>
      </w:pPr>
      <w:r>
        <w:t>Assessment Type 1: Reflective Analysis</w:t>
      </w:r>
    </w:p>
    <w:p w14:paraId="1BCC779F" w14:textId="77777777" w:rsidR="00E45DD4" w:rsidRPr="00E45DD4" w:rsidRDefault="00E45DD4" w:rsidP="000D3EB3">
      <w:pPr>
        <w:spacing w:line="276" w:lineRule="auto"/>
        <w:rPr>
          <w:rFonts w:ascii="Roboto Light" w:hAnsi="Roboto Light"/>
          <w:sz w:val="20"/>
          <w:szCs w:val="20"/>
        </w:rPr>
      </w:pPr>
      <w:r w:rsidRPr="00E45DD4">
        <w:rPr>
          <w:rFonts w:ascii="Roboto Light" w:hAnsi="Roboto Light"/>
          <w:sz w:val="20"/>
          <w:szCs w:val="20"/>
        </w:rPr>
        <w:t>For a 10</w:t>
      </w:r>
      <w:r w:rsidRPr="00E45DD4">
        <w:rPr>
          <w:rFonts w:ascii="Roboto Light" w:hAnsi="Roboto Light" w:cs="Cambria Math"/>
          <w:sz w:val="20"/>
          <w:szCs w:val="20"/>
        </w:rPr>
        <w:t>‑</w:t>
      </w:r>
      <w:r w:rsidRPr="00E45DD4">
        <w:rPr>
          <w:rFonts w:ascii="Roboto Light" w:hAnsi="Roboto Light"/>
          <w:sz w:val="20"/>
          <w:szCs w:val="20"/>
        </w:rPr>
        <w:t>credit subject, students complete two reflective analysis tasks.</w:t>
      </w:r>
    </w:p>
    <w:p w14:paraId="0E15D5A6" w14:textId="77777777" w:rsidR="00E45DD4" w:rsidRPr="00E45DD4" w:rsidRDefault="00E45DD4" w:rsidP="000D3EB3">
      <w:pPr>
        <w:spacing w:line="276" w:lineRule="auto"/>
        <w:rPr>
          <w:rFonts w:ascii="Roboto Light" w:hAnsi="Roboto Light"/>
          <w:sz w:val="20"/>
          <w:szCs w:val="20"/>
        </w:rPr>
      </w:pPr>
    </w:p>
    <w:p w14:paraId="76B1EE55" w14:textId="77777777" w:rsidR="00E45DD4" w:rsidRPr="00E45DD4" w:rsidRDefault="00E45DD4" w:rsidP="000D3EB3">
      <w:pPr>
        <w:spacing w:line="276" w:lineRule="auto"/>
        <w:rPr>
          <w:rFonts w:ascii="Roboto Light" w:hAnsi="Roboto Light"/>
          <w:sz w:val="20"/>
          <w:szCs w:val="20"/>
        </w:rPr>
      </w:pPr>
      <w:r w:rsidRPr="00E45DD4">
        <w:rPr>
          <w:rFonts w:ascii="Roboto Light" w:hAnsi="Roboto Light"/>
          <w:sz w:val="20"/>
          <w:szCs w:val="20"/>
        </w:rPr>
        <w:t>For a 20</w:t>
      </w:r>
      <w:r w:rsidRPr="00E45DD4">
        <w:rPr>
          <w:rFonts w:ascii="Roboto Light" w:hAnsi="Roboto Light" w:cs="Cambria Math"/>
          <w:sz w:val="20"/>
          <w:szCs w:val="20"/>
        </w:rPr>
        <w:t>‑</w:t>
      </w:r>
      <w:r w:rsidRPr="00E45DD4">
        <w:rPr>
          <w:rFonts w:ascii="Roboto Light" w:hAnsi="Roboto Light"/>
          <w:sz w:val="20"/>
          <w:szCs w:val="20"/>
        </w:rPr>
        <w:t>credit subject, students complete three reflective analysis tasks.</w:t>
      </w:r>
    </w:p>
    <w:p w14:paraId="40C607A7" w14:textId="297C9089" w:rsidR="007848E9" w:rsidRDefault="00E45DD4" w:rsidP="000D3EB3">
      <w:pPr>
        <w:pStyle w:val="SAAHeading2afterH1"/>
        <w:spacing w:line="276" w:lineRule="auto"/>
        <w:rPr>
          <w:rFonts w:ascii="Roboto Light" w:hAnsi="Roboto Light"/>
          <w:color w:val="000000"/>
          <w:sz w:val="20"/>
          <w:szCs w:val="20"/>
        </w:rPr>
      </w:pPr>
      <w:r>
        <w:rPr>
          <w:rFonts w:ascii="Roboto Light" w:hAnsi="Roboto Light"/>
          <w:color w:val="000000"/>
          <w:sz w:val="20"/>
          <w:szCs w:val="20"/>
        </w:rPr>
        <w:t>S</w:t>
      </w:r>
      <w:r w:rsidR="007848E9" w:rsidRPr="007848E9">
        <w:rPr>
          <w:rFonts w:ascii="Roboto Light" w:hAnsi="Roboto Light"/>
          <w:color w:val="000000"/>
          <w:sz w:val="20"/>
          <w:szCs w:val="20"/>
        </w:rPr>
        <w:t>tudents engage in reflective analysis to respond to a source or stimulus related to a big idea.</w:t>
      </w:r>
    </w:p>
    <w:p w14:paraId="5EAB9A2F" w14:textId="77777777" w:rsidR="00052982" w:rsidRDefault="00052982" w:rsidP="000D3EB3">
      <w:pPr>
        <w:pStyle w:val="SAAbodytextThemorelesssuccessful"/>
        <w:spacing w:line="276" w:lineRule="auto"/>
      </w:pPr>
      <w:r>
        <w:t>The more successful responses commonly:</w:t>
      </w:r>
    </w:p>
    <w:p w14:paraId="7846F81A" w14:textId="699D600F" w:rsidR="00052982" w:rsidRDefault="00052982" w:rsidP="000D3EB3">
      <w:pPr>
        <w:pStyle w:val="SAAbullets"/>
        <w:spacing w:line="276" w:lineRule="auto"/>
      </w:pPr>
      <w:r>
        <w:t xml:space="preserve">were derived from well-developed relevant stimuli/sources (such as religious art, cartoons, school liturgies/masses, contemporary films, television, radio podcasts, documentaries, excerpts from articles, journals, books, </w:t>
      </w:r>
      <w:r w:rsidR="00903DFC">
        <w:t xml:space="preserve">and </w:t>
      </w:r>
      <w:r>
        <w:t xml:space="preserve">virtual tours) allowing students to </w:t>
      </w:r>
      <w:r w:rsidR="00E46330">
        <w:t>reflect on the possible impact of personal and shared actions</w:t>
      </w:r>
      <w:r>
        <w:t xml:space="preserve"> to a high standard</w:t>
      </w:r>
    </w:p>
    <w:p w14:paraId="427A3A7F" w14:textId="778758BE" w:rsidR="00192469" w:rsidRDefault="00052982" w:rsidP="000D3EB3">
      <w:pPr>
        <w:pStyle w:val="SAAbullets"/>
        <w:spacing w:line="276" w:lineRule="auto"/>
      </w:pPr>
      <w:r>
        <w:t>focussed on a few sp</w:t>
      </w:r>
      <w:r w:rsidR="2033CDC5">
        <w:t xml:space="preserve">ecific </w:t>
      </w:r>
      <w:r>
        <w:t xml:space="preserve">features </w:t>
      </w:r>
      <w:r w:rsidR="23695196">
        <w:t>in each task</w:t>
      </w:r>
      <w:r w:rsidR="609ED8AC">
        <w:t>, rather than the complete range available,</w:t>
      </w:r>
      <w:r w:rsidR="23695196">
        <w:t xml:space="preserve"> </w:t>
      </w:r>
      <w:r>
        <w:t>which allowed students to explore concepts in some depth</w:t>
      </w:r>
    </w:p>
    <w:p w14:paraId="67564CB5" w14:textId="013D4F4E" w:rsidR="00192469" w:rsidRPr="00192469" w:rsidRDefault="0017689F" w:rsidP="000D3EB3">
      <w:pPr>
        <w:pStyle w:val="SAAbullets"/>
        <w:spacing w:line="276" w:lineRule="auto"/>
      </w:pPr>
      <w:r>
        <w:t>used a</w:t>
      </w:r>
      <w:r w:rsidR="00192469" w:rsidRPr="00192469">
        <w:t xml:space="preserve"> guiding question </w:t>
      </w:r>
      <w:r>
        <w:t xml:space="preserve">which </w:t>
      </w:r>
      <w:r w:rsidR="00192469" w:rsidRPr="00192469">
        <w:t>was beneficial for focused action and reflective practice</w:t>
      </w:r>
    </w:p>
    <w:p w14:paraId="10C4BEA2" w14:textId="3199698A" w:rsidR="004A4AF3" w:rsidRDefault="004A4AF3" w:rsidP="000D3EB3">
      <w:pPr>
        <w:pStyle w:val="SAAbullets"/>
        <w:spacing w:line="276" w:lineRule="auto"/>
      </w:pPr>
      <w:r>
        <w:t xml:space="preserve">used a variety of </w:t>
      </w:r>
      <w:r w:rsidR="00B233B9">
        <w:t xml:space="preserve">primary and </w:t>
      </w:r>
      <w:r>
        <w:t>secondary sources</w:t>
      </w:r>
      <w:r w:rsidR="3539253D">
        <w:t xml:space="preserve"> </w:t>
      </w:r>
      <w:r w:rsidR="7B3727F8">
        <w:t xml:space="preserve">as appropriate </w:t>
      </w:r>
      <w:r w:rsidR="3539253D">
        <w:t>to support exploration and analysis</w:t>
      </w:r>
    </w:p>
    <w:p w14:paraId="66D1FF0D" w14:textId="5CF58EBB" w:rsidR="004A4AF3" w:rsidRDefault="004A4AF3" w:rsidP="000D3EB3">
      <w:pPr>
        <w:pStyle w:val="SAAbullets"/>
        <w:spacing w:line="276" w:lineRule="auto"/>
      </w:pPr>
      <w:r>
        <w:lastRenderedPageBreak/>
        <w:t>understood and applied the influences of religion and spirituality in a local and/or global context with specific references to the sources</w:t>
      </w:r>
    </w:p>
    <w:p w14:paraId="4549A160" w14:textId="3DC3F4C3" w:rsidR="008905B7" w:rsidRDefault="008905B7" w:rsidP="000D3EB3">
      <w:pPr>
        <w:pStyle w:val="SAAbullets"/>
        <w:spacing w:line="276" w:lineRule="auto"/>
      </w:pPr>
      <w:r>
        <w:t xml:space="preserve">engaged with stimulus materials beyond that which was provided by the teacher, </w:t>
      </w:r>
      <w:r w:rsidR="00393818">
        <w:t xml:space="preserve">which </w:t>
      </w:r>
      <w:r>
        <w:t xml:space="preserve">demonstrated </w:t>
      </w:r>
      <w:r w:rsidR="00393818">
        <w:t>greater exploration and ref</w:t>
      </w:r>
      <w:r w:rsidR="00EA61CF">
        <w:t>lection</w:t>
      </w:r>
      <w:r>
        <w:t xml:space="preserve"> of </w:t>
      </w:r>
      <w:r w:rsidR="00010AF5">
        <w:t xml:space="preserve">the </w:t>
      </w:r>
      <w:r>
        <w:t>understanding of religious</w:t>
      </w:r>
      <w:r w:rsidR="00AB7E14">
        <w:t xml:space="preserve">, </w:t>
      </w:r>
      <w:r w:rsidR="0012225D">
        <w:t>spiritual,</w:t>
      </w:r>
      <w:r w:rsidR="00EA61CF">
        <w:t xml:space="preserve"> and meaning </w:t>
      </w:r>
      <w:r w:rsidR="009B08EE">
        <w:t>of concepts</w:t>
      </w:r>
      <w:r>
        <w:t xml:space="preserve"> and ideas</w:t>
      </w:r>
    </w:p>
    <w:p w14:paraId="6DCEBE7D" w14:textId="578D3709" w:rsidR="008003B6" w:rsidRDefault="00AB7E14" w:rsidP="000D3EB3">
      <w:pPr>
        <w:pStyle w:val="SAAbullets"/>
        <w:spacing w:line="276" w:lineRule="auto"/>
      </w:pPr>
      <w:r>
        <w:t xml:space="preserve">discerned </w:t>
      </w:r>
      <w:r w:rsidR="30774E8C">
        <w:t xml:space="preserve">the </w:t>
      </w:r>
      <w:r>
        <w:t xml:space="preserve">information to include and succinctly analyse </w:t>
      </w:r>
      <w:r w:rsidR="007C3A55">
        <w:t xml:space="preserve">and reflect upon </w:t>
      </w:r>
    </w:p>
    <w:p w14:paraId="7516D009" w14:textId="45DE21E5" w:rsidR="008003B6" w:rsidRDefault="008003B6" w:rsidP="000D3EB3">
      <w:pPr>
        <w:pStyle w:val="SAAbullets"/>
        <w:spacing w:line="276" w:lineRule="auto"/>
      </w:pPr>
      <w:r>
        <w:t>demonstrated the students’ awareness of the complexity of religious and spiritual ideas and concepts and avoided superficial generalisations.</w:t>
      </w:r>
    </w:p>
    <w:p w14:paraId="7A35980B" w14:textId="77777777" w:rsidR="008003B6" w:rsidRPr="008003B6" w:rsidRDefault="008003B6" w:rsidP="000D3EB3">
      <w:pPr>
        <w:spacing w:line="276" w:lineRule="auto"/>
      </w:pPr>
    </w:p>
    <w:p w14:paraId="08FB4A92" w14:textId="77777777" w:rsidR="00BB6725" w:rsidRDefault="00BB6725" w:rsidP="000D3EB3">
      <w:pPr>
        <w:pStyle w:val="SAAbodytextThemorelesssuccessful"/>
        <w:spacing w:line="276" w:lineRule="auto"/>
      </w:pPr>
      <w:r>
        <w:t>The less successful responses commonly:</w:t>
      </w:r>
    </w:p>
    <w:p w14:paraId="2B6866DB" w14:textId="4E195C24" w:rsidR="00BB6725" w:rsidRDefault="00BB6725" w:rsidP="000D3EB3">
      <w:pPr>
        <w:pStyle w:val="SAAbullets"/>
        <w:spacing w:line="276" w:lineRule="auto"/>
      </w:pPr>
      <w:r>
        <w:t>used dictionary definitions of rel</w:t>
      </w:r>
      <w:r w:rsidR="00132B21">
        <w:t>igious and spiritual terms</w:t>
      </w:r>
      <w:r>
        <w:t xml:space="preserve"> instead of showing evidence of more thorough research such as those from scholarly sources</w:t>
      </w:r>
    </w:p>
    <w:p w14:paraId="5FA29F24" w14:textId="6AD71C80" w:rsidR="00FE4959" w:rsidRDefault="00BB6725" w:rsidP="000D3EB3">
      <w:pPr>
        <w:pStyle w:val="SAAbullets"/>
        <w:spacing w:line="276" w:lineRule="auto"/>
      </w:pPr>
      <w:r>
        <w:t xml:space="preserve">were descriptive or summary based rather than </w:t>
      </w:r>
      <w:r w:rsidR="2CA08B5E">
        <w:t xml:space="preserve">demonstrating </w:t>
      </w:r>
      <w:r>
        <w:t xml:space="preserve">analysis of the various sources </w:t>
      </w:r>
      <w:r w:rsidR="7127D4D1">
        <w:t>and</w:t>
      </w:r>
      <w:r>
        <w:t xml:space="preserve"> understanding of the concepts studied</w:t>
      </w:r>
    </w:p>
    <w:p w14:paraId="77827898" w14:textId="38CCA8ED" w:rsidR="00DA7BBD" w:rsidRPr="00DA7BBD" w:rsidRDefault="778E6B35" w:rsidP="000D3EB3">
      <w:pPr>
        <w:pStyle w:val="SAAbullets"/>
        <w:spacing w:line="276" w:lineRule="auto"/>
      </w:pPr>
      <w:r>
        <w:t>featured g</w:t>
      </w:r>
      <w:r w:rsidR="00DA7BBD">
        <w:t>eneralised comments about the reflection without explanation of the personal/shared meaning and influence of religious/spiritual perspectives.</w:t>
      </w:r>
    </w:p>
    <w:p w14:paraId="319A56A8" w14:textId="77777777" w:rsidR="00BB6725" w:rsidRPr="00BB6725" w:rsidRDefault="00BB6725" w:rsidP="000D3EB3">
      <w:pPr>
        <w:spacing w:line="276" w:lineRule="auto"/>
      </w:pPr>
    </w:p>
    <w:p w14:paraId="2BBE2D42" w14:textId="232C1C76" w:rsidR="007848E9" w:rsidRDefault="007848E9" w:rsidP="000D3EB3">
      <w:pPr>
        <w:pStyle w:val="SAAHeading2"/>
        <w:spacing w:line="276" w:lineRule="auto"/>
      </w:pPr>
      <w:r>
        <w:t>Assessment Type 2: Connections</w:t>
      </w:r>
    </w:p>
    <w:p w14:paraId="28CB8770" w14:textId="40ECF5C6" w:rsidR="00E45DD4" w:rsidRPr="00D1113F" w:rsidRDefault="00E45DD4" w:rsidP="000D3EB3">
      <w:pPr>
        <w:spacing w:line="276" w:lineRule="auto"/>
        <w:rPr>
          <w:rFonts w:ascii="Roboto Light" w:hAnsi="Roboto Light"/>
          <w:color w:val="000000"/>
          <w:sz w:val="20"/>
          <w:szCs w:val="20"/>
          <w:shd w:val="clear" w:color="auto" w:fill="FFFFFF"/>
        </w:rPr>
      </w:pPr>
      <w:r w:rsidRPr="00E45DD4">
        <w:rPr>
          <w:rFonts w:ascii="Roboto Light" w:hAnsi="Roboto Light"/>
          <w:color w:val="000000"/>
          <w:sz w:val="20"/>
          <w:szCs w:val="20"/>
          <w:shd w:val="clear" w:color="auto" w:fill="FFFFFF"/>
        </w:rPr>
        <w:t>For a 10‑credit subject, students complete one conn</w:t>
      </w:r>
      <w:r w:rsidRPr="00D1113F">
        <w:rPr>
          <w:rFonts w:ascii="Roboto Light" w:hAnsi="Roboto Light"/>
          <w:color w:val="000000"/>
          <w:sz w:val="20"/>
          <w:szCs w:val="20"/>
          <w:shd w:val="clear" w:color="auto" w:fill="FFFFFF"/>
        </w:rPr>
        <w:t>ections task</w:t>
      </w:r>
      <w:r w:rsidR="00D1113F" w:rsidRPr="00D1113F">
        <w:rPr>
          <w:rFonts w:ascii="Roboto Light" w:hAnsi="Roboto Light"/>
          <w:color w:val="000000"/>
          <w:sz w:val="20"/>
          <w:szCs w:val="20"/>
          <w:shd w:val="clear" w:color="auto" w:fill="FFFFFF"/>
        </w:rPr>
        <w:t xml:space="preserve"> (</w:t>
      </w:r>
      <w:r w:rsidR="007C7EE3">
        <w:rPr>
          <w:rFonts w:ascii="Roboto Light" w:hAnsi="Roboto Light"/>
          <w:color w:val="000000"/>
          <w:sz w:val="20"/>
          <w:szCs w:val="20"/>
          <w:shd w:val="clear" w:color="auto" w:fill="FFFFFF"/>
        </w:rPr>
        <w:t xml:space="preserve">for 10 credit course </w:t>
      </w:r>
      <w:r w:rsidR="00E87BA3">
        <w:rPr>
          <w:rFonts w:ascii="Roboto Light" w:hAnsi="Roboto Light"/>
          <w:color w:val="000000"/>
          <w:sz w:val="20"/>
          <w:szCs w:val="20"/>
          <w:shd w:val="clear" w:color="auto" w:fill="FFFFFF"/>
        </w:rPr>
        <w:t xml:space="preserve">note </w:t>
      </w:r>
      <w:r w:rsidR="00D1113F" w:rsidRPr="00D1113F">
        <w:rPr>
          <w:rFonts w:ascii="Roboto Light" w:hAnsi="Roboto Light"/>
          <w:color w:val="000000"/>
          <w:sz w:val="20"/>
          <w:szCs w:val="20"/>
        </w:rPr>
        <w:t>maximum of 1000 words if written, or maximum of 6 minutes if oral, or the equivalent in multimodal form).</w:t>
      </w:r>
    </w:p>
    <w:p w14:paraId="23179507" w14:textId="77777777" w:rsidR="00E45DD4" w:rsidRPr="00D1113F" w:rsidRDefault="00E45DD4" w:rsidP="000D3EB3">
      <w:pPr>
        <w:spacing w:line="276" w:lineRule="auto"/>
        <w:rPr>
          <w:rFonts w:ascii="Roboto Light" w:hAnsi="Roboto Light"/>
          <w:color w:val="000000"/>
          <w:sz w:val="20"/>
          <w:szCs w:val="20"/>
          <w:shd w:val="clear" w:color="auto" w:fill="FFFFFF"/>
        </w:rPr>
      </w:pPr>
    </w:p>
    <w:p w14:paraId="4DFE33E7" w14:textId="010ADD7E" w:rsidR="00D1113F" w:rsidRPr="00D1113F" w:rsidRDefault="00E45DD4" w:rsidP="00D1113F">
      <w:pPr>
        <w:spacing w:line="276" w:lineRule="auto"/>
        <w:rPr>
          <w:rFonts w:ascii="Roboto Light" w:hAnsi="Roboto Light"/>
          <w:color w:val="000000"/>
          <w:sz w:val="20"/>
          <w:szCs w:val="20"/>
          <w:shd w:val="clear" w:color="auto" w:fill="FFFFFF"/>
        </w:rPr>
      </w:pPr>
      <w:r w:rsidRPr="00D1113F">
        <w:rPr>
          <w:rFonts w:ascii="Roboto Light" w:hAnsi="Roboto Light"/>
          <w:color w:val="000000"/>
          <w:sz w:val="20"/>
          <w:szCs w:val="20"/>
          <w:shd w:val="clear" w:color="auto" w:fill="FFFFFF"/>
        </w:rPr>
        <w:t>For a 20‑credit subject, students complete one connections task</w:t>
      </w:r>
      <w:r w:rsidR="00D1113F" w:rsidRPr="00D1113F">
        <w:rPr>
          <w:rFonts w:ascii="Roboto Light" w:hAnsi="Roboto Light"/>
          <w:color w:val="000000"/>
          <w:sz w:val="20"/>
          <w:szCs w:val="20"/>
          <w:shd w:val="clear" w:color="auto" w:fill="FFFFFF"/>
        </w:rPr>
        <w:t xml:space="preserve"> (</w:t>
      </w:r>
      <w:r w:rsidR="007C7EE3">
        <w:rPr>
          <w:rFonts w:ascii="Roboto Light" w:hAnsi="Roboto Light"/>
          <w:color w:val="000000"/>
          <w:sz w:val="20"/>
          <w:szCs w:val="20"/>
          <w:shd w:val="clear" w:color="auto" w:fill="FFFFFF"/>
        </w:rPr>
        <w:t xml:space="preserve">for 20 credit course note </w:t>
      </w:r>
      <w:r w:rsidR="00D1113F" w:rsidRPr="00D1113F">
        <w:rPr>
          <w:rFonts w:ascii="Roboto Light" w:hAnsi="Roboto Light"/>
          <w:color w:val="000000"/>
          <w:sz w:val="20"/>
          <w:szCs w:val="20"/>
        </w:rPr>
        <w:t>maximum of 2000 words if written, a maximum of 12 minutes if oral, or the equivalent in multimodal form).</w:t>
      </w:r>
    </w:p>
    <w:p w14:paraId="26746609" w14:textId="77777777" w:rsidR="00E45DD4" w:rsidRDefault="00E45DD4" w:rsidP="000D3EB3">
      <w:pPr>
        <w:spacing w:line="276" w:lineRule="auto"/>
        <w:rPr>
          <w:rFonts w:ascii="Roboto Light" w:hAnsi="Roboto Light"/>
          <w:color w:val="000000"/>
          <w:sz w:val="20"/>
          <w:szCs w:val="20"/>
          <w:shd w:val="clear" w:color="auto" w:fill="FFFFFF"/>
        </w:rPr>
      </w:pPr>
    </w:p>
    <w:p w14:paraId="6E4C8FD7" w14:textId="536EC842" w:rsidR="007848E9" w:rsidRDefault="007848E9" w:rsidP="5FA864FD">
      <w:pPr>
        <w:spacing w:line="276" w:lineRule="auto"/>
        <w:rPr>
          <w:rFonts w:ascii="Roboto Light" w:eastAsia="Roboto Light" w:hAnsi="Roboto Light" w:cs="Roboto Light"/>
          <w:color w:val="000000" w:themeColor="text1"/>
          <w:sz w:val="20"/>
          <w:szCs w:val="20"/>
        </w:rPr>
      </w:pPr>
      <w:r w:rsidRPr="007848E9">
        <w:rPr>
          <w:rFonts w:ascii="Roboto Light" w:hAnsi="Roboto Light"/>
          <w:color w:val="000000"/>
          <w:sz w:val="20"/>
          <w:szCs w:val="20"/>
          <w:shd w:val="clear" w:color="auto" w:fill="FFFFFF"/>
        </w:rPr>
        <w:t xml:space="preserve">Students explore a concept or issue from a spiritual or religious perspective related to a big idea. They may develop a new or enriched understanding by connecting with others, </w:t>
      </w:r>
      <w:r w:rsidR="009B08EE" w:rsidRPr="007848E9">
        <w:rPr>
          <w:rFonts w:ascii="Roboto Light" w:hAnsi="Roboto Light"/>
          <w:color w:val="000000"/>
          <w:sz w:val="20"/>
          <w:szCs w:val="20"/>
          <w:shd w:val="clear" w:color="auto" w:fill="FFFFFF"/>
        </w:rPr>
        <w:t>e.g.,</w:t>
      </w:r>
      <w:r w:rsidRPr="007848E9">
        <w:rPr>
          <w:rFonts w:ascii="Roboto Light" w:hAnsi="Roboto Light"/>
          <w:color w:val="000000"/>
          <w:sz w:val="20"/>
          <w:szCs w:val="20"/>
          <w:shd w:val="clear" w:color="auto" w:fill="FFFFFF"/>
        </w:rPr>
        <w:t xml:space="preserve"> peers, community members, elders, or online communities. They may also engage in other forms of research. Applying these insights, students undertake a task or activity in collaboration with others. They engage in reflective practice to evaluate the impact of their shared action and their learning about spiritual and/or religious concepts, ideas, and beliefs.</w:t>
      </w:r>
      <w:r w:rsidR="2587B44F" w:rsidRPr="5FA864FD">
        <w:rPr>
          <w:rFonts w:ascii="Roboto" w:eastAsia="Roboto" w:hAnsi="Roboto" w:cs="Roboto"/>
          <w:color w:val="000000" w:themeColor="text1"/>
          <w:sz w:val="33"/>
          <w:szCs w:val="33"/>
        </w:rPr>
        <w:t xml:space="preserve"> </w:t>
      </w:r>
      <w:r w:rsidR="2587B44F" w:rsidRPr="5FA864FD">
        <w:rPr>
          <w:rFonts w:ascii="Roboto Light" w:eastAsia="Roboto Light" w:hAnsi="Roboto Light" w:cs="Roboto Light"/>
          <w:color w:val="000000" w:themeColor="text1"/>
          <w:sz w:val="20"/>
          <w:szCs w:val="20"/>
        </w:rPr>
        <w:t>Evidence for each student’s connections task must be assessed individually, and it must demonstrate the student’s individual role in, and contribution to, the task.</w:t>
      </w:r>
    </w:p>
    <w:p w14:paraId="11B6B898" w14:textId="77777777" w:rsidR="00294F36" w:rsidRDefault="00294F36" w:rsidP="5FA864FD">
      <w:pPr>
        <w:spacing w:line="276" w:lineRule="auto"/>
        <w:rPr>
          <w:rFonts w:ascii="Roboto Light" w:eastAsia="Roboto Light" w:hAnsi="Roboto Light" w:cs="Roboto Light"/>
          <w:sz w:val="20"/>
          <w:szCs w:val="20"/>
          <w:shd w:val="clear" w:color="auto" w:fill="FFFFFF"/>
        </w:rPr>
        <w:sectPr w:rsidR="00294F36" w:rsidSect="00294F3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2BCC3EAA" w14:textId="77777777" w:rsidR="00B40B4A" w:rsidRDefault="00B40B4A" w:rsidP="000D3EB3">
      <w:pPr>
        <w:pStyle w:val="SAAbodytextThemorelesssuccessful"/>
        <w:spacing w:line="276" w:lineRule="auto"/>
      </w:pPr>
      <w:r>
        <w:lastRenderedPageBreak/>
        <w:t>The more successful responses commonly:</w:t>
      </w:r>
    </w:p>
    <w:p w14:paraId="05D0D977" w14:textId="75E9A211" w:rsidR="00D61E66" w:rsidRDefault="3ED451B3" w:rsidP="000D3EB3">
      <w:pPr>
        <w:pStyle w:val="SAAbullets"/>
        <w:spacing w:line="276" w:lineRule="auto"/>
      </w:pPr>
      <w:r>
        <w:t>stated the purpose of and outlined the goal of the task</w:t>
      </w:r>
      <w:r w:rsidRPr="5FA864FD">
        <w:rPr>
          <w:rFonts w:cs="Calibri"/>
          <w:color w:val="000000" w:themeColor="text1"/>
        </w:rPr>
        <w:t xml:space="preserve"> </w:t>
      </w:r>
    </w:p>
    <w:p w14:paraId="430BB59F" w14:textId="48FB8F28" w:rsidR="00D61E66" w:rsidRDefault="00EF2E0A" w:rsidP="000D3EB3">
      <w:pPr>
        <w:pStyle w:val="SAAbullets"/>
        <w:spacing w:line="276" w:lineRule="auto"/>
      </w:pPr>
      <w:r w:rsidRPr="5FA864FD">
        <w:rPr>
          <w:rFonts w:cs="Calibri"/>
          <w:color w:val="000000" w:themeColor="text1"/>
        </w:rPr>
        <w:t xml:space="preserve">clearly defined </w:t>
      </w:r>
      <w:r w:rsidR="0025618C" w:rsidRPr="5FA864FD">
        <w:rPr>
          <w:rFonts w:cs="Calibri"/>
          <w:color w:val="000000" w:themeColor="text1"/>
        </w:rPr>
        <w:t xml:space="preserve">research to enhance the practical elements of the task, which allowed </w:t>
      </w:r>
      <w:r w:rsidRPr="5FA864FD">
        <w:rPr>
          <w:rFonts w:cs="Calibri"/>
          <w:color w:val="000000" w:themeColor="text1"/>
        </w:rPr>
        <w:t xml:space="preserve">for </w:t>
      </w:r>
      <w:r w:rsidR="0025618C" w:rsidRPr="5FA864FD">
        <w:rPr>
          <w:rFonts w:cs="Calibri"/>
          <w:color w:val="000000" w:themeColor="text1"/>
        </w:rPr>
        <w:t>greater understanding, reflection and evaluation of the transformative action that came from the collaborative</w:t>
      </w:r>
      <w:r w:rsidRPr="5FA864FD">
        <w:rPr>
          <w:rFonts w:cs="Calibri"/>
          <w:color w:val="000000" w:themeColor="text1"/>
        </w:rPr>
        <w:t xml:space="preserve"> aspects</w:t>
      </w:r>
    </w:p>
    <w:p w14:paraId="2A9C6330" w14:textId="4EC508B4" w:rsidR="00D61E66" w:rsidRDefault="00D61E66" w:rsidP="000D3EB3">
      <w:pPr>
        <w:pStyle w:val="SAAbullets"/>
        <w:spacing w:line="276" w:lineRule="auto"/>
      </w:pPr>
      <w:r>
        <w:t>showed explicit and clear evidence of collaboration, with specific examples of the individual contribution to the task</w:t>
      </w:r>
      <w:r w:rsidR="66D29537">
        <w:t xml:space="preserve"> or</w:t>
      </w:r>
      <w:r>
        <w:t xml:space="preserve"> activity</w:t>
      </w:r>
    </w:p>
    <w:p w14:paraId="31DB21F0" w14:textId="460DE9BE" w:rsidR="00D61E66" w:rsidRDefault="00D61E66" w:rsidP="000D3EB3">
      <w:pPr>
        <w:pStyle w:val="SAAbullets"/>
        <w:spacing w:line="276" w:lineRule="auto"/>
      </w:pPr>
      <w:r>
        <w:t xml:space="preserve">presented collaboration that displayed clear evidence of the </w:t>
      </w:r>
      <w:r w:rsidR="517D0876">
        <w:t xml:space="preserve">role </w:t>
      </w:r>
      <w:r>
        <w:t>of the individual within the team</w:t>
      </w:r>
    </w:p>
    <w:p w14:paraId="3EB1B454" w14:textId="77777777" w:rsidR="00D61E66" w:rsidRDefault="00D61E66" w:rsidP="000D3EB3">
      <w:pPr>
        <w:pStyle w:val="SAAbullets"/>
        <w:spacing w:line="276" w:lineRule="auto"/>
      </w:pPr>
      <w:r>
        <w:t>were based on tasks that were engaging and provided students with the opportunity for sustained, productive, and authentic collaboration</w:t>
      </w:r>
    </w:p>
    <w:p w14:paraId="425FC093" w14:textId="149567F5" w:rsidR="00D61E66" w:rsidRDefault="00D61E66" w:rsidP="000D3EB3">
      <w:pPr>
        <w:pStyle w:val="SAAbullets"/>
        <w:spacing w:line="276" w:lineRule="auto"/>
      </w:pPr>
      <w:r>
        <w:t>used a</w:t>
      </w:r>
      <w:r w:rsidR="30CF7B0F">
        <w:t xml:space="preserve">n appropriate </w:t>
      </w:r>
      <w:r>
        <w:t>modalit</w:t>
      </w:r>
      <w:r w:rsidR="293C4F2E">
        <w:t xml:space="preserve">y </w:t>
      </w:r>
      <w:r>
        <w:t xml:space="preserve">to present their information, </w:t>
      </w:r>
      <w:r w:rsidR="7556C482">
        <w:t xml:space="preserve">thereby </w:t>
      </w:r>
      <w:r>
        <w:t xml:space="preserve">catering to individual strengths </w:t>
      </w:r>
    </w:p>
    <w:p w14:paraId="6E6B9ADF" w14:textId="1B507DB7" w:rsidR="00D61E66" w:rsidRDefault="311A86AD" w:rsidP="000D3EB3">
      <w:pPr>
        <w:pStyle w:val="SAAbullets"/>
        <w:spacing w:line="276" w:lineRule="auto"/>
      </w:pPr>
      <w:r>
        <w:t xml:space="preserve">where appropriate, </w:t>
      </w:r>
      <w:r w:rsidR="00D61E66">
        <w:t>used a variety of sources for feedback from others including peers, teachers, mentors, other school</w:t>
      </w:r>
      <w:r w:rsidR="00EB2EA5">
        <w:t xml:space="preserve"> staff</w:t>
      </w:r>
      <w:r w:rsidR="00D61E66">
        <w:t>, and/or community members</w:t>
      </w:r>
    </w:p>
    <w:p w14:paraId="31214430" w14:textId="423D85CD" w:rsidR="00D61E66" w:rsidRDefault="00D61E66" w:rsidP="000D3EB3">
      <w:pPr>
        <w:pStyle w:val="SAAbullets"/>
        <w:spacing w:line="276" w:lineRule="auto"/>
      </w:pPr>
      <w:r>
        <w:t>analysed feedback from others in conjunction with assessing their development of skills and learning</w:t>
      </w:r>
    </w:p>
    <w:p w14:paraId="74AE136B" w14:textId="2C231DBB" w:rsidR="00D61E66" w:rsidRDefault="48AB4813" w:rsidP="000D3EB3">
      <w:pPr>
        <w:pStyle w:val="SAAbullets"/>
        <w:spacing w:line="276" w:lineRule="auto"/>
      </w:pPr>
      <w:r>
        <w:t>p</w:t>
      </w:r>
      <w:r w:rsidR="00D61E66">
        <w:t>rovided</w:t>
      </w:r>
      <w:r w:rsidR="0C02E26D">
        <w:t xml:space="preserve"> </w:t>
      </w:r>
      <w:r w:rsidR="00D61E66">
        <w:t xml:space="preserve">authentic evidence of individual learning including photos, graphs, forms, surveys, and data </w:t>
      </w:r>
    </w:p>
    <w:p w14:paraId="65B1CBD7" w14:textId="05C0CE4F" w:rsidR="00D61E66" w:rsidRDefault="00D61E66" w:rsidP="000D3EB3">
      <w:pPr>
        <w:pStyle w:val="SAAbullets"/>
        <w:spacing w:line="276" w:lineRule="auto"/>
      </w:pPr>
      <w:r>
        <w:t>connected their u</w:t>
      </w:r>
      <w:r w:rsidR="00A05AD4">
        <w:t>ndersta</w:t>
      </w:r>
      <w:r w:rsidR="00A568F8">
        <w:t>nd</w:t>
      </w:r>
      <w:r w:rsidR="00A05AD4">
        <w:t xml:space="preserve">ing and evaluation of how personal and shared meaning </w:t>
      </w:r>
      <w:r w:rsidR="00AB7E56">
        <w:t xml:space="preserve">is influenced by religious or spiritual concepts, </w:t>
      </w:r>
      <w:r w:rsidR="0012225D">
        <w:t>experiences,</w:t>
      </w:r>
      <w:r w:rsidR="00AB7E56">
        <w:t xml:space="preserve"> and beliefs</w:t>
      </w:r>
    </w:p>
    <w:p w14:paraId="03F17951" w14:textId="7584D57D" w:rsidR="00F90A9F" w:rsidRDefault="00D61E66" w:rsidP="000D3EB3">
      <w:pPr>
        <w:pStyle w:val="SAAbullets"/>
        <w:spacing w:line="276" w:lineRule="auto"/>
      </w:pPr>
      <w:r>
        <w:t>analysed and acknowledged a variety of relevant</w:t>
      </w:r>
      <w:r w:rsidR="26790181">
        <w:t xml:space="preserve"> and appropriate </w:t>
      </w:r>
      <w:r w:rsidR="00C84720">
        <w:t xml:space="preserve">sources </w:t>
      </w:r>
      <w:r w:rsidR="003B3DAC">
        <w:t xml:space="preserve">of </w:t>
      </w:r>
      <w:r w:rsidR="009B08EE">
        <w:t>spiritual</w:t>
      </w:r>
      <w:r w:rsidR="488FC734">
        <w:t xml:space="preserve"> or </w:t>
      </w:r>
      <w:r w:rsidR="009B08EE">
        <w:t>religious</w:t>
      </w:r>
      <w:r w:rsidR="00C84720">
        <w:t xml:space="preserve"> perspectives</w:t>
      </w:r>
    </w:p>
    <w:p w14:paraId="664E786B" w14:textId="66C13471" w:rsidR="00237F9A" w:rsidRPr="00237F9A" w:rsidRDefault="00F90A9F" w:rsidP="000D3EB3">
      <w:pPr>
        <w:pStyle w:val="SAAbullets"/>
        <w:spacing w:line="276" w:lineRule="auto"/>
      </w:pPr>
      <w:r>
        <w:t xml:space="preserve">used a range of </w:t>
      </w:r>
      <w:r w:rsidR="009B08EE">
        <w:t>highly</w:t>
      </w:r>
      <w:r>
        <w:t xml:space="preserve"> appropriate inquiry and communication skills </w:t>
      </w:r>
    </w:p>
    <w:p w14:paraId="7BD9D023" w14:textId="716C4437" w:rsidR="00D61E66" w:rsidRDefault="736C76BC" w:rsidP="000D3EB3">
      <w:pPr>
        <w:pStyle w:val="SAAbullets"/>
        <w:spacing w:line="276" w:lineRule="auto"/>
      </w:pPr>
      <w:r w:rsidRPr="5FA864FD">
        <w:rPr>
          <w:rFonts w:cs="Calibri"/>
          <w:color w:val="000000" w:themeColor="text1"/>
        </w:rPr>
        <w:t xml:space="preserve">had a clear process that clarified the project undertaken overall </w:t>
      </w:r>
    </w:p>
    <w:p w14:paraId="23D01963" w14:textId="284BDBEB" w:rsidR="48C308ED" w:rsidRDefault="0A10553A" w:rsidP="6385026D">
      <w:pPr>
        <w:pStyle w:val="SAAbullets"/>
        <w:spacing w:line="276" w:lineRule="auto"/>
        <w:rPr>
          <w:rFonts w:cs="Calibri"/>
          <w:color w:val="000000" w:themeColor="text1"/>
        </w:rPr>
      </w:pPr>
      <w:r w:rsidRPr="6A9D55EA">
        <w:rPr>
          <w:rFonts w:cs="Calibri"/>
          <w:color w:val="000000" w:themeColor="text1"/>
        </w:rPr>
        <w:t>p</w:t>
      </w:r>
      <w:r w:rsidR="4F5DA7D6" w:rsidRPr="6A9D55EA">
        <w:rPr>
          <w:rFonts w:cs="Calibri"/>
          <w:color w:val="000000" w:themeColor="text1"/>
        </w:rPr>
        <w:t xml:space="preserve">resented information in a clear and succinct manner to </w:t>
      </w:r>
      <w:r w:rsidR="48C308ED" w:rsidRPr="6A9D55EA">
        <w:rPr>
          <w:rFonts w:cs="Calibri"/>
          <w:color w:val="000000" w:themeColor="text1"/>
        </w:rPr>
        <w:t>e</w:t>
      </w:r>
      <w:r w:rsidR="31C0750F" w:rsidRPr="6A9D55EA">
        <w:rPr>
          <w:rFonts w:cs="Calibri"/>
          <w:color w:val="000000" w:themeColor="text1"/>
        </w:rPr>
        <w:t>nsure</w:t>
      </w:r>
      <w:r w:rsidR="7CF9923A" w:rsidRPr="6A9D55EA">
        <w:rPr>
          <w:rFonts w:cs="Calibri"/>
          <w:color w:val="000000" w:themeColor="text1"/>
        </w:rPr>
        <w:t xml:space="preserve"> all</w:t>
      </w:r>
      <w:r w:rsidR="31C0750F" w:rsidRPr="6A9D55EA">
        <w:rPr>
          <w:rFonts w:cs="Calibri"/>
          <w:color w:val="000000" w:themeColor="text1"/>
        </w:rPr>
        <w:t xml:space="preserve"> key information addressing </w:t>
      </w:r>
      <w:r w:rsidR="72950D48" w:rsidRPr="6A9D55EA">
        <w:rPr>
          <w:rFonts w:cs="Calibri"/>
          <w:color w:val="000000" w:themeColor="text1"/>
        </w:rPr>
        <w:t xml:space="preserve">the </w:t>
      </w:r>
      <w:r w:rsidR="31C0750F" w:rsidRPr="6A9D55EA">
        <w:rPr>
          <w:rFonts w:cs="Calibri"/>
          <w:color w:val="000000" w:themeColor="text1"/>
        </w:rPr>
        <w:t xml:space="preserve">specific features </w:t>
      </w:r>
      <w:r w:rsidR="6B7579A3" w:rsidRPr="6A9D55EA">
        <w:rPr>
          <w:rFonts w:cs="Calibri"/>
          <w:color w:val="000000" w:themeColor="text1"/>
        </w:rPr>
        <w:t>for assessment was contained within the word count</w:t>
      </w:r>
      <w:r w:rsidR="052EBA46" w:rsidRPr="6A9D55EA">
        <w:rPr>
          <w:rFonts w:cs="Calibri"/>
          <w:color w:val="000000" w:themeColor="text1"/>
        </w:rPr>
        <w:t>,</w:t>
      </w:r>
      <w:r w:rsidR="6B7579A3" w:rsidRPr="6A9D55EA">
        <w:rPr>
          <w:rFonts w:cs="Calibri"/>
          <w:color w:val="000000" w:themeColor="text1"/>
        </w:rPr>
        <w:t xml:space="preserve"> </w:t>
      </w:r>
      <w:r w:rsidR="71D260C0" w:rsidRPr="6A9D55EA">
        <w:rPr>
          <w:rFonts w:cs="Calibri"/>
          <w:color w:val="000000" w:themeColor="text1"/>
        </w:rPr>
        <w:t xml:space="preserve">only </w:t>
      </w:r>
      <w:r w:rsidR="32FE1C8A" w:rsidRPr="6A9D55EA">
        <w:rPr>
          <w:rFonts w:cs="Calibri"/>
          <w:color w:val="000000" w:themeColor="text1"/>
        </w:rPr>
        <w:t>using</w:t>
      </w:r>
      <w:r w:rsidR="60F030F5" w:rsidRPr="6A9D55EA">
        <w:rPr>
          <w:rFonts w:cs="Calibri"/>
          <w:color w:val="000000" w:themeColor="text1"/>
        </w:rPr>
        <w:t xml:space="preserve"> appendices to </w:t>
      </w:r>
      <w:r w:rsidR="287E96E5" w:rsidRPr="6A9D55EA">
        <w:rPr>
          <w:rFonts w:cs="Calibri"/>
          <w:color w:val="000000" w:themeColor="text1"/>
        </w:rPr>
        <w:t>provide</w:t>
      </w:r>
      <w:r w:rsidR="1DF60C7A" w:rsidRPr="6A9D55EA">
        <w:rPr>
          <w:rFonts w:cs="Calibri"/>
          <w:color w:val="000000" w:themeColor="text1"/>
        </w:rPr>
        <w:t xml:space="preserve"> </w:t>
      </w:r>
      <w:r w:rsidR="0E4B8647" w:rsidRPr="6A9D55EA">
        <w:rPr>
          <w:rFonts w:cs="Calibri"/>
          <w:color w:val="000000" w:themeColor="text1"/>
        </w:rPr>
        <w:t xml:space="preserve">further </w:t>
      </w:r>
      <w:r w:rsidR="287E96E5" w:rsidRPr="6A9D55EA">
        <w:rPr>
          <w:rFonts w:cs="Calibri"/>
          <w:color w:val="000000" w:themeColor="text1"/>
        </w:rPr>
        <w:t xml:space="preserve">supporting evidence </w:t>
      </w:r>
      <w:r w:rsidR="1AE5A3DC" w:rsidRPr="6A9D55EA">
        <w:rPr>
          <w:rFonts w:cs="Calibri"/>
          <w:color w:val="000000" w:themeColor="text1"/>
        </w:rPr>
        <w:t xml:space="preserve">if </w:t>
      </w:r>
      <w:r w:rsidR="301555C2" w:rsidRPr="6A9D55EA">
        <w:rPr>
          <w:rFonts w:cs="Calibri"/>
          <w:color w:val="000000" w:themeColor="text1"/>
        </w:rPr>
        <w:t>appropriate.</w:t>
      </w:r>
    </w:p>
    <w:p w14:paraId="08B86203" w14:textId="77777777" w:rsidR="00D61E66" w:rsidRDefault="00D61E66" w:rsidP="000D3EB3">
      <w:pPr>
        <w:pStyle w:val="SAAbodytextThemorelesssuccessful"/>
        <w:spacing w:line="276" w:lineRule="auto"/>
      </w:pPr>
      <w:r>
        <w:t>The less successful responses commonly:</w:t>
      </w:r>
    </w:p>
    <w:p w14:paraId="69554ADC" w14:textId="6014C25D" w:rsidR="00D61E66" w:rsidRDefault="00D61E66" w:rsidP="000D3EB3">
      <w:pPr>
        <w:pStyle w:val="SAAbullets"/>
        <w:spacing w:line="276" w:lineRule="auto"/>
      </w:pPr>
      <w:r>
        <w:t xml:space="preserve">provided description-based responses rather than analysis and </w:t>
      </w:r>
      <w:r w:rsidR="006332F6">
        <w:t>reflection</w:t>
      </w:r>
      <w:r w:rsidR="00ED0AFE">
        <w:t xml:space="preserve"> o</w:t>
      </w:r>
      <w:r w:rsidR="615D1FF6">
        <w:t>f</w:t>
      </w:r>
      <w:r w:rsidR="00ED0AFE">
        <w:t xml:space="preserve"> the actions taken </w:t>
      </w:r>
    </w:p>
    <w:p w14:paraId="7742EFBE" w14:textId="279CAA03" w:rsidR="00D61E66" w:rsidRDefault="00D61E66" w:rsidP="000D3EB3">
      <w:pPr>
        <w:pStyle w:val="SAAbullets"/>
        <w:spacing w:line="276" w:lineRule="auto"/>
      </w:pPr>
      <w:r>
        <w:t xml:space="preserve">only provided opportunities for incidental collaboration or for students to work in parallel towards a common goal rather than working with a group of people with equal responsibility over </w:t>
      </w:r>
      <w:r w:rsidR="00EB2EA5">
        <w:t>a period</w:t>
      </w:r>
      <w:r>
        <w:t xml:space="preserve"> to design and deliver an outcome</w:t>
      </w:r>
    </w:p>
    <w:p w14:paraId="5DF43F56" w14:textId="29C14981" w:rsidR="00D61E66" w:rsidRDefault="00D61E66" w:rsidP="000D3EB3">
      <w:pPr>
        <w:pStyle w:val="SAAbullets"/>
        <w:spacing w:line="276" w:lineRule="auto"/>
      </w:pPr>
      <w:r>
        <w:t xml:space="preserve">presented the same evidence for each student within a group, without clearly identifying the contribution of individual students or including personal reflections </w:t>
      </w:r>
    </w:p>
    <w:p w14:paraId="7E2EB50F" w14:textId="186D91C0" w:rsidR="00D61E66" w:rsidRDefault="00D61E66" w:rsidP="000D3EB3">
      <w:pPr>
        <w:pStyle w:val="SAAbullets"/>
        <w:spacing w:line="276" w:lineRule="auto"/>
      </w:pPr>
      <w:r>
        <w:t>were scaffolded</w:t>
      </w:r>
      <w:r w:rsidR="006332F6">
        <w:t xml:space="preserve"> to the extent of </w:t>
      </w:r>
      <w:r>
        <w:t>limiting students’ opportunit</w:t>
      </w:r>
      <w:r w:rsidR="00010AF5">
        <w:t>ies</w:t>
      </w:r>
      <w:r>
        <w:t xml:space="preserve"> for in-depth and insightful analysis</w:t>
      </w:r>
      <w:r w:rsidR="00D23AB5">
        <w:t xml:space="preserve"> and </w:t>
      </w:r>
      <w:r w:rsidR="009B08EE">
        <w:t>reflection</w:t>
      </w:r>
    </w:p>
    <w:p w14:paraId="70BBB6A1" w14:textId="26B9AFF1" w:rsidR="002B3E22" w:rsidRDefault="002B3E22" w:rsidP="000D3EB3">
      <w:pPr>
        <w:pStyle w:val="SAAbullets"/>
        <w:spacing w:line="276" w:lineRule="auto"/>
      </w:pPr>
      <w:r>
        <w:t>provided simplistic and/or inaccurate explanations of religious/spiritual concepts or beliefs</w:t>
      </w:r>
    </w:p>
    <w:p w14:paraId="60E4F316" w14:textId="68DB5E87" w:rsidR="00D61E66" w:rsidRDefault="00D61E66" w:rsidP="000D3EB3">
      <w:pPr>
        <w:pStyle w:val="SAAbullets"/>
        <w:spacing w:line="276" w:lineRule="auto"/>
      </w:pPr>
      <w:r>
        <w:t xml:space="preserve">showed student evidence </w:t>
      </w:r>
      <w:r w:rsidR="00D23AB5">
        <w:t xml:space="preserve">that </w:t>
      </w:r>
      <w:r>
        <w:t>was not distinguishable from teacher</w:t>
      </w:r>
      <w:r w:rsidR="006B07D7">
        <w:t>-</w:t>
      </w:r>
      <w:r>
        <w:t>directed activities</w:t>
      </w:r>
    </w:p>
    <w:p w14:paraId="4A4E8FE6" w14:textId="73B29F01" w:rsidR="00D61E66" w:rsidRDefault="00D61E66" w:rsidP="000D3EB3">
      <w:pPr>
        <w:pStyle w:val="SAAbullets"/>
        <w:spacing w:line="276" w:lineRule="auto"/>
      </w:pPr>
      <w:r>
        <w:t xml:space="preserve">showed limited evidence of </w:t>
      </w:r>
      <w:r w:rsidR="007D1116">
        <w:t xml:space="preserve">what the </w:t>
      </w:r>
      <w:r w:rsidR="00965011">
        <w:t xml:space="preserve">task </w:t>
      </w:r>
      <w:r w:rsidR="004B7522">
        <w:t>was to achieve</w:t>
      </w:r>
    </w:p>
    <w:p w14:paraId="3B0B51BC" w14:textId="77777777" w:rsidR="00D61E66" w:rsidRPr="00D61E66" w:rsidRDefault="00D61E66" w:rsidP="000D3EB3">
      <w:pPr>
        <w:spacing w:line="276" w:lineRule="auto"/>
      </w:pPr>
    </w:p>
    <w:p w14:paraId="521B8D9D" w14:textId="77777777" w:rsidR="007848E9" w:rsidRDefault="007848E9" w:rsidP="000D3EB3">
      <w:pPr>
        <w:pStyle w:val="SAAHeading1"/>
        <w:spacing w:line="276" w:lineRule="auto"/>
      </w:pPr>
      <w:r>
        <w:t>External Assessment</w:t>
      </w:r>
    </w:p>
    <w:p w14:paraId="06149B14" w14:textId="6D34D113" w:rsidR="007848E9" w:rsidRDefault="007848E9" w:rsidP="000D3EB3">
      <w:pPr>
        <w:pStyle w:val="SAAHeading2afterH1"/>
        <w:spacing w:line="276" w:lineRule="auto"/>
      </w:pPr>
      <w:r>
        <w:t>Assessment Type 3: Transformative Action</w:t>
      </w:r>
    </w:p>
    <w:p w14:paraId="13B1E3EB" w14:textId="77777777" w:rsidR="00FC6BD6" w:rsidRPr="00FC6BD6" w:rsidRDefault="00FC6BD6" w:rsidP="000D3EB3">
      <w:pPr>
        <w:shd w:val="clear" w:color="auto" w:fill="FFFFFF"/>
        <w:spacing w:before="384" w:after="384" w:line="276" w:lineRule="auto"/>
        <w:outlineLvl w:val="3"/>
        <w:rPr>
          <w:rFonts w:ascii="Roboto Medium" w:eastAsia="Times New Roman" w:hAnsi="Roboto Medium" w:cs="Times New Roman"/>
          <w:color w:val="000000"/>
          <w:sz w:val="24"/>
          <w:szCs w:val="24"/>
          <w:lang w:eastAsia="en-AU"/>
        </w:rPr>
      </w:pPr>
      <w:r w:rsidRPr="00FC6BD6">
        <w:rPr>
          <w:rFonts w:ascii="Roboto Medium" w:eastAsia="Times New Roman" w:hAnsi="Roboto Medium" w:cs="Times New Roman"/>
          <w:color w:val="000000"/>
          <w:sz w:val="24"/>
          <w:szCs w:val="24"/>
          <w:lang w:eastAsia="en-AU"/>
        </w:rPr>
        <w:t>10</w:t>
      </w:r>
      <w:r w:rsidRPr="00FC6BD6">
        <w:rPr>
          <w:rFonts w:ascii="Roboto Medium" w:eastAsia="Times New Roman" w:hAnsi="Roboto Medium" w:cs="Times New Roman"/>
          <w:color w:val="000000"/>
          <w:sz w:val="24"/>
          <w:szCs w:val="24"/>
          <w:lang w:eastAsia="en-AU"/>
        </w:rPr>
        <w:noBreakHyphen/>
        <w:t>credit subject</w:t>
      </w:r>
    </w:p>
    <w:p w14:paraId="50BBDCF4" w14:textId="3B5D7473" w:rsidR="007848E9" w:rsidRPr="007848E9" w:rsidRDefault="007848E9" w:rsidP="000D3EB3">
      <w:pPr>
        <w:shd w:val="clear" w:color="auto" w:fill="FFFFFF"/>
        <w:spacing w:line="276" w:lineRule="auto"/>
        <w:rPr>
          <w:rFonts w:ascii="Roboto Light" w:eastAsia="Times New Roman" w:hAnsi="Roboto Light" w:cs="Times New Roman"/>
          <w:color w:val="000000"/>
          <w:sz w:val="20"/>
          <w:szCs w:val="20"/>
          <w:lang w:eastAsia="en-AU"/>
        </w:rPr>
      </w:pPr>
      <w:r w:rsidRPr="007848E9">
        <w:rPr>
          <w:rFonts w:ascii="Roboto Light" w:eastAsia="Times New Roman" w:hAnsi="Roboto Light" w:cs="Times New Roman"/>
          <w:color w:val="000000"/>
          <w:sz w:val="20"/>
          <w:szCs w:val="20"/>
          <w:lang w:eastAsia="en-AU"/>
        </w:rPr>
        <w:t xml:space="preserve">For a </w:t>
      </w:r>
      <w:r w:rsidRPr="007848E9">
        <w:rPr>
          <w:rFonts w:ascii="Roboto Light" w:eastAsia="Times New Roman" w:hAnsi="Roboto Light" w:cs="Times New Roman"/>
          <w:b/>
          <w:bCs/>
          <w:color w:val="000000"/>
          <w:sz w:val="20"/>
          <w:szCs w:val="20"/>
          <w:lang w:eastAsia="en-AU"/>
        </w:rPr>
        <w:t>10</w:t>
      </w:r>
      <w:r w:rsidR="006B07D7">
        <w:rPr>
          <w:rFonts w:ascii="Roboto Light" w:eastAsia="Times New Roman" w:hAnsi="Roboto Light" w:cs="Times New Roman"/>
          <w:b/>
          <w:bCs/>
          <w:color w:val="000000"/>
          <w:sz w:val="20"/>
          <w:szCs w:val="20"/>
          <w:lang w:eastAsia="en-AU"/>
        </w:rPr>
        <w:t>-</w:t>
      </w:r>
      <w:r w:rsidRPr="007848E9">
        <w:rPr>
          <w:rFonts w:ascii="Roboto Light" w:eastAsia="Times New Roman" w:hAnsi="Roboto Light" w:cs="Times New Roman"/>
          <w:b/>
          <w:bCs/>
          <w:color w:val="000000"/>
          <w:sz w:val="20"/>
          <w:szCs w:val="20"/>
          <w:lang w:eastAsia="en-AU"/>
        </w:rPr>
        <w:t>credit</w:t>
      </w:r>
      <w:r w:rsidRPr="007848E9">
        <w:rPr>
          <w:rFonts w:ascii="Roboto Light" w:eastAsia="Times New Roman" w:hAnsi="Roboto Light" w:cs="Times New Roman"/>
          <w:color w:val="000000"/>
          <w:sz w:val="20"/>
          <w:szCs w:val="20"/>
          <w:lang w:eastAsia="en-AU"/>
        </w:rPr>
        <w:t xml:space="preserve"> subject, students identify and research a local, national, or global issue related to a big idea of their choice, using primary and secondary sources.</w:t>
      </w:r>
    </w:p>
    <w:p w14:paraId="521862EB" w14:textId="77777777" w:rsidR="007848E9" w:rsidRPr="007848E9" w:rsidRDefault="007848E9" w:rsidP="000D3EB3">
      <w:pPr>
        <w:shd w:val="clear" w:color="auto" w:fill="FFFFFF"/>
        <w:spacing w:line="276" w:lineRule="auto"/>
        <w:rPr>
          <w:rFonts w:ascii="Roboto Light" w:eastAsia="Times New Roman" w:hAnsi="Roboto Light" w:cs="Times New Roman"/>
          <w:color w:val="000000"/>
          <w:sz w:val="20"/>
          <w:szCs w:val="20"/>
          <w:lang w:eastAsia="en-AU"/>
        </w:rPr>
      </w:pPr>
      <w:r w:rsidRPr="007848E9">
        <w:rPr>
          <w:rFonts w:ascii="Roboto Light" w:eastAsia="Times New Roman" w:hAnsi="Roboto Light" w:cs="Times New Roman"/>
          <w:color w:val="000000"/>
          <w:sz w:val="20"/>
          <w:szCs w:val="20"/>
          <w:lang w:eastAsia="en-AU"/>
        </w:rPr>
        <w:t>Students:</w:t>
      </w:r>
    </w:p>
    <w:p w14:paraId="0C97A8E4" w14:textId="77777777" w:rsidR="007848E9" w:rsidRPr="00294F36" w:rsidRDefault="007848E9" w:rsidP="00294F36">
      <w:pPr>
        <w:pStyle w:val="SAAbullets"/>
      </w:pPr>
      <w:r w:rsidRPr="007848E9">
        <w:rPr>
          <w:lang w:eastAsia="en-AU"/>
        </w:rPr>
        <w:t xml:space="preserve">explore one or </w:t>
      </w:r>
      <w:r w:rsidRPr="00294F36">
        <w:t>more spiritual and/or religious perspectives on their chosen issue</w:t>
      </w:r>
    </w:p>
    <w:p w14:paraId="3136EC4D" w14:textId="02E8AAA2" w:rsidR="007848E9" w:rsidRPr="00294F36" w:rsidRDefault="007848E9" w:rsidP="00294F36">
      <w:pPr>
        <w:pStyle w:val="SAAbullets"/>
      </w:pPr>
      <w:r w:rsidRPr="00294F36">
        <w:t>investigate one or more existing initiatives, and reflect on spiritual and/or religious beliefs and</w:t>
      </w:r>
      <w:r w:rsidR="00AC52D7" w:rsidRPr="00294F36">
        <w:t xml:space="preserve"> </w:t>
      </w:r>
      <w:r w:rsidRPr="00294F36">
        <w:t>values as a motivation for social action and transformation</w:t>
      </w:r>
    </w:p>
    <w:p w14:paraId="6F4B667C" w14:textId="77777777" w:rsidR="002368FA" w:rsidRDefault="007848E9" w:rsidP="00294F36">
      <w:pPr>
        <w:pStyle w:val="SAAbullets"/>
        <w:rPr>
          <w:lang w:eastAsia="en-AU"/>
        </w:rPr>
      </w:pPr>
      <w:r w:rsidRPr="00294F36">
        <w:t>evaluate the efficacy of</w:t>
      </w:r>
      <w:r w:rsidRPr="007848E9">
        <w:rPr>
          <w:lang w:eastAsia="en-AU"/>
        </w:rPr>
        <w:t xml:space="preserve"> the initiative/s and suggest possible further action</w:t>
      </w:r>
      <w:r w:rsidR="002368FA">
        <w:rPr>
          <w:lang w:eastAsia="en-AU"/>
        </w:rPr>
        <w:t>s</w:t>
      </w:r>
    </w:p>
    <w:p w14:paraId="7F4E76D4" w14:textId="77777777" w:rsidR="00B37743" w:rsidRPr="00B86579" w:rsidRDefault="00B37743" w:rsidP="000D3EB3">
      <w:pPr>
        <w:shd w:val="clear" w:color="auto" w:fill="FFFFFF"/>
        <w:spacing w:line="276" w:lineRule="auto"/>
        <w:ind w:left="709"/>
        <w:rPr>
          <w:rFonts w:ascii="Roboto Light" w:eastAsia="Times New Roman" w:hAnsi="Roboto Light" w:cstheme="majorHAnsi"/>
          <w:color w:val="000000"/>
          <w:sz w:val="18"/>
          <w:szCs w:val="18"/>
          <w:lang w:eastAsia="en-AU"/>
        </w:rPr>
      </w:pPr>
    </w:p>
    <w:p w14:paraId="3A0B2495" w14:textId="201DD66E" w:rsidR="00AA0374" w:rsidRDefault="00AA0374" w:rsidP="000D3EB3">
      <w:pPr>
        <w:pStyle w:val="SAAbodytext"/>
        <w:spacing w:line="276" w:lineRule="auto"/>
      </w:pPr>
      <w:r>
        <w:t xml:space="preserve">Students must provide evidence of </w:t>
      </w:r>
      <w:r w:rsidR="00E20106">
        <w:rPr>
          <w:rStyle w:val="SAAitalics"/>
        </w:rPr>
        <w:t xml:space="preserve">Exploration and Analysis </w:t>
      </w:r>
      <w:r>
        <w:t>(</w:t>
      </w:r>
      <w:r w:rsidR="00E20106">
        <w:t>EA</w:t>
      </w:r>
      <w:r>
        <w:t xml:space="preserve">1 and </w:t>
      </w:r>
      <w:r w:rsidR="00E20106">
        <w:t>EA</w:t>
      </w:r>
      <w:r w:rsidR="002E4C4F">
        <w:t xml:space="preserve">2), and </w:t>
      </w:r>
      <w:r w:rsidR="002E4C4F">
        <w:rPr>
          <w:i/>
          <w:iCs/>
        </w:rPr>
        <w:t xml:space="preserve">Action and </w:t>
      </w:r>
      <w:r>
        <w:rPr>
          <w:rStyle w:val="SAAitalics"/>
        </w:rPr>
        <w:t>Reflecti</w:t>
      </w:r>
      <w:r w:rsidR="002E4C4F">
        <w:rPr>
          <w:rStyle w:val="SAAitalics"/>
        </w:rPr>
        <w:t>ve Practice</w:t>
      </w:r>
      <w:r>
        <w:t xml:space="preserve"> </w:t>
      </w:r>
      <w:r w:rsidR="00C26E6C">
        <w:t>(</w:t>
      </w:r>
      <w:r w:rsidR="002E4C4F">
        <w:t>ARP</w:t>
      </w:r>
      <w:r>
        <w:t>3).</w:t>
      </w:r>
    </w:p>
    <w:p w14:paraId="792EAC47" w14:textId="77777777" w:rsidR="00477E5B" w:rsidRDefault="008C3D89" w:rsidP="000D3EB3">
      <w:pPr>
        <w:pStyle w:val="SAAbodytextThemorelesssuccessful"/>
        <w:spacing w:line="276" w:lineRule="auto"/>
      </w:pPr>
      <w:r>
        <w:t>The more successful responses commonly:</w:t>
      </w:r>
    </w:p>
    <w:p w14:paraId="43A7E254" w14:textId="7A09B268" w:rsidR="00F56F15" w:rsidRPr="009B1D52" w:rsidRDefault="00F56F15" w:rsidP="00294F36">
      <w:pPr>
        <w:pStyle w:val="SAAbullets"/>
        <w:rPr>
          <w:i/>
        </w:rPr>
      </w:pPr>
      <w:r w:rsidRPr="5FA864FD">
        <w:t>develop</w:t>
      </w:r>
      <w:r w:rsidR="1DFBF04E" w:rsidRPr="5FA864FD">
        <w:t>ed</w:t>
      </w:r>
      <w:r w:rsidRPr="5FA864FD">
        <w:t xml:space="preserve"> a focus question that allowed scope for exploration based on an issue of a religious or spiritual nature</w:t>
      </w:r>
    </w:p>
    <w:p w14:paraId="1AA294EC" w14:textId="2EADDAB4" w:rsidR="00F56F15" w:rsidRPr="009B1D52" w:rsidRDefault="00F56F15" w:rsidP="00294F36">
      <w:pPr>
        <w:pStyle w:val="SAAbullets"/>
        <w:rPr>
          <w:i/>
        </w:rPr>
      </w:pPr>
      <w:r w:rsidRPr="5FA864FD">
        <w:t>use</w:t>
      </w:r>
      <w:r w:rsidR="1A7921AE" w:rsidRPr="5FA864FD">
        <w:t>d</w:t>
      </w:r>
      <w:r w:rsidRPr="5FA864FD">
        <w:t xml:space="preserve"> a range of reliable, </w:t>
      </w:r>
      <w:r w:rsidR="0012225D" w:rsidRPr="5FA864FD">
        <w:t>authentic,</w:t>
      </w:r>
      <w:r w:rsidRPr="5FA864FD">
        <w:t xml:space="preserve"> and valid sources of information </w:t>
      </w:r>
    </w:p>
    <w:p w14:paraId="6A37E47E" w14:textId="2EF16748" w:rsidR="00F56F15" w:rsidRPr="007848E9" w:rsidRDefault="00F56F15" w:rsidP="00294F36">
      <w:pPr>
        <w:pStyle w:val="SAAbullets"/>
        <w:rPr>
          <w:rFonts w:eastAsia="Times New Roman" w:cs="Times New Roman"/>
          <w:color w:val="000000"/>
          <w:szCs w:val="20"/>
          <w:lang w:eastAsia="en-AU"/>
        </w:rPr>
      </w:pPr>
      <w:r w:rsidRPr="6385026D">
        <w:rPr>
          <w:rFonts w:eastAsia="Times New Roman" w:cs="Times New Roman"/>
          <w:color w:val="000000" w:themeColor="text1"/>
          <w:szCs w:val="20"/>
          <w:lang w:eastAsia="en-AU"/>
        </w:rPr>
        <w:t>explore</w:t>
      </w:r>
      <w:r w:rsidR="08E00B5E" w:rsidRPr="6385026D">
        <w:rPr>
          <w:rFonts w:eastAsia="Times New Roman" w:cs="Times New Roman"/>
          <w:color w:val="000000" w:themeColor="text1"/>
          <w:szCs w:val="20"/>
          <w:lang w:eastAsia="en-AU"/>
        </w:rPr>
        <w:t>d</w:t>
      </w:r>
      <w:r w:rsidRPr="6385026D">
        <w:rPr>
          <w:rFonts w:eastAsia="Times New Roman" w:cs="Times New Roman"/>
          <w:color w:val="000000" w:themeColor="text1"/>
          <w:szCs w:val="20"/>
          <w:lang w:eastAsia="en-AU"/>
        </w:rPr>
        <w:t xml:space="preserve"> one or more spiritual and/or religious perspectives on their chosen i</w:t>
      </w:r>
      <w:r w:rsidR="6A0BBF14" w:rsidRPr="6385026D">
        <w:rPr>
          <w:rFonts w:eastAsia="Times New Roman" w:cs="Times New Roman"/>
          <w:color w:val="000000" w:themeColor="text1"/>
          <w:szCs w:val="20"/>
          <w:lang w:eastAsia="en-AU"/>
        </w:rPr>
        <w:t>nitiative or i</w:t>
      </w:r>
      <w:r w:rsidRPr="6385026D">
        <w:rPr>
          <w:rFonts w:eastAsia="Times New Roman" w:cs="Times New Roman"/>
          <w:color w:val="000000" w:themeColor="text1"/>
          <w:szCs w:val="20"/>
          <w:lang w:eastAsia="en-AU"/>
        </w:rPr>
        <w:t>ssue</w:t>
      </w:r>
    </w:p>
    <w:p w14:paraId="6C287F17" w14:textId="1A7D5F3F" w:rsidR="00F56F15" w:rsidRPr="00B37743" w:rsidRDefault="00F56F15" w:rsidP="00294F36">
      <w:pPr>
        <w:pStyle w:val="SAAbullets"/>
        <w:rPr>
          <w:rFonts w:eastAsia="Times New Roman" w:cstheme="majorBidi"/>
          <w:color w:val="000000"/>
          <w:sz w:val="18"/>
          <w:szCs w:val="18"/>
          <w:lang w:eastAsia="en-AU"/>
        </w:rPr>
      </w:pPr>
      <w:r w:rsidRPr="5FA864FD">
        <w:rPr>
          <w:rFonts w:cstheme="majorBidi"/>
          <w:szCs w:val="20"/>
        </w:rPr>
        <w:t xml:space="preserve">sourced pertinent community members whose status and roles in society </w:t>
      </w:r>
      <w:r w:rsidR="6BB76C86" w:rsidRPr="5FA864FD">
        <w:rPr>
          <w:rFonts w:cstheme="majorBidi"/>
          <w:szCs w:val="20"/>
        </w:rPr>
        <w:t xml:space="preserve">as </w:t>
      </w:r>
      <w:r w:rsidRPr="5FA864FD">
        <w:rPr>
          <w:rFonts w:cstheme="majorBidi"/>
          <w:szCs w:val="20"/>
        </w:rPr>
        <w:t xml:space="preserve">experts in their fields were key to answering their </w:t>
      </w:r>
      <w:r w:rsidR="7C8FEA64" w:rsidRPr="5FA864FD">
        <w:rPr>
          <w:rFonts w:cstheme="majorBidi"/>
          <w:szCs w:val="20"/>
        </w:rPr>
        <w:t xml:space="preserve">focus </w:t>
      </w:r>
      <w:r w:rsidRPr="5FA864FD">
        <w:rPr>
          <w:rFonts w:cstheme="majorBidi"/>
          <w:szCs w:val="20"/>
        </w:rPr>
        <w:t>question</w:t>
      </w:r>
    </w:p>
    <w:p w14:paraId="22BC6F00" w14:textId="2F372C54" w:rsidR="00F56F15" w:rsidRPr="00B37743" w:rsidRDefault="7AAD5464" w:rsidP="00294F36">
      <w:pPr>
        <w:pStyle w:val="SAAbullets"/>
        <w:rPr>
          <w:rFonts w:eastAsia="Times New Roman" w:cstheme="majorBidi"/>
          <w:color w:val="000000"/>
          <w:sz w:val="16"/>
          <w:szCs w:val="16"/>
          <w:lang w:eastAsia="en-AU"/>
        </w:rPr>
      </w:pPr>
      <w:r w:rsidRPr="5FA864FD">
        <w:rPr>
          <w:szCs w:val="20"/>
        </w:rPr>
        <w:t xml:space="preserve">appeared to have selected topics of </w:t>
      </w:r>
      <w:r w:rsidR="6EDFE858" w:rsidRPr="5FA864FD">
        <w:rPr>
          <w:szCs w:val="20"/>
        </w:rPr>
        <w:t xml:space="preserve">strong </w:t>
      </w:r>
      <w:r w:rsidRPr="5FA864FD">
        <w:rPr>
          <w:szCs w:val="20"/>
        </w:rPr>
        <w:t xml:space="preserve">personal interest </w:t>
      </w:r>
    </w:p>
    <w:p w14:paraId="741A9ABF" w14:textId="27A05207" w:rsidR="00F56F15" w:rsidRPr="00B37743" w:rsidRDefault="00F56F15" w:rsidP="00294F36">
      <w:pPr>
        <w:pStyle w:val="SAAbullets"/>
        <w:rPr>
          <w:rFonts w:eastAsia="Times New Roman" w:cstheme="majorBidi"/>
          <w:color w:val="000000"/>
          <w:sz w:val="16"/>
          <w:szCs w:val="16"/>
          <w:lang w:eastAsia="en-AU"/>
        </w:rPr>
      </w:pPr>
      <w:r w:rsidRPr="5FA864FD">
        <w:rPr>
          <w:szCs w:val="20"/>
        </w:rPr>
        <w:t>had a designed purpose or question which provided clarity and direction for the inquiry</w:t>
      </w:r>
    </w:p>
    <w:p w14:paraId="3BAF73FE" w14:textId="77777777" w:rsidR="00F56F15" w:rsidRPr="00B37743" w:rsidRDefault="00F56F15" w:rsidP="00294F36">
      <w:pPr>
        <w:pStyle w:val="SAAbullets"/>
        <w:rPr>
          <w:rFonts w:eastAsia="Times New Roman" w:cstheme="majorHAnsi"/>
          <w:color w:val="000000"/>
          <w:sz w:val="16"/>
          <w:szCs w:val="16"/>
          <w:lang w:eastAsia="en-AU"/>
        </w:rPr>
      </w:pPr>
      <w:r w:rsidRPr="5FA864FD">
        <w:rPr>
          <w:szCs w:val="20"/>
        </w:rPr>
        <w:t>used and acknowledged a variety of relevant sources to support understanding and development of knowledge, concepts, and skills</w:t>
      </w:r>
    </w:p>
    <w:p w14:paraId="5501B29C" w14:textId="77777777" w:rsidR="00F56F15" w:rsidRPr="00B37743" w:rsidRDefault="00F56F15" w:rsidP="00294F36">
      <w:pPr>
        <w:pStyle w:val="SAAbullets"/>
        <w:rPr>
          <w:rFonts w:eastAsia="Times New Roman" w:cstheme="majorHAnsi"/>
          <w:color w:val="000000"/>
          <w:sz w:val="16"/>
          <w:szCs w:val="16"/>
          <w:lang w:eastAsia="en-AU"/>
        </w:rPr>
      </w:pPr>
      <w:r w:rsidRPr="5FA864FD">
        <w:rPr>
          <w:szCs w:val="20"/>
        </w:rPr>
        <w:t>considered a range of perspectives when analysing concepts, ideas, and skill development</w:t>
      </w:r>
    </w:p>
    <w:p w14:paraId="3D2DF49F" w14:textId="1DCD5315" w:rsidR="00F56F15" w:rsidRPr="005E2F89" w:rsidRDefault="00F56F15" w:rsidP="00294F36">
      <w:pPr>
        <w:pStyle w:val="SAAbullets"/>
        <w:rPr>
          <w:rFonts w:eastAsia="Times New Roman" w:cstheme="majorBidi"/>
          <w:color w:val="000000"/>
          <w:sz w:val="16"/>
          <w:szCs w:val="16"/>
          <w:lang w:eastAsia="en-AU"/>
        </w:rPr>
      </w:pPr>
      <w:r w:rsidRPr="5FA864FD">
        <w:rPr>
          <w:szCs w:val="20"/>
        </w:rPr>
        <w:t xml:space="preserve">showed a thorough, contextual understanding of the chosen idea and explicitly discussed examples of how the student had developed their </w:t>
      </w:r>
      <w:r w:rsidR="31714E52" w:rsidRPr="5FA864FD">
        <w:rPr>
          <w:szCs w:val="20"/>
        </w:rPr>
        <w:t>understanding of</w:t>
      </w:r>
      <w:r w:rsidRPr="5FA864FD">
        <w:rPr>
          <w:szCs w:val="20"/>
        </w:rPr>
        <w:t xml:space="preserve"> social action and transformation </w:t>
      </w:r>
    </w:p>
    <w:p w14:paraId="270E4B75" w14:textId="1475A1F8" w:rsidR="00F56F15" w:rsidRPr="00B37743" w:rsidRDefault="00F56F15" w:rsidP="00294F36">
      <w:pPr>
        <w:pStyle w:val="SAAbullets"/>
        <w:rPr>
          <w:rFonts w:eastAsia="Times New Roman" w:cstheme="majorBidi"/>
          <w:color w:val="000000"/>
          <w:sz w:val="16"/>
          <w:szCs w:val="16"/>
          <w:lang w:eastAsia="en-AU"/>
        </w:rPr>
      </w:pPr>
      <w:r w:rsidRPr="5FA864FD">
        <w:rPr>
          <w:szCs w:val="20"/>
        </w:rPr>
        <w:t>included annotated/captioned photos, data, tables</w:t>
      </w:r>
      <w:r w:rsidR="3F349DD8" w:rsidRPr="5FA864FD">
        <w:rPr>
          <w:szCs w:val="20"/>
        </w:rPr>
        <w:t xml:space="preserve"> and/or </w:t>
      </w:r>
      <w:r w:rsidRPr="5FA864FD">
        <w:rPr>
          <w:szCs w:val="20"/>
        </w:rPr>
        <w:t xml:space="preserve">images to </w:t>
      </w:r>
      <w:r w:rsidR="239326F0" w:rsidRPr="5FA864FD">
        <w:rPr>
          <w:szCs w:val="20"/>
        </w:rPr>
        <w:t xml:space="preserve">demonstrate </w:t>
      </w:r>
      <w:r w:rsidRPr="5FA864FD">
        <w:rPr>
          <w:szCs w:val="20"/>
        </w:rPr>
        <w:t>exploration, investigation and evaluation of the initiative/s and suggest possible future actions</w:t>
      </w:r>
    </w:p>
    <w:p w14:paraId="6A719D38" w14:textId="77F3C183" w:rsidR="00F56F15" w:rsidRPr="009B1D52" w:rsidRDefault="00F56F15" w:rsidP="00294F36">
      <w:pPr>
        <w:pStyle w:val="SAAbullets"/>
        <w:rPr>
          <w:rFonts w:eastAsia="Times New Roman" w:cstheme="majorBidi"/>
          <w:color w:val="000000"/>
          <w:sz w:val="16"/>
          <w:szCs w:val="16"/>
          <w:lang w:eastAsia="en-AU"/>
        </w:rPr>
      </w:pPr>
      <w:r w:rsidRPr="5FA864FD">
        <w:rPr>
          <w:szCs w:val="20"/>
        </w:rPr>
        <w:t>used a mode of presentation appropriate to the task and the students’ strengths</w:t>
      </w:r>
    </w:p>
    <w:p w14:paraId="3BB4DAA2" w14:textId="6CDC173E" w:rsidR="00721456" w:rsidRDefault="00721456" w:rsidP="00294F36">
      <w:pPr>
        <w:pStyle w:val="SAAbullets"/>
      </w:pPr>
      <w:r>
        <w:t>structure</w:t>
      </w:r>
      <w:r w:rsidR="7DD98309">
        <w:t>d</w:t>
      </w:r>
      <w:r>
        <w:t xml:space="preserve"> the task with an introduction that place</w:t>
      </w:r>
      <w:r w:rsidR="2898E8DF">
        <w:t>d</w:t>
      </w:r>
      <w:r>
        <w:t xml:space="preserve"> the issue</w:t>
      </w:r>
      <w:r w:rsidR="23EAB081">
        <w:t xml:space="preserve"> i</w:t>
      </w:r>
      <w:r>
        <w:t>nto context</w:t>
      </w:r>
      <w:r w:rsidR="7F4E7C4E">
        <w:t xml:space="preserve"> and used</w:t>
      </w:r>
      <w:r>
        <w:t xml:space="preserve"> sub-headings t</w:t>
      </w:r>
      <w:r w:rsidR="78115922">
        <w:t xml:space="preserve">o </w:t>
      </w:r>
      <w:r>
        <w:t xml:space="preserve">address relevant aspects of the issue </w:t>
      </w:r>
      <w:r w:rsidR="070E3747">
        <w:t xml:space="preserve">in a succinct manner </w:t>
      </w:r>
      <w:r>
        <w:t>(especially given the shorter word length for a 10-credit course)</w:t>
      </w:r>
      <w:r w:rsidR="6EFB95DD">
        <w:t xml:space="preserve">. This </w:t>
      </w:r>
      <w:r w:rsidR="27BE16CD">
        <w:t xml:space="preserve">appeared to </w:t>
      </w:r>
      <w:r w:rsidR="6EFB95DD">
        <w:t>help</w:t>
      </w:r>
      <w:r w:rsidR="10156A2E">
        <w:t xml:space="preserve"> students </w:t>
      </w:r>
      <w:r w:rsidR="6EFB95DD">
        <w:t>make efficient use of words and present</w:t>
      </w:r>
      <w:r w:rsidR="3C22A98E">
        <w:t xml:space="preserve"> findings that clearly addressed the specific features for assessment</w:t>
      </w:r>
    </w:p>
    <w:p w14:paraId="12524661" w14:textId="25DEB3CB" w:rsidR="00721456" w:rsidRDefault="7A34E9C4" w:rsidP="00294F36">
      <w:pPr>
        <w:pStyle w:val="SAAbullets"/>
      </w:pPr>
      <w:r>
        <w:t>i</w:t>
      </w:r>
      <w:r w:rsidR="3617D1D7">
        <w:t xml:space="preserve">ncluded </w:t>
      </w:r>
      <w:r w:rsidR="00721456">
        <w:t xml:space="preserve">a succinct and clear conclusion that drew </w:t>
      </w:r>
      <w:r w:rsidR="02A2CDD8">
        <w:t xml:space="preserve">together </w:t>
      </w:r>
      <w:r w:rsidR="00721456">
        <w:t xml:space="preserve">the key points, lines of investigations and discussion to arrive at well-informed and perceptive </w:t>
      </w:r>
      <w:r w:rsidR="009B08EE">
        <w:t>evaluation summarising</w:t>
      </w:r>
      <w:r w:rsidR="003E5734">
        <w:t xml:space="preserve"> the </w:t>
      </w:r>
      <w:r w:rsidR="00FB1B8A">
        <w:t xml:space="preserve">efficacy </w:t>
      </w:r>
      <w:r w:rsidR="033D231A">
        <w:t xml:space="preserve">of the initiative </w:t>
      </w:r>
      <w:r w:rsidR="001D1E94">
        <w:t xml:space="preserve">and </w:t>
      </w:r>
      <w:r w:rsidR="009B08EE">
        <w:t>suggest</w:t>
      </w:r>
      <w:r w:rsidR="369C03F9">
        <w:t>ing</w:t>
      </w:r>
      <w:r w:rsidR="009B08EE">
        <w:t xml:space="preserve"> possible</w:t>
      </w:r>
      <w:r w:rsidR="001D1E94">
        <w:t xml:space="preserve"> future actions.</w:t>
      </w:r>
    </w:p>
    <w:p w14:paraId="237807A9" w14:textId="4ECA9EC2" w:rsidR="00C2095D" w:rsidRDefault="00C2095D" w:rsidP="000D3EB3">
      <w:pPr>
        <w:spacing w:line="276" w:lineRule="auto"/>
        <w:rPr>
          <w:lang w:eastAsia="en-AU"/>
        </w:rPr>
      </w:pPr>
    </w:p>
    <w:p w14:paraId="0842DD29" w14:textId="77777777" w:rsidR="00C2095D" w:rsidRDefault="00C2095D" w:rsidP="000D3EB3">
      <w:pPr>
        <w:pStyle w:val="SAAbodytextThemorelesssuccessful"/>
        <w:spacing w:line="276" w:lineRule="auto"/>
      </w:pPr>
      <w:r>
        <w:t>The less successful responses commonly:</w:t>
      </w:r>
    </w:p>
    <w:p w14:paraId="7BD6D238" w14:textId="750EFF50" w:rsidR="00C2095D" w:rsidRDefault="00C2095D" w:rsidP="000D3EB3">
      <w:pPr>
        <w:pStyle w:val="SAAbullets"/>
        <w:spacing w:line="276" w:lineRule="auto"/>
      </w:pPr>
      <w:r>
        <w:t>contained generalisations</w:t>
      </w:r>
      <w:r w:rsidR="2F327741">
        <w:t xml:space="preserve">, </w:t>
      </w:r>
      <w:r>
        <w:t>stereotypical</w:t>
      </w:r>
      <w:r w:rsidR="51D08D21">
        <w:t xml:space="preserve"> or</w:t>
      </w:r>
      <w:r>
        <w:t xml:space="preserve"> biased statements without substantiation</w:t>
      </w:r>
    </w:p>
    <w:p w14:paraId="7B4BB85C" w14:textId="77777777" w:rsidR="00C2095D" w:rsidRDefault="00C2095D" w:rsidP="000D3EB3">
      <w:pPr>
        <w:pStyle w:val="SAAbullets"/>
        <w:spacing w:line="276" w:lineRule="auto"/>
      </w:pPr>
      <w:r>
        <w:t>described issues rather than analysing them</w:t>
      </w:r>
    </w:p>
    <w:p w14:paraId="22EC91BE" w14:textId="20871BE3" w:rsidR="00C2095D" w:rsidRDefault="00C2095D" w:rsidP="000D3EB3">
      <w:pPr>
        <w:pStyle w:val="SAAbullets"/>
        <w:spacing w:line="276" w:lineRule="auto"/>
      </w:pPr>
      <w:r>
        <w:t xml:space="preserve">investigated </w:t>
      </w:r>
      <w:r w:rsidR="4D5C3FE5">
        <w:t>issue</w:t>
      </w:r>
      <w:r>
        <w:t xml:space="preserve">s that </w:t>
      </w:r>
      <w:r w:rsidR="0304F01A">
        <w:t xml:space="preserve">appeared </w:t>
      </w:r>
      <w:r>
        <w:t xml:space="preserve">teacher-selected rather than </w:t>
      </w:r>
      <w:r w:rsidR="6B55FA10">
        <w:t xml:space="preserve">being </w:t>
      </w:r>
      <w:r>
        <w:t xml:space="preserve">an issue of appeal for the student, </w:t>
      </w:r>
      <w:r w:rsidR="2D547C0A">
        <w:t xml:space="preserve">or presented highly </w:t>
      </w:r>
      <w:r>
        <w:t>scaffolded reflections</w:t>
      </w:r>
    </w:p>
    <w:p w14:paraId="689FE449" w14:textId="2263A36D" w:rsidR="00C2095D" w:rsidRDefault="00C2095D" w:rsidP="000D3EB3">
      <w:pPr>
        <w:pStyle w:val="SAAbullets"/>
        <w:spacing w:line="276" w:lineRule="auto"/>
      </w:pPr>
      <w:r>
        <w:t>did not use reliable religious</w:t>
      </w:r>
      <w:r w:rsidR="33619C3A">
        <w:t xml:space="preserve"> or </w:t>
      </w:r>
      <w:r>
        <w:t>spiritual sources</w:t>
      </w:r>
      <w:r w:rsidR="0CAE51B6">
        <w:t>, referring to sources</w:t>
      </w:r>
      <w:r>
        <w:t xml:space="preserve"> without authority or qualifications</w:t>
      </w:r>
      <w:r w:rsidR="2D7F37F8">
        <w:t xml:space="preserve"> as experts</w:t>
      </w:r>
    </w:p>
    <w:p w14:paraId="5905C28C" w14:textId="7CFC3A7F" w:rsidR="00C2095D" w:rsidRDefault="00C2095D" w:rsidP="000D3EB3">
      <w:pPr>
        <w:pStyle w:val="SAAbullets"/>
        <w:spacing w:line="276" w:lineRule="auto"/>
      </w:pPr>
      <w:r>
        <w:t xml:space="preserve">referred to interviews with primary sources with no </w:t>
      </w:r>
      <w:r w:rsidR="03447B1A">
        <w:t xml:space="preserve">explanation </w:t>
      </w:r>
      <w:r>
        <w:t>of their relevance</w:t>
      </w:r>
      <w:r w:rsidR="621496F5">
        <w:t xml:space="preserve">, </w:t>
      </w:r>
      <w:r>
        <w:t>expertise</w:t>
      </w:r>
      <w:r w:rsidR="57314F95">
        <w:t xml:space="preserve"> or</w:t>
      </w:r>
      <w:r>
        <w:t xml:space="preserve"> qualifications</w:t>
      </w:r>
    </w:p>
    <w:p w14:paraId="62A5984C" w14:textId="0A699F6E" w:rsidR="00C2095D" w:rsidRDefault="00C2095D" w:rsidP="000D3EB3">
      <w:pPr>
        <w:pStyle w:val="SAAbullets"/>
        <w:spacing w:line="276" w:lineRule="auto"/>
      </w:pPr>
      <w:r>
        <w:t xml:space="preserve">drew on a limited number of </w:t>
      </w:r>
      <w:r w:rsidR="4E2B02F1">
        <w:t xml:space="preserve">relevant </w:t>
      </w:r>
      <w:r>
        <w:t>primary and/or secondary sources</w:t>
      </w:r>
    </w:p>
    <w:p w14:paraId="05D08556" w14:textId="19DC0276" w:rsidR="00C2095D" w:rsidRDefault="00C2095D" w:rsidP="5FA864FD">
      <w:pPr>
        <w:pStyle w:val="SAAbullets"/>
        <w:spacing w:line="276" w:lineRule="auto"/>
      </w:pPr>
      <w:r>
        <w:t>were written only as critiques of the work of organisations</w:t>
      </w:r>
      <w:r w:rsidR="33E5CE5C">
        <w:t xml:space="preserve"> or </w:t>
      </w:r>
      <w:r>
        <w:t>charities that implemented initiatives</w:t>
      </w:r>
    </w:p>
    <w:p w14:paraId="471D38F8" w14:textId="02F3FDD5" w:rsidR="00FC6BD6" w:rsidRPr="00FC6BD6" w:rsidRDefault="00FC6BD6" w:rsidP="000D3EB3">
      <w:pPr>
        <w:shd w:val="clear" w:color="auto" w:fill="FFFFFF"/>
        <w:spacing w:before="384" w:after="384" w:line="276" w:lineRule="auto"/>
        <w:outlineLvl w:val="3"/>
        <w:rPr>
          <w:rFonts w:ascii="Roboto Medium" w:eastAsia="Times New Roman" w:hAnsi="Roboto Medium" w:cs="Times New Roman"/>
          <w:color w:val="000000"/>
          <w:sz w:val="24"/>
          <w:szCs w:val="24"/>
          <w:lang w:eastAsia="en-AU"/>
        </w:rPr>
      </w:pPr>
      <w:r>
        <w:rPr>
          <w:rFonts w:ascii="Roboto Medium" w:eastAsia="Times New Roman" w:hAnsi="Roboto Medium" w:cs="Times New Roman"/>
          <w:color w:val="000000"/>
          <w:sz w:val="24"/>
          <w:szCs w:val="24"/>
          <w:lang w:eastAsia="en-AU"/>
        </w:rPr>
        <w:t>2</w:t>
      </w:r>
      <w:r w:rsidRPr="00FC6BD6">
        <w:rPr>
          <w:rFonts w:ascii="Roboto Medium" w:eastAsia="Times New Roman" w:hAnsi="Roboto Medium" w:cs="Times New Roman"/>
          <w:color w:val="000000"/>
          <w:sz w:val="24"/>
          <w:szCs w:val="24"/>
          <w:lang w:eastAsia="en-AU"/>
        </w:rPr>
        <w:t>0</w:t>
      </w:r>
      <w:r w:rsidRPr="00FC6BD6">
        <w:rPr>
          <w:rFonts w:ascii="Roboto Medium" w:eastAsia="Times New Roman" w:hAnsi="Roboto Medium" w:cs="Times New Roman"/>
          <w:color w:val="000000"/>
          <w:sz w:val="24"/>
          <w:szCs w:val="24"/>
          <w:lang w:eastAsia="en-AU"/>
        </w:rPr>
        <w:noBreakHyphen/>
        <w:t>credit subject</w:t>
      </w:r>
    </w:p>
    <w:p w14:paraId="3BDB72C6" w14:textId="11DF1928" w:rsidR="007848E9" w:rsidRPr="007848E9" w:rsidRDefault="007848E9" w:rsidP="000D3EB3">
      <w:pPr>
        <w:shd w:val="clear" w:color="auto" w:fill="FFFFFF"/>
        <w:spacing w:line="276" w:lineRule="auto"/>
        <w:rPr>
          <w:rFonts w:ascii="Roboto Light" w:eastAsia="Times New Roman" w:hAnsi="Roboto Light" w:cs="Times New Roman"/>
          <w:color w:val="000000"/>
          <w:sz w:val="20"/>
          <w:szCs w:val="20"/>
          <w:lang w:eastAsia="en-AU"/>
        </w:rPr>
      </w:pPr>
      <w:r w:rsidRPr="007848E9">
        <w:rPr>
          <w:rFonts w:ascii="Roboto Light" w:eastAsia="Times New Roman" w:hAnsi="Roboto Light" w:cs="Times New Roman"/>
          <w:color w:val="000000"/>
          <w:sz w:val="20"/>
          <w:szCs w:val="20"/>
          <w:lang w:eastAsia="en-AU"/>
        </w:rPr>
        <w:t xml:space="preserve">For a </w:t>
      </w:r>
      <w:r w:rsidRPr="007848E9">
        <w:rPr>
          <w:rFonts w:ascii="Roboto Light" w:eastAsia="Times New Roman" w:hAnsi="Roboto Light" w:cs="Times New Roman"/>
          <w:b/>
          <w:bCs/>
          <w:color w:val="000000"/>
          <w:sz w:val="20"/>
          <w:szCs w:val="20"/>
          <w:lang w:eastAsia="en-AU"/>
        </w:rPr>
        <w:t>20</w:t>
      </w:r>
      <w:r w:rsidR="004C0E2C">
        <w:rPr>
          <w:rFonts w:ascii="Roboto Light" w:eastAsia="Times New Roman" w:hAnsi="Roboto Light" w:cs="Times New Roman"/>
          <w:b/>
          <w:bCs/>
          <w:color w:val="000000"/>
          <w:sz w:val="20"/>
          <w:szCs w:val="20"/>
          <w:lang w:eastAsia="en-AU"/>
        </w:rPr>
        <w:t>-</w:t>
      </w:r>
      <w:r w:rsidRPr="007848E9">
        <w:rPr>
          <w:rFonts w:ascii="Roboto Light" w:eastAsia="Times New Roman" w:hAnsi="Roboto Light" w:cs="Times New Roman"/>
          <w:b/>
          <w:bCs/>
          <w:color w:val="000000"/>
          <w:sz w:val="20"/>
          <w:szCs w:val="20"/>
          <w:lang w:eastAsia="en-AU"/>
        </w:rPr>
        <w:t>credit</w:t>
      </w:r>
      <w:r w:rsidRPr="007848E9">
        <w:rPr>
          <w:rFonts w:ascii="Roboto Light" w:eastAsia="Times New Roman" w:hAnsi="Roboto Light" w:cs="Times New Roman"/>
          <w:color w:val="000000"/>
          <w:sz w:val="20"/>
          <w:szCs w:val="20"/>
          <w:lang w:eastAsia="en-AU"/>
        </w:rPr>
        <w:t xml:space="preserve"> subject, students identify and research a local, national, or global issue related to a big idea of their choice, using a range of primary and secondary sources.</w:t>
      </w:r>
    </w:p>
    <w:p w14:paraId="2CC61A2B" w14:textId="77777777" w:rsidR="007848E9" w:rsidRDefault="007848E9" w:rsidP="000D3EB3">
      <w:pPr>
        <w:shd w:val="clear" w:color="auto" w:fill="FFFFFF"/>
        <w:spacing w:line="276" w:lineRule="auto"/>
        <w:rPr>
          <w:rFonts w:ascii="Roboto Light" w:eastAsia="Times New Roman" w:hAnsi="Roboto Light" w:cs="Times New Roman"/>
          <w:color w:val="000000"/>
          <w:sz w:val="20"/>
          <w:szCs w:val="20"/>
          <w:lang w:eastAsia="en-AU"/>
        </w:rPr>
      </w:pPr>
    </w:p>
    <w:p w14:paraId="6CCEEE1E" w14:textId="66D8F89A" w:rsidR="007848E9" w:rsidRPr="007848E9" w:rsidRDefault="007848E9" w:rsidP="000D3EB3">
      <w:pPr>
        <w:shd w:val="clear" w:color="auto" w:fill="FFFFFF"/>
        <w:spacing w:line="276" w:lineRule="auto"/>
        <w:rPr>
          <w:rFonts w:ascii="Roboto Light" w:eastAsia="Times New Roman" w:hAnsi="Roboto Light" w:cs="Times New Roman"/>
          <w:color w:val="000000"/>
          <w:sz w:val="20"/>
          <w:szCs w:val="20"/>
          <w:lang w:eastAsia="en-AU"/>
        </w:rPr>
      </w:pPr>
      <w:r w:rsidRPr="007848E9">
        <w:rPr>
          <w:rFonts w:ascii="Roboto Light" w:eastAsia="Times New Roman" w:hAnsi="Roboto Light" w:cs="Times New Roman"/>
          <w:color w:val="000000"/>
          <w:sz w:val="20"/>
          <w:szCs w:val="20"/>
          <w:lang w:eastAsia="en-AU"/>
        </w:rPr>
        <w:t>Students:</w:t>
      </w:r>
    </w:p>
    <w:p w14:paraId="5991ED15" w14:textId="77777777" w:rsidR="007848E9" w:rsidRPr="007848E9" w:rsidRDefault="007848E9" w:rsidP="00294F36">
      <w:pPr>
        <w:pStyle w:val="SAAbullets"/>
        <w:rPr>
          <w:lang w:eastAsia="en-AU"/>
        </w:rPr>
      </w:pPr>
      <w:r w:rsidRPr="007848E9">
        <w:rPr>
          <w:lang w:eastAsia="en-AU"/>
        </w:rPr>
        <w:t>explore one or more spiritual and/or religious perspectives on their chosen issue</w:t>
      </w:r>
    </w:p>
    <w:p w14:paraId="4E4125F4" w14:textId="609F646C" w:rsidR="007848E9" w:rsidRPr="007848E9" w:rsidRDefault="007848E9" w:rsidP="00294F36">
      <w:pPr>
        <w:pStyle w:val="SAAbullets"/>
        <w:rPr>
          <w:lang w:eastAsia="en-AU"/>
        </w:rPr>
      </w:pPr>
      <w:r w:rsidRPr="007848E9">
        <w:rPr>
          <w:lang w:eastAsia="en-AU"/>
        </w:rPr>
        <w:t>develop and apply an initiative designed to generate transformative social change, or call others to</w:t>
      </w:r>
      <w:r w:rsidR="00342BE1">
        <w:rPr>
          <w:lang w:eastAsia="en-AU"/>
        </w:rPr>
        <w:t xml:space="preserve"> </w:t>
      </w:r>
      <w:r w:rsidRPr="007848E9">
        <w:rPr>
          <w:lang w:eastAsia="en-AU"/>
        </w:rPr>
        <w:t>action (advocacy), based on spiritual and/or religious values</w:t>
      </w:r>
    </w:p>
    <w:p w14:paraId="3459EDFD" w14:textId="6D2D1988" w:rsidR="007848E9" w:rsidRDefault="007848E9" w:rsidP="00294F36">
      <w:pPr>
        <w:pStyle w:val="SAAbullets"/>
        <w:rPr>
          <w:lang w:eastAsia="en-AU"/>
        </w:rPr>
      </w:pPr>
      <w:r w:rsidRPr="007848E9">
        <w:rPr>
          <w:lang w:eastAsia="en-AU"/>
        </w:rPr>
        <w:t>evaluate the impact and/or possible future implications of their initiative on stakeholders, and</w:t>
      </w:r>
      <w:r w:rsidR="00342BE1">
        <w:rPr>
          <w:lang w:eastAsia="en-AU"/>
        </w:rPr>
        <w:t xml:space="preserve"> </w:t>
      </w:r>
      <w:r w:rsidRPr="007848E9">
        <w:rPr>
          <w:lang w:eastAsia="en-AU"/>
        </w:rPr>
        <w:t>reflect on spiritual and/or religious belief as a motivation for social action and transformation</w:t>
      </w:r>
    </w:p>
    <w:p w14:paraId="57623F9E" w14:textId="6F2F8463" w:rsidR="00AA0374" w:rsidRPr="00FB26F1" w:rsidRDefault="00AA0374" w:rsidP="00F6600C">
      <w:pPr>
        <w:shd w:val="clear" w:color="auto" w:fill="FFFFFF"/>
        <w:spacing w:line="276" w:lineRule="auto"/>
        <w:ind w:left="709"/>
        <w:rPr>
          <w:rFonts w:ascii="Roboto Light" w:eastAsia="Times New Roman" w:hAnsi="Roboto Light" w:cstheme="majorHAnsi"/>
          <w:color w:val="000000"/>
          <w:sz w:val="18"/>
          <w:szCs w:val="18"/>
          <w:lang w:eastAsia="en-AU"/>
        </w:rPr>
      </w:pPr>
    </w:p>
    <w:p w14:paraId="5332474F" w14:textId="357A7993" w:rsidR="00C26E6C" w:rsidRDefault="00C26E6C" w:rsidP="000D3EB3">
      <w:pPr>
        <w:pStyle w:val="SAAbodytext"/>
        <w:spacing w:line="276" w:lineRule="auto"/>
      </w:pPr>
      <w:r>
        <w:t xml:space="preserve">Students must provide evidence of </w:t>
      </w:r>
      <w:r>
        <w:rPr>
          <w:rStyle w:val="SAAitalics"/>
        </w:rPr>
        <w:t xml:space="preserve">Exploration and Analysis </w:t>
      </w:r>
      <w:r>
        <w:t xml:space="preserve">(EA1 and EA2), and </w:t>
      </w:r>
      <w:r>
        <w:rPr>
          <w:i/>
          <w:iCs/>
        </w:rPr>
        <w:t xml:space="preserve">Action and </w:t>
      </w:r>
      <w:r>
        <w:rPr>
          <w:rStyle w:val="SAAitalics"/>
        </w:rPr>
        <w:t>Reflective Practice</w:t>
      </w:r>
      <w:r>
        <w:t xml:space="preserve"> (ARP1 and ARP3).</w:t>
      </w:r>
    </w:p>
    <w:p w14:paraId="6D791517" w14:textId="77777777" w:rsidR="00477E5B" w:rsidRDefault="008C3D89" w:rsidP="000D3EB3">
      <w:pPr>
        <w:pStyle w:val="SAAbodytextThemorelesssuccessful"/>
        <w:spacing w:line="276" w:lineRule="auto"/>
      </w:pPr>
      <w:r>
        <w:t>The more successful responses commonly:</w:t>
      </w:r>
    </w:p>
    <w:p w14:paraId="2B0ECF1A" w14:textId="44F2BC52" w:rsidR="009B1D52" w:rsidRPr="009B1D52" w:rsidRDefault="6BC3AE68" w:rsidP="00294F36">
      <w:pPr>
        <w:pStyle w:val="SAAbullets"/>
        <w:rPr>
          <w:i/>
        </w:rPr>
      </w:pPr>
      <w:r w:rsidRPr="5FA864FD">
        <w:t>developed a focus question that allowed scope for exploration based on an issue of a religious or spiritual nature</w:t>
      </w:r>
    </w:p>
    <w:p w14:paraId="59238D68" w14:textId="6BDBA989" w:rsidR="00546334" w:rsidRPr="007848E9" w:rsidRDefault="002368FA" w:rsidP="00294F36">
      <w:pPr>
        <w:pStyle w:val="SAAbullets"/>
        <w:rPr>
          <w:rFonts w:eastAsia="Times New Roman" w:cs="Times New Roman"/>
          <w:color w:val="000000"/>
          <w:lang w:eastAsia="en-AU"/>
        </w:rPr>
      </w:pPr>
      <w:r w:rsidRPr="5FA864FD">
        <w:t>use</w:t>
      </w:r>
      <w:r w:rsidR="02BC399D" w:rsidRPr="5FA864FD">
        <w:t>d</w:t>
      </w:r>
      <w:r w:rsidRPr="5FA864FD">
        <w:t xml:space="preserve"> a range of reliable, </w:t>
      </w:r>
      <w:r w:rsidR="0012225D" w:rsidRPr="5FA864FD">
        <w:t>authentic,</w:t>
      </w:r>
      <w:r w:rsidRPr="5FA864FD">
        <w:t xml:space="preserve"> and valid sources of information </w:t>
      </w:r>
    </w:p>
    <w:p w14:paraId="0B3D90B9" w14:textId="0FBB80AA" w:rsidR="00546334" w:rsidRPr="007848E9" w:rsidRDefault="00546334" w:rsidP="00294F36">
      <w:pPr>
        <w:pStyle w:val="SAAbullets"/>
        <w:rPr>
          <w:rFonts w:eastAsia="Times New Roman" w:cs="Times New Roman"/>
          <w:i/>
          <w:color w:val="000000"/>
          <w:lang w:eastAsia="en-AU"/>
        </w:rPr>
      </w:pPr>
      <w:r w:rsidRPr="5FA864FD">
        <w:rPr>
          <w:rFonts w:eastAsia="Times New Roman" w:cs="Times New Roman"/>
          <w:color w:val="000000" w:themeColor="text1"/>
          <w:szCs w:val="20"/>
          <w:lang w:eastAsia="en-AU"/>
        </w:rPr>
        <w:t>explore</w:t>
      </w:r>
      <w:r w:rsidR="22A8805E" w:rsidRPr="5FA864FD">
        <w:rPr>
          <w:rFonts w:eastAsia="Times New Roman" w:cs="Times New Roman"/>
          <w:color w:val="000000" w:themeColor="text1"/>
          <w:szCs w:val="20"/>
          <w:lang w:eastAsia="en-AU"/>
        </w:rPr>
        <w:t>d</w:t>
      </w:r>
      <w:r w:rsidRPr="5FA864FD">
        <w:rPr>
          <w:rFonts w:eastAsia="Times New Roman" w:cs="Times New Roman"/>
          <w:color w:val="000000" w:themeColor="text1"/>
          <w:szCs w:val="20"/>
          <w:lang w:eastAsia="en-AU"/>
        </w:rPr>
        <w:t xml:space="preserve"> one or more spiritual and/or religious perspectives on their chosen issue</w:t>
      </w:r>
    </w:p>
    <w:p w14:paraId="53E5B7E3" w14:textId="435A99B8" w:rsidR="00546334" w:rsidRPr="007848E9" w:rsidRDefault="1F46E96A" w:rsidP="00294F36">
      <w:pPr>
        <w:pStyle w:val="SAAbullets"/>
        <w:rPr>
          <w:rFonts w:eastAsia="Times New Roman" w:cs="Times New Roman"/>
          <w:color w:val="000000"/>
          <w:szCs w:val="20"/>
          <w:lang w:eastAsia="en-AU"/>
        </w:rPr>
      </w:pPr>
      <w:r w:rsidRPr="6385026D">
        <w:rPr>
          <w:rFonts w:eastAsia="Times New Roman" w:cs="Times New Roman"/>
          <w:color w:val="000000" w:themeColor="text1"/>
          <w:szCs w:val="20"/>
          <w:lang w:eastAsia="en-AU"/>
        </w:rPr>
        <w:t xml:space="preserve">clearly </w:t>
      </w:r>
      <w:r w:rsidR="00546334" w:rsidRPr="6385026D">
        <w:rPr>
          <w:rFonts w:eastAsia="Times New Roman" w:cs="Times New Roman"/>
          <w:color w:val="000000" w:themeColor="text1"/>
          <w:szCs w:val="20"/>
          <w:lang w:eastAsia="en-AU"/>
        </w:rPr>
        <w:t>develop</w:t>
      </w:r>
      <w:r w:rsidR="4E9DD485" w:rsidRPr="6385026D">
        <w:rPr>
          <w:rFonts w:eastAsia="Times New Roman" w:cs="Times New Roman"/>
          <w:color w:val="000000" w:themeColor="text1"/>
          <w:szCs w:val="20"/>
          <w:lang w:eastAsia="en-AU"/>
        </w:rPr>
        <w:t>ed</w:t>
      </w:r>
      <w:r w:rsidR="00546334" w:rsidRPr="6385026D">
        <w:rPr>
          <w:rFonts w:eastAsia="Times New Roman" w:cs="Times New Roman"/>
          <w:color w:val="000000" w:themeColor="text1"/>
          <w:szCs w:val="20"/>
          <w:lang w:eastAsia="en-AU"/>
        </w:rPr>
        <w:t xml:space="preserve"> and appl</w:t>
      </w:r>
      <w:r w:rsidR="5D57933C" w:rsidRPr="6385026D">
        <w:rPr>
          <w:rFonts w:eastAsia="Times New Roman" w:cs="Times New Roman"/>
          <w:color w:val="000000" w:themeColor="text1"/>
          <w:szCs w:val="20"/>
          <w:lang w:eastAsia="en-AU"/>
        </w:rPr>
        <w:t>ied</w:t>
      </w:r>
      <w:r w:rsidR="00546334" w:rsidRPr="6385026D">
        <w:rPr>
          <w:rFonts w:eastAsia="Times New Roman" w:cs="Times New Roman"/>
          <w:color w:val="000000" w:themeColor="text1"/>
          <w:szCs w:val="20"/>
          <w:lang w:eastAsia="en-AU"/>
        </w:rPr>
        <w:t xml:space="preserve"> an initiative designed to generate transformative social change, or call others to action (advocacy), based on spiritual and/or religious values</w:t>
      </w:r>
    </w:p>
    <w:p w14:paraId="2ECC5F86" w14:textId="29F5BEF4" w:rsidR="00546334" w:rsidRPr="00833D0C" w:rsidRDefault="00546334" w:rsidP="00294F36">
      <w:pPr>
        <w:pStyle w:val="SAAbullets"/>
        <w:rPr>
          <w:rFonts w:eastAsia="Times New Roman" w:cs="Times New Roman"/>
          <w:color w:val="000000"/>
          <w:szCs w:val="20"/>
          <w:lang w:eastAsia="en-AU"/>
        </w:rPr>
      </w:pPr>
      <w:r w:rsidRPr="5FA864FD">
        <w:rPr>
          <w:rFonts w:eastAsia="Times New Roman" w:cs="Times New Roman"/>
          <w:color w:val="000000" w:themeColor="text1"/>
          <w:szCs w:val="20"/>
          <w:lang w:eastAsia="en-AU"/>
        </w:rPr>
        <w:t>evaluate</w:t>
      </w:r>
      <w:r w:rsidR="71242DD7" w:rsidRPr="5FA864FD">
        <w:rPr>
          <w:rFonts w:eastAsia="Times New Roman" w:cs="Times New Roman"/>
          <w:color w:val="000000" w:themeColor="text1"/>
          <w:szCs w:val="20"/>
          <w:lang w:eastAsia="en-AU"/>
        </w:rPr>
        <w:t>d</w:t>
      </w:r>
      <w:r w:rsidRPr="5FA864FD">
        <w:rPr>
          <w:rFonts w:eastAsia="Times New Roman" w:cs="Times New Roman"/>
          <w:color w:val="000000" w:themeColor="text1"/>
          <w:szCs w:val="20"/>
          <w:lang w:eastAsia="en-AU"/>
        </w:rPr>
        <w:t xml:space="preserve"> the impact and/or possible future implications of their initiative on stakeholders, and reflect</w:t>
      </w:r>
      <w:r w:rsidR="1A4DB5B2" w:rsidRPr="5FA864FD">
        <w:rPr>
          <w:rFonts w:eastAsia="Times New Roman" w:cs="Times New Roman"/>
          <w:color w:val="000000" w:themeColor="text1"/>
          <w:szCs w:val="20"/>
          <w:lang w:eastAsia="en-AU"/>
        </w:rPr>
        <w:t>ed</w:t>
      </w:r>
      <w:r w:rsidRPr="5FA864FD">
        <w:rPr>
          <w:rFonts w:eastAsia="Times New Roman" w:cs="Times New Roman"/>
          <w:color w:val="000000" w:themeColor="text1"/>
          <w:szCs w:val="20"/>
          <w:lang w:eastAsia="en-AU"/>
        </w:rPr>
        <w:t xml:space="preserve"> on spiritual and/or religious belief</w:t>
      </w:r>
      <w:r w:rsidR="32EB1585" w:rsidRPr="5FA864FD">
        <w:rPr>
          <w:rFonts w:eastAsia="Times New Roman" w:cs="Times New Roman"/>
          <w:color w:val="000000" w:themeColor="text1"/>
          <w:szCs w:val="20"/>
          <w:lang w:eastAsia="en-AU"/>
        </w:rPr>
        <w:t>s</w:t>
      </w:r>
      <w:r w:rsidRPr="5FA864FD">
        <w:rPr>
          <w:rFonts w:eastAsia="Times New Roman" w:cs="Times New Roman"/>
          <w:color w:val="000000" w:themeColor="text1"/>
          <w:szCs w:val="20"/>
          <w:lang w:eastAsia="en-AU"/>
        </w:rPr>
        <w:t xml:space="preserve"> as a motivation for social action and transformation</w:t>
      </w:r>
    </w:p>
    <w:p w14:paraId="71796C45" w14:textId="07D098AE" w:rsidR="00546334" w:rsidRPr="00B37743" w:rsidRDefault="00546334" w:rsidP="00294F36">
      <w:pPr>
        <w:pStyle w:val="SAAbullets"/>
        <w:rPr>
          <w:rFonts w:cstheme="majorBidi"/>
          <w:szCs w:val="20"/>
          <w:lang w:eastAsia="en-AU"/>
        </w:rPr>
      </w:pPr>
      <w:r w:rsidRPr="5FA864FD">
        <w:rPr>
          <w:rFonts w:cstheme="majorBidi"/>
          <w:szCs w:val="20"/>
        </w:rPr>
        <w:t xml:space="preserve">sourced pertinent and inspiring community members whose status and roles in society </w:t>
      </w:r>
      <w:r w:rsidR="29627CA5" w:rsidRPr="5FA864FD">
        <w:rPr>
          <w:rFonts w:cstheme="majorBidi"/>
          <w:szCs w:val="20"/>
        </w:rPr>
        <w:t xml:space="preserve">as </w:t>
      </w:r>
      <w:r w:rsidRPr="5FA864FD">
        <w:rPr>
          <w:rFonts w:cstheme="majorBidi"/>
          <w:szCs w:val="20"/>
        </w:rPr>
        <w:t xml:space="preserve">experts in their fields were key to answering their </w:t>
      </w:r>
      <w:r w:rsidR="74579AAA" w:rsidRPr="5FA864FD">
        <w:rPr>
          <w:rFonts w:cstheme="majorBidi"/>
          <w:szCs w:val="20"/>
        </w:rPr>
        <w:t>i</w:t>
      </w:r>
      <w:r w:rsidRPr="5FA864FD">
        <w:rPr>
          <w:rFonts w:cstheme="majorBidi"/>
          <w:szCs w:val="20"/>
        </w:rPr>
        <w:t>nquiry question</w:t>
      </w:r>
    </w:p>
    <w:p w14:paraId="0B84FCD8" w14:textId="751BFDD8" w:rsidR="00546334" w:rsidRPr="00B37743" w:rsidRDefault="43DAA0D2" w:rsidP="00294F36">
      <w:pPr>
        <w:pStyle w:val="SAAbullets"/>
        <w:rPr>
          <w:rFonts w:eastAsia="Times New Roman" w:cstheme="majorBidi"/>
          <w:color w:val="000000"/>
          <w:sz w:val="16"/>
          <w:szCs w:val="16"/>
          <w:lang w:eastAsia="en-AU"/>
        </w:rPr>
      </w:pPr>
      <w:r w:rsidRPr="5FA864FD">
        <w:rPr>
          <w:szCs w:val="20"/>
        </w:rPr>
        <w:t xml:space="preserve">appeared to respond to </w:t>
      </w:r>
      <w:r w:rsidR="00546334" w:rsidRPr="5FA864FD">
        <w:rPr>
          <w:szCs w:val="20"/>
        </w:rPr>
        <w:t xml:space="preserve">topics individually chosen by students </w:t>
      </w:r>
      <w:r w:rsidR="00EB2EA5" w:rsidRPr="5FA864FD">
        <w:rPr>
          <w:szCs w:val="20"/>
        </w:rPr>
        <w:t>based on</w:t>
      </w:r>
      <w:r w:rsidR="00546334" w:rsidRPr="5FA864FD">
        <w:rPr>
          <w:szCs w:val="20"/>
        </w:rPr>
        <w:t xml:space="preserve"> personal interest</w:t>
      </w:r>
    </w:p>
    <w:p w14:paraId="3AF7EAF4" w14:textId="128371E2" w:rsidR="00546334" w:rsidRPr="00B37743" w:rsidRDefault="00546334" w:rsidP="00294F36">
      <w:pPr>
        <w:pStyle w:val="SAAbullets"/>
        <w:rPr>
          <w:rFonts w:eastAsia="Times New Roman" w:cstheme="majorBidi"/>
          <w:color w:val="000000"/>
          <w:sz w:val="16"/>
          <w:szCs w:val="16"/>
          <w:lang w:eastAsia="en-AU"/>
        </w:rPr>
      </w:pPr>
      <w:r w:rsidRPr="5FA864FD">
        <w:rPr>
          <w:szCs w:val="20"/>
        </w:rPr>
        <w:t>ha</w:t>
      </w:r>
      <w:r w:rsidR="5D318B34" w:rsidRPr="5FA864FD">
        <w:rPr>
          <w:szCs w:val="20"/>
        </w:rPr>
        <w:t>d</w:t>
      </w:r>
      <w:r w:rsidRPr="5FA864FD">
        <w:rPr>
          <w:szCs w:val="20"/>
        </w:rPr>
        <w:t xml:space="preserve"> a designed purpose or </w:t>
      </w:r>
      <w:r w:rsidR="0841DE95" w:rsidRPr="5FA864FD">
        <w:rPr>
          <w:szCs w:val="20"/>
        </w:rPr>
        <w:t xml:space="preserve">issue </w:t>
      </w:r>
      <w:r w:rsidRPr="5FA864FD">
        <w:rPr>
          <w:szCs w:val="20"/>
        </w:rPr>
        <w:t>which provided clarity and direction for the inquiry</w:t>
      </w:r>
    </w:p>
    <w:p w14:paraId="53FD6D01" w14:textId="2C13AA3E" w:rsidR="00546334" w:rsidRPr="00B37743" w:rsidRDefault="00546334" w:rsidP="00294F36">
      <w:pPr>
        <w:pStyle w:val="SAAbullets"/>
        <w:rPr>
          <w:rFonts w:eastAsia="Times New Roman" w:cstheme="majorBidi"/>
          <w:color w:val="000000"/>
          <w:sz w:val="16"/>
          <w:szCs w:val="16"/>
          <w:lang w:eastAsia="en-AU"/>
        </w:rPr>
      </w:pPr>
      <w:r w:rsidRPr="5FA864FD">
        <w:rPr>
          <w:szCs w:val="20"/>
        </w:rPr>
        <w:lastRenderedPageBreak/>
        <w:t>use</w:t>
      </w:r>
      <w:r w:rsidR="56DD36D4" w:rsidRPr="5FA864FD">
        <w:rPr>
          <w:szCs w:val="20"/>
        </w:rPr>
        <w:t>d</w:t>
      </w:r>
      <w:r w:rsidRPr="5FA864FD">
        <w:rPr>
          <w:szCs w:val="20"/>
        </w:rPr>
        <w:t xml:space="preserve"> and acknowledge</w:t>
      </w:r>
      <w:r w:rsidR="07CC73A6" w:rsidRPr="5FA864FD">
        <w:rPr>
          <w:szCs w:val="20"/>
        </w:rPr>
        <w:t>d</w:t>
      </w:r>
      <w:r w:rsidRPr="5FA864FD">
        <w:rPr>
          <w:szCs w:val="20"/>
        </w:rPr>
        <w:t xml:space="preserve"> a variety of relevant sources to support understanding and development of knowledge, concepts, and skills</w:t>
      </w:r>
    </w:p>
    <w:p w14:paraId="3C4B9B73" w14:textId="2F0B7B37" w:rsidR="00546334" w:rsidRPr="00B37743" w:rsidRDefault="00546334" w:rsidP="00294F36">
      <w:pPr>
        <w:pStyle w:val="SAAbullets"/>
        <w:rPr>
          <w:rFonts w:eastAsia="Times New Roman" w:cstheme="majorBidi"/>
          <w:color w:val="000000"/>
          <w:sz w:val="16"/>
          <w:szCs w:val="16"/>
          <w:lang w:eastAsia="en-AU"/>
        </w:rPr>
      </w:pPr>
      <w:r w:rsidRPr="5FA864FD">
        <w:rPr>
          <w:szCs w:val="20"/>
        </w:rPr>
        <w:t>consider</w:t>
      </w:r>
      <w:r w:rsidR="35657885" w:rsidRPr="5FA864FD">
        <w:rPr>
          <w:szCs w:val="20"/>
        </w:rPr>
        <w:t>ed</w:t>
      </w:r>
      <w:r w:rsidRPr="5FA864FD">
        <w:rPr>
          <w:szCs w:val="20"/>
        </w:rPr>
        <w:t xml:space="preserve"> a range of perspectives when analysing concepts, ideas, and skill development</w:t>
      </w:r>
    </w:p>
    <w:p w14:paraId="3B976DAF" w14:textId="159DE5AF" w:rsidR="00546334" w:rsidRPr="005E2F89" w:rsidRDefault="00546334" w:rsidP="00294F36">
      <w:pPr>
        <w:pStyle w:val="SAAbullets"/>
        <w:rPr>
          <w:rFonts w:eastAsia="Times New Roman" w:cstheme="majorBidi"/>
          <w:color w:val="000000"/>
          <w:sz w:val="16"/>
          <w:szCs w:val="16"/>
          <w:lang w:eastAsia="en-AU"/>
        </w:rPr>
      </w:pPr>
      <w:r w:rsidRPr="5FA864FD">
        <w:rPr>
          <w:szCs w:val="20"/>
        </w:rPr>
        <w:t>show</w:t>
      </w:r>
      <w:r w:rsidR="64576055" w:rsidRPr="5FA864FD">
        <w:rPr>
          <w:szCs w:val="20"/>
        </w:rPr>
        <w:t>ed</w:t>
      </w:r>
      <w:r w:rsidRPr="5FA864FD">
        <w:rPr>
          <w:szCs w:val="20"/>
        </w:rPr>
        <w:t xml:space="preserve"> a thorough, contextual understanding of the chosen idea and explicitly discussed examples of how the student had developed their motivation for social action and transformation </w:t>
      </w:r>
    </w:p>
    <w:p w14:paraId="3B57A36C" w14:textId="57AA0F9F" w:rsidR="00546334" w:rsidRPr="00B37743" w:rsidRDefault="00546334" w:rsidP="00294F36">
      <w:pPr>
        <w:pStyle w:val="SAAbullets"/>
        <w:rPr>
          <w:rFonts w:eastAsia="Times New Roman" w:cstheme="majorBidi"/>
          <w:color w:val="000000"/>
          <w:sz w:val="16"/>
          <w:szCs w:val="16"/>
          <w:lang w:eastAsia="en-AU"/>
        </w:rPr>
      </w:pPr>
      <w:r w:rsidRPr="5FA864FD">
        <w:rPr>
          <w:szCs w:val="20"/>
        </w:rPr>
        <w:t>includ</w:t>
      </w:r>
      <w:r w:rsidR="00605C9A" w:rsidRPr="5FA864FD">
        <w:rPr>
          <w:szCs w:val="20"/>
        </w:rPr>
        <w:t>e</w:t>
      </w:r>
      <w:r w:rsidR="362FA96D" w:rsidRPr="5FA864FD">
        <w:rPr>
          <w:szCs w:val="20"/>
        </w:rPr>
        <w:t>d</w:t>
      </w:r>
      <w:r w:rsidRPr="5FA864FD">
        <w:rPr>
          <w:szCs w:val="20"/>
        </w:rPr>
        <w:t xml:space="preserve"> annotated</w:t>
      </w:r>
      <w:r w:rsidR="4A4F549D" w:rsidRPr="5FA864FD">
        <w:rPr>
          <w:szCs w:val="20"/>
        </w:rPr>
        <w:t xml:space="preserve"> or </w:t>
      </w:r>
      <w:r w:rsidRPr="5FA864FD">
        <w:rPr>
          <w:szCs w:val="20"/>
        </w:rPr>
        <w:t>captioned photos, data, tables</w:t>
      </w:r>
      <w:r w:rsidR="1133729F" w:rsidRPr="5FA864FD">
        <w:rPr>
          <w:szCs w:val="20"/>
        </w:rPr>
        <w:t xml:space="preserve"> and/or</w:t>
      </w:r>
      <w:r w:rsidRPr="5FA864FD">
        <w:rPr>
          <w:szCs w:val="20"/>
        </w:rPr>
        <w:t xml:space="preserve"> images to evidence exploration, investigation and evaluation of their initiative/s and suggest possible future actions</w:t>
      </w:r>
    </w:p>
    <w:p w14:paraId="2C253FB3" w14:textId="5F5204CE" w:rsidR="00546334" w:rsidRPr="009B1D52" w:rsidRDefault="00546334" w:rsidP="00294F36">
      <w:pPr>
        <w:pStyle w:val="SAAbullets"/>
        <w:rPr>
          <w:rFonts w:eastAsia="Times New Roman" w:cstheme="majorBidi"/>
          <w:color w:val="000000"/>
          <w:sz w:val="16"/>
          <w:szCs w:val="16"/>
          <w:lang w:eastAsia="en-AU"/>
        </w:rPr>
      </w:pPr>
      <w:r w:rsidRPr="5FA864FD">
        <w:rPr>
          <w:szCs w:val="20"/>
        </w:rPr>
        <w:t>use</w:t>
      </w:r>
      <w:r w:rsidR="1B5433A1" w:rsidRPr="5FA864FD">
        <w:rPr>
          <w:szCs w:val="20"/>
        </w:rPr>
        <w:t>d</w:t>
      </w:r>
      <w:r w:rsidRPr="5FA864FD">
        <w:rPr>
          <w:szCs w:val="20"/>
        </w:rPr>
        <w:t xml:space="preserve"> a mode of presentation appropriate to the task and the students’ strengths</w:t>
      </w:r>
    </w:p>
    <w:p w14:paraId="5D2574B0" w14:textId="71A2BB47" w:rsidR="009B1D52" w:rsidRPr="00294F36" w:rsidRDefault="00D71FCC" w:rsidP="00294F36">
      <w:pPr>
        <w:pStyle w:val="SAAbullets"/>
      </w:pPr>
      <w:r>
        <w:t>structure</w:t>
      </w:r>
      <w:r w:rsidR="26AC4708">
        <w:t>d</w:t>
      </w:r>
      <w:r>
        <w:t xml:space="preserve"> the task with </w:t>
      </w:r>
      <w:r w:rsidRPr="00294F36">
        <w:t>an introduction that place</w:t>
      </w:r>
      <w:r w:rsidR="7E631E88" w:rsidRPr="00294F36">
        <w:t>d</w:t>
      </w:r>
      <w:r w:rsidRPr="00294F36">
        <w:t xml:space="preserve"> the issue</w:t>
      </w:r>
      <w:r w:rsidR="2D12DD6C" w:rsidRPr="00294F36">
        <w:t xml:space="preserve"> or </w:t>
      </w:r>
      <w:r w:rsidRPr="00294F36">
        <w:t xml:space="preserve">question into </w:t>
      </w:r>
      <w:r w:rsidR="05BABEE7" w:rsidRPr="00294F36">
        <w:t>context and</w:t>
      </w:r>
      <w:r w:rsidR="295EFB7F" w:rsidRPr="00294F36">
        <w:t xml:space="preserve"> used </w:t>
      </w:r>
      <w:r w:rsidRPr="00294F36">
        <w:t>sub-headings t</w:t>
      </w:r>
      <w:r w:rsidR="101F1C4D" w:rsidRPr="00294F36">
        <w:t xml:space="preserve">o </w:t>
      </w:r>
      <w:r w:rsidRPr="00294F36">
        <w:t xml:space="preserve">address relevant aspects of the issue </w:t>
      </w:r>
      <w:r w:rsidR="31D74472" w:rsidRPr="00294F36">
        <w:t>in a succinct manner. This appeared to help students make efficient use of words and present findings that clearly addressed the specific features for assessment.</w:t>
      </w:r>
    </w:p>
    <w:p w14:paraId="07660FA8" w14:textId="170A994D" w:rsidR="123B00D4" w:rsidRDefault="123B00D4" w:rsidP="00294F36">
      <w:pPr>
        <w:pStyle w:val="SAAbullets"/>
        <w:rPr>
          <w:rFonts w:eastAsia="Times New Roman" w:cstheme="majorBidi"/>
          <w:color w:val="000000" w:themeColor="text1"/>
          <w:sz w:val="16"/>
          <w:szCs w:val="16"/>
          <w:lang w:eastAsia="en-AU"/>
        </w:rPr>
      </w:pPr>
      <w:r w:rsidRPr="00294F36">
        <w:t>d</w:t>
      </w:r>
      <w:r w:rsidR="65512C39" w:rsidRPr="00294F36">
        <w:t xml:space="preserve">eveloped </w:t>
      </w:r>
      <w:r w:rsidR="00D71FCC" w:rsidRPr="00294F36">
        <w:t>a clear conclusion that drew</w:t>
      </w:r>
      <w:r w:rsidR="654D234F" w:rsidRPr="00294F36">
        <w:t xml:space="preserve"> together</w:t>
      </w:r>
      <w:r w:rsidR="00D71FCC" w:rsidRPr="00294F36">
        <w:t xml:space="preserve"> the key points, lines of investigation and discussion to arrive at well-informed and perceptive </w:t>
      </w:r>
      <w:r w:rsidR="00872E27" w:rsidRPr="00294F36">
        <w:t>evaluation of the impact and implications of their initiative and reflected</w:t>
      </w:r>
      <w:r w:rsidR="00D71FCC">
        <w:t xml:space="preserve"> </w:t>
      </w:r>
      <w:r w:rsidR="2ACF5DE0">
        <w:t xml:space="preserve">on the underpinning spiritual and/or religious belief as </w:t>
      </w:r>
      <w:r w:rsidR="00D71FCC">
        <w:t>the motivation for social action and transformation</w:t>
      </w:r>
      <w:r w:rsidR="001D1E94">
        <w:t>.</w:t>
      </w:r>
    </w:p>
    <w:p w14:paraId="5F05DA4F" w14:textId="625DA7AA" w:rsidR="6A9D55EA" w:rsidRDefault="6A9D55EA" w:rsidP="6A9D55EA"/>
    <w:p w14:paraId="6FDE5276" w14:textId="64D7DA9B" w:rsidR="007848E9" w:rsidRDefault="00C2095D" w:rsidP="000D3EB3">
      <w:pPr>
        <w:pStyle w:val="SAAbodytextThemorelesssuccessful"/>
        <w:spacing w:line="276" w:lineRule="auto"/>
      </w:pPr>
      <w:r>
        <w:t>T</w:t>
      </w:r>
      <w:r w:rsidR="007848E9">
        <w:t>he less successful responses commonly:</w:t>
      </w:r>
    </w:p>
    <w:p w14:paraId="7999CA9C" w14:textId="586BDCCC" w:rsidR="007848E9" w:rsidRDefault="007848E9" w:rsidP="000D3EB3">
      <w:pPr>
        <w:pStyle w:val="SAAbullets"/>
        <w:spacing w:line="276" w:lineRule="auto"/>
      </w:pPr>
      <w:r>
        <w:t>contained generalisations and stereotypical</w:t>
      </w:r>
      <w:r w:rsidR="5EE68CEB">
        <w:t xml:space="preserve"> or </w:t>
      </w:r>
      <w:r>
        <w:t>biased statements without substantiation</w:t>
      </w:r>
    </w:p>
    <w:p w14:paraId="1BFECEB7" w14:textId="77777777" w:rsidR="007848E9" w:rsidRDefault="007848E9" w:rsidP="000D3EB3">
      <w:pPr>
        <w:pStyle w:val="SAAbullets"/>
        <w:spacing w:line="276" w:lineRule="auto"/>
      </w:pPr>
      <w:r>
        <w:t>described issues rather than analysing them</w:t>
      </w:r>
    </w:p>
    <w:p w14:paraId="194D08B1" w14:textId="16963E24" w:rsidR="007848E9" w:rsidRDefault="007848E9" w:rsidP="000D3EB3">
      <w:pPr>
        <w:pStyle w:val="SAAbullets"/>
        <w:spacing w:line="276" w:lineRule="auto"/>
      </w:pPr>
      <w:r>
        <w:t xml:space="preserve">investigated </w:t>
      </w:r>
      <w:r w:rsidR="7F941A52">
        <w:t>issues</w:t>
      </w:r>
      <w:r>
        <w:t xml:space="preserve"> that </w:t>
      </w:r>
      <w:r w:rsidR="2D151042">
        <w:t xml:space="preserve">appeared </w:t>
      </w:r>
      <w:r>
        <w:t>teacher</w:t>
      </w:r>
      <w:r w:rsidR="6F97F133">
        <w:t xml:space="preserve"> </w:t>
      </w:r>
      <w:r>
        <w:t xml:space="preserve">selected rather than an issue of appeal for the student, </w:t>
      </w:r>
      <w:r w:rsidR="1C8D56B4">
        <w:t>or presented</w:t>
      </w:r>
      <w:r>
        <w:t xml:space="preserve"> </w:t>
      </w:r>
      <w:r w:rsidR="00B63A5D">
        <w:t xml:space="preserve">very scaffolded </w:t>
      </w:r>
      <w:r w:rsidR="006B7F91">
        <w:t>reflections</w:t>
      </w:r>
    </w:p>
    <w:p w14:paraId="0065F3E8" w14:textId="0C217D59" w:rsidR="007848E9" w:rsidRDefault="006B7F91" w:rsidP="000D3EB3">
      <w:pPr>
        <w:pStyle w:val="SAAbullets"/>
        <w:spacing w:line="276" w:lineRule="auto"/>
      </w:pPr>
      <w:r>
        <w:t xml:space="preserve">did not use </w:t>
      </w:r>
      <w:r w:rsidR="007848E9">
        <w:t xml:space="preserve">reliable </w:t>
      </w:r>
      <w:r>
        <w:t>religious</w:t>
      </w:r>
      <w:r w:rsidR="2C8AA260">
        <w:t xml:space="preserve"> or </w:t>
      </w:r>
      <w:r>
        <w:t xml:space="preserve">spiritual </w:t>
      </w:r>
      <w:r w:rsidR="007848E9">
        <w:t>sources</w:t>
      </w:r>
      <w:r w:rsidR="40BF5C9A">
        <w:t>, referring to sources</w:t>
      </w:r>
      <w:r>
        <w:t xml:space="preserve"> </w:t>
      </w:r>
      <w:r w:rsidR="007848E9">
        <w:t>without authority or qualifications</w:t>
      </w:r>
      <w:r w:rsidR="393928B4">
        <w:t xml:space="preserve"> as experts</w:t>
      </w:r>
    </w:p>
    <w:p w14:paraId="624AC413" w14:textId="12BDAF27" w:rsidR="007848E9" w:rsidRDefault="007848E9" w:rsidP="000D3EB3">
      <w:pPr>
        <w:pStyle w:val="SAAbullets"/>
        <w:spacing w:line="276" w:lineRule="auto"/>
      </w:pPr>
      <w:r>
        <w:t xml:space="preserve">referred to interviews with primary sources with no </w:t>
      </w:r>
      <w:r w:rsidR="621C711C">
        <w:t xml:space="preserve">explanation </w:t>
      </w:r>
      <w:r>
        <w:t>of their relevance</w:t>
      </w:r>
      <w:r w:rsidR="4027C6FB">
        <w:t xml:space="preserve">, </w:t>
      </w:r>
      <w:r>
        <w:t>expertise</w:t>
      </w:r>
      <w:r w:rsidR="33E26BD4">
        <w:t xml:space="preserve"> or</w:t>
      </w:r>
      <w:r>
        <w:t xml:space="preserve"> qualifications</w:t>
      </w:r>
    </w:p>
    <w:p w14:paraId="639EF9D1" w14:textId="77777777" w:rsidR="007848E9" w:rsidRDefault="007848E9" w:rsidP="000D3EB3">
      <w:pPr>
        <w:pStyle w:val="SAAbullets"/>
        <w:spacing w:line="276" w:lineRule="auto"/>
      </w:pPr>
      <w:r>
        <w:t>drew on a limited number of primary and/or secondary sources</w:t>
      </w:r>
    </w:p>
    <w:p w14:paraId="6802C3A3" w14:textId="1C7AF5F7" w:rsidR="007136C4" w:rsidRDefault="007848E9" w:rsidP="005B0A28">
      <w:pPr>
        <w:pStyle w:val="SAAbullets"/>
        <w:spacing w:line="276" w:lineRule="auto"/>
      </w:pPr>
      <w:r>
        <w:t xml:space="preserve">were written </w:t>
      </w:r>
      <w:r w:rsidR="006A25F7">
        <w:t xml:space="preserve">only </w:t>
      </w:r>
      <w:r>
        <w:t xml:space="preserve">as </w:t>
      </w:r>
      <w:r w:rsidR="009A7A23">
        <w:t xml:space="preserve">critiques of </w:t>
      </w:r>
      <w:r w:rsidR="00D2274A">
        <w:t>the work of organisations/charities that implemented initiatives</w:t>
      </w:r>
      <w:r w:rsidR="007136C4">
        <w:t>.</w:t>
      </w:r>
    </w:p>
    <w:sectPr w:rsidR="007136C4">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21B59" w14:textId="77777777" w:rsidR="00376397" w:rsidRDefault="00376397" w:rsidP="00E13ED2">
      <w:r>
        <w:separator/>
      </w:r>
    </w:p>
  </w:endnote>
  <w:endnote w:type="continuationSeparator" w:id="0">
    <w:p w14:paraId="3B6A1C3C" w14:textId="77777777" w:rsidR="00376397" w:rsidRDefault="00376397" w:rsidP="00E13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panose1 w:val="00000000000000000000"/>
    <w:charset w:val="00"/>
    <w:family w:val="auto"/>
    <w:pitch w:val="variable"/>
    <w:sig w:usb0="E00002FF" w:usb1="5000205B" w:usb2="00000020" w:usb3="00000000" w:csb0="0000019F" w:csb1="00000000"/>
  </w:font>
  <w:font w:name="Roboto Medium">
    <w:panose1 w:val="00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8F8FF" w14:textId="77777777" w:rsidR="001275BF" w:rsidRDefault="00127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419714"/>
      <w:docPartObj>
        <w:docPartGallery w:val="Page Numbers (Bottom of Page)"/>
        <w:docPartUnique/>
      </w:docPartObj>
    </w:sdtPr>
    <w:sdtEndPr>
      <w:rPr>
        <w:noProof/>
      </w:rPr>
    </w:sdtEndPr>
    <w:sdtContent>
      <w:p w14:paraId="26853FBB" w14:textId="77777777" w:rsidR="00294F36" w:rsidRDefault="00294F36" w:rsidP="00294F36">
        <w:pPr>
          <w:pStyle w:val="Footer"/>
          <w:tabs>
            <w:tab w:val="clear" w:pos="4513"/>
            <w:tab w:val="clear" w:pos="9026"/>
            <w:tab w:val="right" w:pos="7839"/>
          </w:tabs>
        </w:pPr>
      </w:p>
      <w:p w14:paraId="5BD3EAB2" w14:textId="77777777" w:rsidR="00294F36" w:rsidRDefault="00294F36" w:rsidP="00294F36">
        <w:pPr>
          <w:pStyle w:val="Footer"/>
          <w:tabs>
            <w:tab w:val="clear" w:pos="4513"/>
            <w:tab w:val="clear" w:pos="9026"/>
            <w:tab w:val="right" w:pos="7839"/>
          </w:tabs>
          <w:rPr>
            <w:rFonts w:ascii="Roboto Light" w:hAnsi="Roboto Light"/>
            <w:sz w:val="14"/>
            <w:szCs w:val="14"/>
          </w:rPr>
        </w:pPr>
        <w:r w:rsidRPr="00C61445">
          <w:rPr>
            <w:rFonts w:ascii="Roboto Light" w:hAnsi="Roboto Light"/>
            <w:noProof/>
            <w:sz w:val="14"/>
            <w:szCs w:val="14"/>
          </w:rPr>
          <w:drawing>
            <wp:anchor distT="0" distB="0" distL="114300" distR="114300" simplePos="0" relativeHeight="251661312" behindDoc="1" locked="0" layoutInCell="1" allowOverlap="1" wp14:anchorId="3C308765" wp14:editId="2CC6F1BA">
              <wp:simplePos x="0" y="0"/>
              <wp:positionH relativeFrom="column">
                <wp:posOffset>5119370</wp:posOffset>
              </wp:positionH>
              <wp:positionV relativeFrom="paragraph">
                <wp:posOffset>-332740</wp:posOffset>
              </wp:positionV>
              <wp:extent cx="805815" cy="611505"/>
              <wp:effectExtent l="0" t="0" r="0" b="0"/>
              <wp:wrapNone/>
              <wp:docPr id="126" name="Picture 126" descr="Government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ck GOSA A5.tif"/>
                      <pic:cNvPicPr/>
                    </pic:nvPicPr>
                    <pic:blipFill>
                      <a:blip r:embed="rId1">
                        <a:extLst>
                          <a:ext uri="{28A0092B-C50C-407E-A947-70E740481C1C}">
                            <a14:useLocalDpi xmlns:a14="http://schemas.microsoft.com/office/drawing/2010/main" val="0"/>
                          </a:ext>
                        </a:extLst>
                      </a:blip>
                      <a:stretch>
                        <a:fillRect/>
                      </a:stretch>
                    </pic:blipFill>
                    <pic:spPr>
                      <a:xfrm>
                        <a:off x="0" y="0"/>
                        <a:ext cx="805815" cy="611505"/>
                      </a:xfrm>
                      <a:prstGeom prst="rect">
                        <a:avLst/>
                      </a:prstGeom>
                    </pic:spPr>
                  </pic:pic>
                </a:graphicData>
              </a:graphic>
              <wp14:sizeRelH relativeFrom="page">
                <wp14:pctWidth>0</wp14:pctWidth>
              </wp14:sizeRelH>
              <wp14:sizeRelV relativeFrom="page">
                <wp14:pctHeight>0</wp14:pctHeight>
              </wp14:sizeRelV>
            </wp:anchor>
          </w:drawing>
        </w:r>
        <w:r w:rsidRPr="00C61445">
          <w:rPr>
            <w:rFonts w:ascii="Roboto Light" w:hAnsi="Roboto Light"/>
            <w:sz w:val="14"/>
            <w:szCs w:val="14"/>
          </w:rPr>
          <w:t>Stage 2</w:t>
        </w:r>
        <w:r>
          <w:rPr>
            <w:rFonts w:ascii="Roboto Light" w:hAnsi="Roboto Light"/>
            <w:sz w:val="14"/>
            <w:szCs w:val="14"/>
          </w:rPr>
          <w:t xml:space="preserve"> Spiritualities, Religion and Meaning</w:t>
        </w:r>
        <w:r w:rsidRPr="00C61445">
          <w:rPr>
            <w:rFonts w:ascii="Roboto Light" w:hAnsi="Roboto Light"/>
            <w:sz w:val="14"/>
            <w:szCs w:val="14"/>
          </w:rPr>
          <w:t xml:space="preserve"> – 20</w:t>
        </w:r>
        <w:r>
          <w:rPr>
            <w:rFonts w:ascii="Roboto Light" w:hAnsi="Roboto Light"/>
            <w:sz w:val="14"/>
            <w:szCs w:val="14"/>
          </w:rPr>
          <w:t>22</w:t>
        </w:r>
        <w:r w:rsidRPr="00C61445">
          <w:rPr>
            <w:rFonts w:ascii="Roboto Light" w:hAnsi="Roboto Light"/>
            <w:sz w:val="14"/>
            <w:szCs w:val="14"/>
          </w:rPr>
          <w:t xml:space="preserve"> Subject Assessment Advice</w:t>
        </w:r>
      </w:p>
      <w:p w14:paraId="0C0ADE0E" w14:textId="44E9B136" w:rsidR="00294F36" w:rsidRPr="009971AF" w:rsidRDefault="00294F36" w:rsidP="00294F36">
        <w:pPr>
          <w:pStyle w:val="Footer"/>
          <w:tabs>
            <w:tab w:val="clear" w:pos="4513"/>
            <w:tab w:val="clear" w:pos="9026"/>
            <w:tab w:val="right" w:pos="7839"/>
          </w:tabs>
          <w:rPr>
            <w:rFonts w:ascii="Roboto Light" w:hAnsi="Roboto Light"/>
            <w:sz w:val="14"/>
            <w:szCs w:val="14"/>
          </w:rPr>
        </w:pPr>
        <w:r>
          <w:rPr>
            <w:rFonts w:ascii="Roboto Light" w:hAnsi="Roboto Light"/>
            <w:sz w:val="14"/>
            <w:szCs w:val="14"/>
          </w:rPr>
          <w:t>Ref: xxxxx © SACE Board of South Australia 2023</w:t>
        </w:r>
        <w:r w:rsidRPr="00C61445">
          <w:rPr>
            <w:rFonts w:ascii="Roboto Light" w:hAnsi="Roboto Light"/>
            <w:sz w:val="14"/>
            <w:szCs w:val="14"/>
          </w:rPr>
          <w:tab/>
        </w:r>
        <w:r w:rsidRPr="000E589A">
          <w:rPr>
            <w:rFonts w:ascii="Roboto Light" w:hAnsi="Roboto Light"/>
            <w:sz w:val="14"/>
            <w:szCs w:val="14"/>
          </w:rPr>
          <w:t xml:space="preserve">Page </w:t>
        </w:r>
        <w:r w:rsidRPr="000E589A">
          <w:rPr>
            <w:rFonts w:ascii="Roboto Light" w:hAnsi="Roboto Light"/>
            <w:b/>
            <w:bCs/>
            <w:sz w:val="14"/>
            <w:szCs w:val="14"/>
          </w:rPr>
          <w:fldChar w:fldCharType="begin"/>
        </w:r>
        <w:r w:rsidRPr="000E589A">
          <w:rPr>
            <w:rFonts w:ascii="Roboto Light" w:hAnsi="Roboto Light"/>
            <w:b/>
            <w:bCs/>
            <w:sz w:val="14"/>
            <w:szCs w:val="14"/>
          </w:rPr>
          <w:instrText xml:space="preserve"> PAGE  \* Arabic  \* MERGEFORMAT </w:instrText>
        </w:r>
        <w:r w:rsidRPr="000E589A">
          <w:rPr>
            <w:rFonts w:ascii="Roboto Light" w:hAnsi="Roboto Light"/>
            <w:b/>
            <w:bCs/>
            <w:sz w:val="14"/>
            <w:szCs w:val="14"/>
          </w:rPr>
          <w:fldChar w:fldCharType="separate"/>
        </w:r>
        <w:r>
          <w:rPr>
            <w:rFonts w:ascii="Roboto Light" w:hAnsi="Roboto Light"/>
            <w:b/>
            <w:bCs/>
            <w:sz w:val="14"/>
            <w:szCs w:val="14"/>
          </w:rPr>
          <w:t>1</w:t>
        </w:r>
        <w:r w:rsidRPr="000E589A">
          <w:rPr>
            <w:rFonts w:ascii="Roboto Light" w:hAnsi="Roboto Light"/>
            <w:b/>
            <w:bCs/>
            <w:sz w:val="14"/>
            <w:szCs w:val="14"/>
          </w:rPr>
          <w:fldChar w:fldCharType="end"/>
        </w:r>
        <w:r w:rsidRPr="000E589A">
          <w:rPr>
            <w:rFonts w:ascii="Roboto Light" w:hAnsi="Roboto Light"/>
            <w:sz w:val="14"/>
            <w:szCs w:val="14"/>
          </w:rPr>
          <w:t xml:space="preserve"> of </w:t>
        </w:r>
        <w:r w:rsidRPr="000E589A">
          <w:rPr>
            <w:rFonts w:ascii="Roboto Light" w:hAnsi="Roboto Light"/>
            <w:b/>
            <w:bCs/>
            <w:sz w:val="14"/>
            <w:szCs w:val="14"/>
          </w:rPr>
          <w:fldChar w:fldCharType="begin"/>
        </w:r>
        <w:r w:rsidRPr="000E589A">
          <w:rPr>
            <w:rFonts w:ascii="Roboto Light" w:hAnsi="Roboto Light"/>
            <w:b/>
            <w:bCs/>
            <w:sz w:val="14"/>
            <w:szCs w:val="14"/>
          </w:rPr>
          <w:instrText xml:space="preserve"> NUMPAGES  \* Arabic  \* MERGEFORMAT </w:instrText>
        </w:r>
        <w:r w:rsidRPr="000E589A">
          <w:rPr>
            <w:rFonts w:ascii="Roboto Light" w:hAnsi="Roboto Light"/>
            <w:b/>
            <w:bCs/>
            <w:sz w:val="14"/>
            <w:szCs w:val="14"/>
          </w:rPr>
          <w:fldChar w:fldCharType="separate"/>
        </w:r>
        <w:r>
          <w:rPr>
            <w:rFonts w:ascii="Roboto Light" w:hAnsi="Roboto Light"/>
            <w:b/>
            <w:bCs/>
            <w:sz w:val="14"/>
            <w:szCs w:val="14"/>
          </w:rPr>
          <w:t>3</w:t>
        </w:r>
        <w:r w:rsidRPr="000E589A">
          <w:rPr>
            <w:rFonts w:ascii="Roboto Light" w:hAnsi="Roboto Light"/>
            <w:b/>
            <w:bCs/>
            <w:sz w:val="14"/>
            <w:szCs w:val="14"/>
          </w:rPr>
          <w:fldChar w:fldCharType="end"/>
        </w:r>
      </w:p>
      <w:p w14:paraId="0A58173E" w14:textId="17F56501" w:rsidR="0012225D" w:rsidRDefault="001275BF">
        <w:pPr>
          <w:pStyle w:val="Footer"/>
          <w:jc w:val="right"/>
        </w:pPr>
      </w:p>
    </w:sdtContent>
  </w:sdt>
  <w:p w14:paraId="09AF1106" w14:textId="77777777" w:rsidR="00E13ED2" w:rsidRDefault="00E13E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3553" w14:textId="77777777" w:rsidR="001275BF" w:rsidRDefault="001275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5333324"/>
      <w:docPartObj>
        <w:docPartGallery w:val="Page Numbers (Bottom of Page)"/>
        <w:docPartUnique/>
      </w:docPartObj>
    </w:sdtPr>
    <w:sdtEndPr>
      <w:rPr>
        <w:noProof/>
      </w:rPr>
    </w:sdtEndPr>
    <w:sdtContent>
      <w:p w14:paraId="44C6AD52" w14:textId="77777777" w:rsidR="00294F36" w:rsidRDefault="00294F36" w:rsidP="00294F36">
        <w:pPr>
          <w:pStyle w:val="Footer"/>
          <w:tabs>
            <w:tab w:val="clear" w:pos="4513"/>
            <w:tab w:val="clear" w:pos="9026"/>
            <w:tab w:val="right" w:pos="7839"/>
          </w:tabs>
        </w:pPr>
      </w:p>
      <w:p w14:paraId="14F3F30A" w14:textId="797AC066" w:rsidR="00294F36" w:rsidRDefault="00294F36" w:rsidP="00294F36">
        <w:pPr>
          <w:pStyle w:val="Footer"/>
          <w:tabs>
            <w:tab w:val="clear" w:pos="4513"/>
            <w:tab w:val="clear" w:pos="9026"/>
            <w:tab w:val="right" w:pos="7839"/>
          </w:tabs>
          <w:rPr>
            <w:rFonts w:ascii="Roboto Light" w:hAnsi="Roboto Light"/>
            <w:sz w:val="14"/>
            <w:szCs w:val="14"/>
          </w:rPr>
        </w:pPr>
        <w:r w:rsidRPr="00C61445">
          <w:rPr>
            <w:rFonts w:ascii="Roboto Light" w:hAnsi="Roboto Light"/>
            <w:sz w:val="14"/>
            <w:szCs w:val="14"/>
          </w:rPr>
          <w:t>Stage 2</w:t>
        </w:r>
        <w:r>
          <w:rPr>
            <w:rFonts w:ascii="Roboto Light" w:hAnsi="Roboto Light"/>
            <w:sz w:val="14"/>
            <w:szCs w:val="14"/>
          </w:rPr>
          <w:t xml:space="preserve"> Spiritualities, Religion and Meaning</w:t>
        </w:r>
        <w:r w:rsidRPr="00C61445">
          <w:rPr>
            <w:rFonts w:ascii="Roboto Light" w:hAnsi="Roboto Light"/>
            <w:sz w:val="14"/>
            <w:szCs w:val="14"/>
          </w:rPr>
          <w:t xml:space="preserve"> – 20</w:t>
        </w:r>
        <w:r>
          <w:rPr>
            <w:rFonts w:ascii="Roboto Light" w:hAnsi="Roboto Light"/>
            <w:sz w:val="14"/>
            <w:szCs w:val="14"/>
          </w:rPr>
          <w:t>22</w:t>
        </w:r>
        <w:r w:rsidRPr="00C61445">
          <w:rPr>
            <w:rFonts w:ascii="Roboto Light" w:hAnsi="Roboto Light"/>
            <w:sz w:val="14"/>
            <w:szCs w:val="14"/>
          </w:rPr>
          <w:t xml:space="preserve"> Subject Assessment Advice</w:t>
        </w:r>
      </w:p>
      <w:p w14:paraId="6DBF8EB6" w14:textId="77777777" w:rsidR="00294F36" w:rsidRPr="009971AF" w:rsidRDefault="00294F36" w:rsidP="00294F36">
        <w:pPr>
          <w:pStyle w:val="Footer"/>
          <w:tabs>
            <w:tab w:val="clear" w:pos="4513"/>
            <w:tab w:val="clear" w:pos="9026"/>
            <w:tab w:val="right" w:pos="7839"/>
          </w:tabs>
          <w:rPr>
            <w:rFonts w:ascii="Roboto Light" w:hAnsi="Roboto Light"/>
            <w:sz w:val="14"/>
            <w:szCs w:val="14"/>
          </w:rPr>
        </w:pPr>
        <w:r>
          <w:rPr>
            <w:rFonts w:ascii="Roboto Light" w:hAnsi="Roboto Light"/>
            <w:sz w:val="14"/>
            <w:szCs w:val="14"/>
          </w:rPr>
          <w:t>Ref: xxxxx © SACE Board of South Australia 2023</w:t>
        </w:r>
        <w:r w:rsidRPr="00C61445">
          <w:rPr>
            <w:rFonts w:ascii="Roboto Light" w:hAnsi="Roboto Light"/>
            <w:sz w:val="14"/>
            <w:szCs w:val="14"/>
          </w:rPr>
          <w:tab/>
        </w:r>
        <w:r w:rsidRPr="000E589A">
          <w:rPr>
            <w:rFonts w:ascii="Roboto Light" w:hAnsi="Roboto Light"/>
            <w:sz w:val="14"/>
            <w:szCs w:val="14"/>
          </w:rPr>
          <w:t xml:space="preserve">Page </w:t>
        </w:r>
        <w:r w:rsidRPr="000E589A">
          <w:rPr>
            <w:rFonts w:ascii="Roboto Light" w:hAnsi="Roboto Light"/>
            <w:b/>
            <w:bCs/>
            <w:sz w:val="14"/>
            <w:szCs w:val="14"/>
          </w:rPr>
          <w:fldChar w:fldCharType="begin"/>
        </w:r>
        <w:r w:rsidRPr="000E589A">
          <w:rPr>
            <w:rFonts w:ascii="Roboto Light" w:hAnsi="Roboto Light"/>
            <w:b/>
            <w:bCs/>
            <w:sz w:val="14"/>
            <w:szCs w:val="14"/>
          </w:rPr>
          <w:instrText xml:space="preserve"> PAGE  \* Arabic  \* MERGEFORMAT </w:instrText>
        </w:r>
        <w:r w:rsidRPr="000E589A">
          <w:rPr>
            <w:rFonts w:ascii="Roboto Light" w:hAnsi="Roboto Light"/>
            <w:b/>
            <w:bCs/>
            <w:sz w:val="14"/>
            <w:szCs w:val="14"/>
          </w:rPr>
          <w:fldChar w:fldCharType="separate"/>
        </w:r>
        <w:r>
          <w:rPr>
            <w:rFonts w:ascii="Roboto Light" w:hAnsi="Roboto Light"/>
            <w:b/>
            <w:bCs/>
            <w:sz w:val="14"/>
            <w:szCs w:val="14"/>
          </w:rPr>
          <w:t>1</w:t>
        </w:r>
        <w:r w:rsidRPr="000E589A">
          <w:rPr>
            <w:rFonts w:ascii="Roboto Light" w:hAnsi="Roboto Light"/>
            <w:b/>
            <w:bCs/>
            <w:sz w:val="14"/>
            <w:szCs w:val="14"/>
          </w:rPr>
          <w:fldChar w:fldCharType="end"/>
        </w:r>
        <w:r w:rsidRPr="000E589A">
          <w:rPr>
            <w:rFonts w:ascii="Roboto Light" w:hAnsi="Roboto Light"/>
            <w:sz w:val="14"/>
            <w:szCs w:val="14"/>
          </w:rPr>
          <w:t xml:space="preserve"> of </w:t>
        </w:r>
        <w:r w:rsidRPr="000E589A">
          <w:rPr>
            <w:rFonts w:ascii="Roboto Light" w:hAnsi="Roboto Light"/>
            <w:b/>
            <w:bCs/>
            <w:sz w:val="14"/>
            <w:szCs w:val="14"/>
          </w:rPr>
          <w:fldChar w:fldCharType="begin"/>
        </w:r>
        <w:r w:rsidRPr="000E589A">
          <w:rPr>
            <w:rFonts w:ascii="Roboto Light" w:hAnsi="Roboto Light"/>
            <w:b/>
            <w:bCs/>
            <w:sz w:val="14"/>
            <w:szCs w:val="14"/>
          </w:rPr>
          <w:instrText xml:space="preserve"> NUMPAGES  \* Arabic  \* MERGEFORMAT </w:instrText>
        </w:r>
        <w:r w:rsidRPr="000E589A">
          <w:rPr>
            <w:rFonts w:ascii="Roboto Light" w:hAnsi="Roboto Light"/>
            <w:b/>
            <w:bCs/>
            <w:sz w:val="14"/>
            <w:szCs w:val="14"/>
          </w:rPr>
          <w:fldChar w:fldCharType="separate"/>
        </w:r>
        <w:r>
          <w:rPr>
            <w:rFonts w:ascii="Roboto Light" w:hAnsi="Roboto Light"/>
            <w:b/>
            <w:bCs/>
            <w:sz w:val="14"/>
            <w:szCs w:val="14"/>
          </w:rPr>
          <w:t>3</w:t>
        </w:r>
        <w:r w:rsidRPr="000E589A">
          <w:rPr>
            <w:rFonts w:ascii="Roboto Light" w:hAnsi="Roboto Light"/>
            <w:b/>
            <w:bCs/>
            <w:sz w:val="14"/>
            <w:szCs w:val="14"/>
          </w:rPr>
          <w:fldChar w:fldCharType="end"/>
        </w:r>
      </w:p>
      <w:p w14:paraId="68D2D247" w14:textId="77777777" w:rsidR="00294F36" w:rsidRDefault="001275BF">
        <w:pPr>
          <w:pStyle w:val="Footer"/>
          <w:jc w:val="right"/>
        </w:pPr>
      </w:p>
    </w:sdtContent>
  </w:sdt>
  <w:p w14:paraId="7AD9D8DD" w14:textId="77777777" w:rsidR="00294F36" w:rsidRDefault="00294F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4B73F" w14:textId="77777777" w:rsidR="00376397" w:rsidRDefault="00376397" w:rsidP="00E13ED2">
      <w:r>
        <w:separator/>
      </w:r>
    </w:p>
  </w:footnote>
  <w:footnote w:type="continuationSeparator" w:id="0">
    <w:p w14:paraId="7383B76F" w14:textId="77777777" w:rsidR="00376397" w:rsidRDefault="00376397" w:rsidP="00E13E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870B" w14:textId="77777777" w:rsidR="001275BF" w:rsidRDefault="001275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7F3B0" w14:textId="51D8F50E" w:rsidR="00D1113F" w:rsidRDefault="00D1113F">
    <w:pPr>
      <w:pStyle w:val="Header"/>
    </w:pPr>
    <w:r>
      <w:rPr>
        <w:noProof/>
      </w:rPr>
      <mc:AlternateContent>
        <mc:Choice Requires="wps">
          <w:drawing>
            <wp:anchor distT="0" distB="0" distL="114300" distR="114300" simplePos="0" relativeHeight="251658240" behindDoc="0" locked="0" layoutInCell="0" allowOverlap="1" wp14:anchorId="1497F060" wp14:editId="0B3E0A2F">
              <wp:simplePos x="0" y="0"/>
              <wp:positionH relativeFrom="page">
                <wp:posOffset>0</wp:posOffset>
              </wp:positionH>
              <wp:positionV relativeFrom="page">
                <wp:posOffset>190500</wp:posOffset>
              </wp:positionV>
              <wp:extent cx="7560310" cy="252095"/>
              <wp:effectExtent l="0" t="0" r="0" b="14605"/>
              <wp:wrapNone/>
              <wp:docPr id="1" name="MSIPCM293446719590fdd454f5d496" descr="{&quot;HashCode&quot;:1178062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BD377C" w14:textId="6C848125" w:rsidR="00D1113F" w:rsidRPr="00D1113F" w:rsidRDefault="00D1113F" w:rsidP="00D1113F">
                          <w:pPr>
                            <w:jc w:val="center"/>
                            <w:rPr>
                              <w:rFonts w:ascii="Arial" w:hAnsi="Arial" w:cs="Arial"/>
                              <w:color w:val="A80000"/>
                              <w:sz w:val="24"/>
                            </w:rPr>
                          </w:pPr>
                          <w:r w:rsidRPr="00D1113F">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497F060" id="_x0000_t202" coordsize="21600,21600" o:spt="202" path="m,l,21600r21600,l21600,xe">
              <v:stroke joinstyle="miter"/>
              <v:path gradientshapeok="t" o:connecttype="rect"/>
            </v:shapetype>
            <v:shape id="MSIPCM293446719590fdd454f5d496" o:spid="_x0000_s1026" type="#_x0000_t202" alt="{&quot;HashCode&quot;:1178062039,&quot;Height&quot;:841.0,&quot;Width&quot;:595.0,&quot;Placement&quot;:&quot;Header&quot;,&quot;Index&quot;:&quot;Primary&quot;,&quot;Section&quot;:1,&quot;Top&quot;:0.0,&quot;Left&quot;:0.0}" style="position:absolute;margin-left:0;margin-top:15pt;width:595.3pt;height:19.8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" o:allowincell="f" filled="f" stroked="f" strokeweight=".5pt">
              <v:textbox inset=",0,,0">
                <w:txbxContent>
                  <w:p w14:paraId="59BD377C" w14:textId="6C848125" w:rsidR="00D1113F" w:rsidRPr="00D1113F" w:rsidRDefault="00D1113F" w:rsidP="00D1113F">
                    <w:pPr>
                      <w:jc w:val="center"/>
                      <w:rPr>
                        <w:rFonts w:ascii="Arial" w:hAnsi="Arial" w:cs="Arial"/>
                        <w:color w:val="A80000"/>
                        <w:sz w:val="24"/>
                      </w:rPr>
                    </w:pPr>
                    <w:r w:rsidRPr="00D1113F">
                      <w:rPr>
                        <w:rFonts w:ascii="Arial" w:hAnsi="Arial" w:cs="Arial"/>
                        <w:color w:val="A8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DA206" w14:textId="47DFD33B" w:rsidR="00294F36" w:rsidRDefault="00294F36">
    <w:pPr>
      <w:pStyle w:val="Header"/>
    </w:pPr>
    <w:r>
      <w:rPr>
        <w:noProof/>
        <w:lang w:eastAsia="en-AU"/>
      </w:rPr>
      <mc:AlternateContent>
        <mc:Choice Requires="wps">
          <w:drawing>
            <wp:anchor distT="0" distB="0" distL="114300" distR="114300" simplePos="0" relativeHeight="251666432" behindDoc="0" locked="0" layoutInCell="0" allowOverlap="1" wp14:anchorId="70B74A2F" wp14:editId="2EEDDBA7">
              <wp:simplePos x="0" y="0"/>
              <wp:positionH relativeFrom="page">
                <wp:posOffset>0</wp:posOffset>
              </wp:positionH>
              <wp:positionV relativeFrom="page">
                <wp:posOffset>190500</wp:posOffset>
              </wp:positionV>
              <wp:extent cx="7560310" cy="252095"/>
              <wp:effectExtent l="0" t="0" r="0" b="14605"/>
              <wp:wrapNone/>
              <wp:docPr id="7" name="MSIPCM4ec74ed9b23171cf3b407d4d" descr="{&quot;HashCode&quot;:117806203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78C68A" w14:textId="69581F07" w:rsidR="00294F36" w:rsidRPr="00294F36" w:rsidRDefault="00294F36" w:rsidP="00294F36">
                          <w:pPr>
                            <w:jc w:val="center"/>
                            <w:rPr>
                              <w:rFonts w:ascii="Arial" w:hAnsi="Arial" w:cs="Arial"/>
                              <w:color w:val="A80000"/>
                              <w:sz w:val="24"/>
                            </w:rPr>
                          </w:pPr>
                          <w:r w:rsidRPr="00294F36">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0B74A2F" id="_x0000_t202" coordsize="21600,21600" o:spt="202" path="m,l,21600r21600,l21600,xe">
              <v:stroke joinstyle="miter"/>
              <v:path gradientshapeok="t" o:connecttype="rect"/>
            </v:shapetype>
            <v:shape id="MSIPCM4ec74ed9b23171cf3b407d4d" o:spid="_x0000_s1027" type="#_x0000_t202" alt="{&quot;HashCode&quot;:1178062039,&quot;Height&quot;:841.0,&quot;Width&quot;:595.0,&quot;Placement&quot;:&quot;Header&quot;,&quot;Index&quot;:&quot;FirstPage&quot;,&quot;Section&quot;:1,&quot;Top&quot;:0.0,&quot;Left&quot;:0.0}" style="position:absolute;margin-left:0;margin-top:15pt;width:595.3pt;height:19.85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Q79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" o:allowincell="f" filled="f" stroked="f" strokeweight=".5pt">
              <v:textbox inset=",0,,0">
                <w:txbxContent>
                  <w:p w14:paraId="7078C68A" w14:textId="69581F07" w:rsidR="00294F36" w:rsidRPr="00294F36" w:rsidRDefault="00294F36" w:rsidP="00294F36">
                    <w:pPr>
                      <w:jc w:val="center"/>
                      <w:rPr>
                        <w:rFonts w:ascii="Arial" w:hAnsi="Arial" w:cs="Arial"/>
                        <w:color w:val="A80000"/>
                        <w:sz w:val="24"/>
                      </w:rPr>
                    </w:pPr>
                    <w:r w:rsidRPr="00294F36">
                      <w:rPr>
                        <w:rFonts w:ascii="Arial" w:hAnsi="Arial" w:cs="Arial"/>
                        <w:color w:val="A80000"/>
                        <w:sz w:val="24"/>
                      </w:rPr>
                      <w:t>OFFICIAL</w:t>
                    </w:r>
                  </w:p>
                </w:txbxContent>
              </v:textbox>
              <w10:wrap anchorx="page" anchory="page"/>
            </v:shape>
          </w:pict>
        </mc:Fallback>
      </mc:AlternateContent>
    </w:r>
    <w:r w:rsidRPr="00640314">
      <w:rPr>
        <w:noProof/>
        <w:lang w:eastAsia="en-AU"/>
      </w:rPr>
      <w:drawing>
        <wp:anchor distT="0" distB="0" distL="114300" distR="114300" simplePos="0" relativeHeight="251665408" behindDoc="1" locked="0" layoutInCell="1" allowOverlap="1" wp14:anchorId="54EC90B2" wp14:editId="1277CCB1">
          <wp:simplePos x="0" y="0"/>
          <wp:positionH relativeFrom="column">
            <wp:posOffset>-914400</wp:posOffset>
          </wp:positionH>
          <wp:positionV relativeFrom="paragraph">
            <wp:posOffset>-487680</wp:posOffset>
          </wp:positionV>
          <wp:extent cx="7545705" cy="1476375"/>
          <wp:effectExtent l="0" t="0" r="0" b="9525"/>
          <wp:wrapTight wrapText="bothSides">
            <wp:wrapPolygon edited="0">
              <wp:start x="0" y="0"/>
              <wp:lineTo x="0" y="21461"/>
              <wp:lineTo x="21540" y="21461"/>
              <wp:lineTo x="21540" y="0"/>
              <wp:lineTo x="0" y="0"/>
            </wp:wrapPolygon>
          </wp:wrapTight>
          <wp:docPr id="2" name="Picture 2" descr="SACE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5705" cy="147637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0897C" w14:textId="6D67D8DB" w:rsidR="00294F36" w:rsidRDefault="00294F36">
    <w:pPr>
      <w:pStyle w:val="Header"/>
    </w:pPr>
    <w:r>
      <w:rPr>
        <w:noProof/>
      </w:rPr>
      <mc:AlternateContent>
        <mc:Choice Requires="wps">
          <w:drawing>
            <wp:anchor distT="0" distB="0" distL="114300" distR="114300" simplePos="0" relativeHeight="251667456" behindDoc="0" locked="0" layoutInCell="0" allowOverlap="1" wp14:anchorId="43F73F1F" wp14:editId="237F9AC7">
              <wp:simplePos x="0" y="0"/>
              <wp:positionH relativeFrom="page">
                <wp:posOffset>0</wp:posOffset>
              </wp:positionH>
              <wp:positionV relativeFrom="page">
                <wp:posOffset>190500</wp:posOffset>
              </wp:positionV>
              <wp:extent cx="7560310" cy="252095"/>
              <wp:effectExtent l="0" t="0" r="0" b="14605"/>
              <wp:wrapNone/>
              <wp:docPr id="8" name="MSIPCMe9e94f60ba05cf11ef2769ff" descr="{&quot;HashCode&quot;:1178062039,&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4CF181" w14:textId="0951D294" w:rsidR="00294F36" w:rsidRPr="00294F36" w:rsidRDefault="00294F36" w:rsidP="00294F36">
                          <w:pPr>
                            <w:jc w:val="center"/>
                            <w:rPr>
                              <w:rFonts w:ascii="Arial" w:hAnsi="Arial" w:cs="Arial"/>
                              <w:color w:val="A80000"/>
                              <w:sz w:val="24"/>
                            </w:rPr>
                          </w:pPr>
                          <w:r w:rsidRPr="00294F36">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3F73F1F" id="_x0000_t202" coordsize="21600,21600" o:spt="202" path="m,l,21600r21600,l21600,xe">
              <v:stroke joinstyle="miter"/>
              <v:path gradientshapeok="t" o:connecttype="rect"/>
            </v:shapetype>
            <v:shape id="MSIPCMe9e94f60ba05cf11ef2769ff" o:spid="_x0000_s1028" type="#_x0000_t202" alt="{&quot;HashCode&quot;:1178062039,&quot;Height&quot;:841.0,&quot;Width&quot;:595.0,&quot;Placement&quot;:&quot;Header&quot;,&quot;Index&quot;:&quot;Primary&quot;,&quot;Section&quot;:2,&quot;Top&quot;:0.0,&quot;Left&quot;:0.0}" style="position:absolute;margin-left:0;margin-top:15pt;width:595.3pt;height:19.85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654CF181" w14:textId="0951D294" w:rsidR="00294F36" w:rsidRPr="00294F36" w:rsidRDefault="00294F36" w:rsidP="00294F36">
                    <w:pPr>
                      <w:jc w:val="center"/>
                      <w:rPr>
                        <w:rFonts w:ascii="Arial" w:hAnsi="Arial" w:cs="Arial"/>
                        <w:color w:val="A80000"/>
                        <w:sz w:val="24"/>
                      </w:rPr>
                    </w:pPr>
                    <w:r w:rsidRPr="00294F36">
                      <w:rPr>
                        <w:rFonts w:ascii="Arial" w:hAnsi="Arial"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52A7"/>
    <w:multiLevelType w:val="multilevel"/>
    <w:tmpl w:val="2F6EF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946364"/>
    <w:multiLevelType w:val="hybridMultilevel"/>
    <w:tmpl w:val="9D8ED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D0B757D"/>
    <w:multiLevelType w:val="hybridMultilevel"/>
    <w:tmpl w:val="C4D80A1A"/>
    <w:lvl w:ilvl="0" w:tplc="DC369FBE">
      <w:start w:val="1"/>
      <w:numFmt w:val="bullet"/>
      <w:pStyle w:val="SAAbullets"/>
      <w:lvlText w:val=""/>
      <w:lvlJc w:val="left"/>
      <w:pPr>
        <w:ind w:left="720" w:hanging="360"/>
      </w:pPr>
      <w:rPr>
        <w:rFonts w:ascii="Symbol" w:hAnsi="Symbol" w:hint="default"/>
        <w:position w:val="3"/>
        <w:sz w:val="12"/>
        <w:vertAlign w:val="baseline"/>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31B6474F"/>
    <w:multiLevelType w:val="hybridMultilevel"/>
    <w:tmpl w:val="91DAE982"/>
    <w:lvl w:ilvl="0" w:tplc="A6CC6752">
      <w:start w:val="2017"/>
      <w:numFmt w:val="bullet"/>
      <w:pStyle w:val="SAAbulletsinden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50D25838"/>
    <w:multiLevelType w:val="multilevel"/>
    <w:tmpl w:val="5F6C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A646E"/>
    <w:multiLevelType w:val="hybridMultilevel"/>
    <w:tmpl w:val="2550B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33673497">
    <w:abstractNumId w:val="2"/>
  </w:num>
  <w:num w:numId="2" w16cid:durableId="284233228">
    <w:abstractNumId w:val="3"/>
  </w:num>
  <w:num w:numId="3" w16cid:durableId="1365903713">
    <w:abstractNumId w:val="0"/>
  </w:num>
  <w:num w:numId="4" w16cid:durableId="1319263614">
    <w:abstractNumId w:val="4"/>
  </w:num>
  <w:num w:numId="5" w16cid:durableId="2141535294">
    <w:abstractNumId w:val="2"/>
  </w:num>
  <w:num w:numId="6" w16cid:durableId="1594508640">
    <w:abstractNumId w:val="5"/>
  </w:num>
  <w:num w:numId="7" w16cid:durableId="80180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tjQwMzA3sDA2MjJX0lEKTi0uzszPAykwrAUAHEcoEywAAAA="/>
  </w:docVars>
  <w:rsids>
    <w:rsidRoot w:val="007848E9"/>
    <w:rsid w:val="00003117"/>
    <w:rsid w:val="00010AF5"/>
    <w:rsid w:val="00052982"/>
    <w:rsid w:val="00081CC4"/>
    <w:rsid w:val="000A32D9"/>
    <w:rsid w:val="000B413E"/>
    <w:rsid w:val="000D3EB3"/>
    <w:rsid w:val="00105938"/>
    <w:rsid w:val="0012225D"/>
    <w:rsid w:val="001275BF"/>
    <w:rsid w:val="00132B21"/>
    <w:rsid w:val="0017689F"/>
    <w:rsid w:val="001859A6"/>
    <w:rsid w:val="00192469"/>
    <w:rsid w:val="001B3FFB"/>
    <w:rsid w:val="001D1E94"/>
    <w:rsid w:val="001E680A"/>
    <w:rsid w:val="001F33A1"/>
    <w:rsid w:val="00223E67"/>
    <w:rsid w:val="002368FA"/>
    <w:rsid w:val="00237F9A"/>
    <w:rsid w:val="0025618C"/>
    <w:rsid w:val="00294F36"/>
    <w:rsid w:val="002B3E22"/>
    <w:rsid w:val="002E4C4F"/>
    <w:rsid w:val="00306D47"/>
    <w:rsid w:val="00306EF4"/>
    <w:rsid w:val="00342BE1"/>
    <w:rsid w:val="00365797"/>
    <w:rsid w:val="00376397"/>
    <w:rsid w:val="0039064C"/>
    <w:rsid w:val="00393818"/>
    <w:rsid w:val="003B3DAC"/>
    <w:rsid w:val="003D0B2A"/>
    <w:rsid w:val="003D6200"/>
    <w:rsid w:val="003E5734"/>
    <w:rsid w:val="0042314A"/>
    <w:rsid w:val="00477E5B"/>
    <w:rsid w:val="004A4AF3"/>
    <w:rsid w:val="004B7522"/>
    <w:rsid w:val="004C0E2C"/>
    <w:rsid w:val="004C4442"/>
    <w:rsid w:val="004F7E46"/>
    <w:rsid w:val="00505AD7"/>
    <w:rsid w:val="005105EC"/>
    <w:rsid w:val="00514F82"/>
    <w:rsid w:val="00546334"/>
    <w:rsid w:val="005E2F89"/>
    <w:rsid w:val="00605C9A"/>
    <w:rsid w:val="006332F6"/>
    <w:rsid w:val="00676DC2"/>
    <w:rsid w:val="006A25F7"/>
    <w:rsid w:val="006B07D7"/>
    <w:rsid w:val="006B49D5"/>
    <w:rsid w:val="006B7F91"/>
    <w:rsid w:val="006D07ED"/>
    <w:rsid w:val="006F7ADC"/>
    <w:rsid w:val="00706785"/>
    <w:rsid w:val="007136C4"/>
    <w:rsid w:val="00721456"/>
    <w:rsid w:val="007709F1"/>
    <w:rsid w:val="00782365"/>
    <w:rsid w:val="007848E9"/>
    <w:rsid w:val="007B1956"/>
    <w:rsid w:val="007C0612"/>
    <w:rsid w:val="007C3A55"/>
    <w:rsid w:val="007C7EE3"/>
    <w:rsid w:val="007D1116"/>
    <w:rsid w:val="007D1FB2"/>
    <w:rsid w:val="008003B6"/>
    <w:rsid w:val="00833D0C"/>
    <w:rsid w:val="00872E27"/>
    <w:rsid w:val="008905B7"/>
    <w:rsid w:val="008C3D89"/>
    <w:rsid w:val="008D0E9D"/>
    <w:rsid w:val="00903DFC"/>
    <w:rsid w:val="00941F9C"/>
    <w:rsid w:val="00965011"/>
    <w:rsid w:val="009A7A23"/>
    <w:rsid w:val="009B08EE"/>
    <w:rsid w:val="009B1D52"/>
    <w:rsid w:val="009F2D03"/>
    <w:rsid w:val="00A05AD4"/>
    <w:rsid w:val="00A568F8"/>
    <w:rsid w:val="00A86F07"/>
    <w:rsid w:val="00AA0374"/>
    <w:rsid w:val="00AB2D05"/>
    <w:rsid w:val="00AB7E14"/>
    <w:rsid w:val="00AB7E56"/>
    <w:rsid w:val="00AC52D7"/>
    <w:rsid w:val="00B233B9"/>
    <w:rsid w:val="00B37743"/>
    <w:rsid w:val="00B40B4A"/>
    <w:rsid w:val="00B42ED2"/>
    <w:rsid w:val="00B50C5F"/>
    <w:rsid w:val="00B63A5D"/>
    <w:rsid w:val="00B86579"/>
    <w:rsid w:val="00BB0DB4"/>
    <w:rsid w:val="00BB1B18"/>
    <w:rsid w:val="00BB6725"/>
    <w:rsid w:val="00BC27D6"/>
    <w:rsid w:val="00BE7B3D"/>
    <w:rsid w:val="00C2095D"/>
    <w:rsid w:val="00C26E6C"/>
    <w:rsid w:val="00C84720"/>
    <w:rsid w:val="00C977EC"/>
    <w:rsid w:val="00CC734D"/>
    <w:rsid w:val="00D1113F"/>
    <w:rsid w:val="00D2274A"/>
    <w:rsid w:val="00D23AB5"/>
    <w:rsid w:val="00D61E66"/>
    <w:rsid w:val="00D71FCC"/>
    <w:rsid w:val="00DA7BBD"/>
    <w:rsid w:val="00DF1C7A"/>
    <w:rsid w:val="00E02EFA"/>
    <w:rsid w:val="00E13ED2"/>
    <w:rsid w:val="00E14717"/>
    <w:rsid w:val="00E20106"/>
    <w:rsid w:val="00E45DD4"/>
    <w:rsid w:val="00E46330"/>
    <w:rsid w:val="00E55235"/>
    <w:rsid w:val="00E87BA3"/>
    <w:rsid w:val="00E9084D"/>
    <w:rsid w:val="00EA61CF"/>
    <w:rsid w:val="00EB2EA5"/>
    <w:rsid w:val="00ED0AFE"/>
    <w:rsid w:val="00EF2E0A"/>
    <w:rsid w:val="00F55BE8"/>
    <w:rsid w:val="00F56F15"/>
    <w:rsid w:val="00F6600C"/>
    <w:rsid w:val="00F86107"/>
    <w:rsid w:val="00F878D4"/>
    <w:rsid w:val="00F90A9F"/>
    <w:rsid w:val="00FB1B8A"/>
    <w:rsid w:val="00FB26F1"/>
    <w:rsid w:val="00FB7080"/>
    <w:rsid w:val="00FC6BD6"/>
    <w:rsid w:val="00FE4959"/>
    <w:rsid w:val="00FE6E00"/>
    <w:rsid w:val="0253050F"/>
    <w:rsid w:val="02A2CDD8"/>
    <w:rsid w:val="02AE07C5"/>
    <w:rsid w:val="02BC399D"/>
    <w:rsid w:val="0304F01A"/>
    <w:rsid w:val="033D231A"/>
    <w:rsid w:val="03447B1A"/>
    <w:rsid w:val="03AFF4AE"/>
    <w:rsid w:val="052EBA46"/>
    <w:rsid w:val="0550688C"/>
    <w:rsid w:val="05BABEE7"/>
    <w:rsid w:val="070E3747"/>
    <w:rsid w:val="07CC73A6"/>
    <w:rsid w:val="0841DE95"/>
    <w:rsid w:val="08E00B5E"/>
    <w:rsid w:val="09BD865D"/>
    <w:rsid w:val="0A10553A"/>
    <w:rsid w:val="0B4DA0F5"/>
    <w:rsid w:val="0C02E26D"/>
    <w:rsid w:val="0C03F961"/>
    <w:rsid w:val="0CAE51B6"/>
    <w:rsid w:val="0D47F5FC"/>
    <w:rsid w:val="0D752FD1"/>
    <w:rsid w:val="0E33CB69"/>
    <w:rsid w:val="0E371221"/>
    <w:rsid w:val="0E4B8647"/>
    <w:rsid w:val="10156A2E"/>
    <w:rsid w:val="101F1C4D"/>
    <w:rsid w:val="1133729F"/>
    <w:rsid w:val="123B00D4"/>
    <w:rsid w:val="12C09427"/>
    <w:rsid w:val="13B73780"/>
    <w:rsid w:val="155DA3AC"/>
    <w:rsid w:val="16671E62"/>
    <w:rsid w:val="16EED842"/>
    <w:rsid w:val="1A4DB5B2"/>
    <w:rsid w:val="1A7921AE"/>
    <w:rsid w:val="1AE5A3DC"/>
    <w:rsid w:val="1B5433A1"/>
    <w:rsid w:val="1BCCE530"/>
    <w:rsid w:val="1C8D56B4"/>
    <w:rsid w:val="1D0D3C69"/>
    <w:rsid w:val="1D1025EB"/>
    <w:rsid w:val="1DF60C7A"/>
    <w:rsid w:val="1DFA41C1"/>
    <w:rsid w:val="1DFBF04E"/>
    <w:rsid w:val="1F0485F2"/>
    <w:rsid w:val="1F46E96A"/>
    <w:rsid w:val="2033CDC5"/>
    <w:rsid w:val="204AD931"/>
    <w:rsid w:val="2158C49E"/>
    <w:rsid w:val="21E6A992"/>
    <w:rsid w:val="22A8805E"/>
    <w:rsid w:val="23695196"/>
    <w:rsid w:val="239326F0"/>
    <w:rsid w:val="23EAB081"/>
    <w:rsid w:val="2550BA50"/>
    <w:rsid w:val="2587B44F"/>
    <w:rsid w:val="26604AC9"/>
    <w:rsid w:val="26790181"/>
    <w:rsid w:val="26AC4708"/>
    <w:rsid w:val="27BE16CD"/>
    <w:rsid w:val="286F32B5"/>
    <w:rsid w:val="287E96E5"/>
    <w:rsid w:val="2898E8DF"/>
    <w:rsid w:val="28E325A0"/>
    <w:rsid w:val="293C4F2E"/>
    <w:rsid w:val="295EFB7F"/>
    <w:rsid w:val="29627CA5"/>
    <w:rsid w:val="2A0B0316"/>
    <w:rsid w:val="2A47E67F"/>
    <w:rsid w:val="2A9F8A61"/>
    <w:rsid w:val="2ACF5DE0"/>
    <w:rsid w:val="2B70CD0E"/>
    <w:rsid w:val="2BBFFBD4"/>
    <w:rsid w:val="2BDB4E45"/>
    <w:rsid w:val="2C8AA260"/>
    <w:rsid w:val="2CA08B5E"/>
    <w:rsid w:val="2D12DD6C"/>
    <w:rsid w:val="2D151042"/>
    <w:rsid w:val="2D547C0A"/>
    <w:rsid w:val="2D5834CD"/>
    <w:rsid w:val="2D771EA6"/>
    <w:rsid w:val="2D7F37F8"/>
    <w:rsid w:val="2E55AAB3"/>
    <w:rsid w:val="2F327741"/>
    <w:rsid w:val="301555C2"/>
    <w:rsid w:val="30774E8C"/>
    <w:rsid w:val="309CF5F2"/>
    <w:rsid w:val="30CF7B0F"/>
    <w:rsid w:val="311A86AD"/>
    <w:rsid w:val="31714E52"/>
    <w:rsid w:val="31C0750F"/>
    <w:rsid w:val="31D74472"/>
    <w:rsid w:val="329128BA"/>
    <w:rsid w:val="32DB274B"/>
    <w:rsid w:val="32EB1585"/>
    <w:rsid w:val="32FE1C8A"/>
    <w:rsid w:val="33619C3A"/>
    <w:rsid w:val="33B1E55C"/>
    <w:rsid w:val="33E26BD4"/>
    <w:rsid w:val="33E5CE5C"/>
    <w:rsid w:val="345E762C"/>
    <w:rsid w:val="34733853"/>
    <w:rsid w:val="3539253D"/>
    <w:rsid w:val="35657885"/>
    <w:rsid w:val="35BD575F"/>
    <w:rsid w:val="3617D1D7"/>
    <w:rsid w:val="362FA96D"/>
    <w:rsid w:val="369C03F9"/>
    <w:rsid w:val="3891E267"/>
    <w:rsid w:val="393928B4"/>
    <w:rsid w:val="3A2126E0"/>
    <w:rsid w:val="3AF7EDC2"/>
    <w:rsid w:val="3C22A98E"/>
    <w:rsid w:val="3DA3C625"/>
    <w:rsid w:val="3E1A1A99"/>
    <w:rsid w:val="3ED451B3"/>
    <w:rsid w:val="3F349DD8"/>
    <w:rsid w:val="400C1602"/>
    <w:rsid w:val="4027C6FB"/>
    <w:rsid w:val="403D5334"/>
    <w:rsid w:val="40BF5C9A"/>
    <w:rsid w:val="412CDD35"/>
    <w:rsid w:val="42C8AD96"/>
    <w:rsid w:val="43DAA0D2"/>
    <w:rsid w:val="4404717A"/>
    <w:rsid w:val="441307A9"/>
    <w:rsid w:val="44DF8725"/>
    <w:rsid w:val="44E6C6C5"/>
    <w:rsid w:val="4510C457"/>
    <w:rsid w:val="45B5AA97"/>
    <w:rsid w:val="488FC734"/>
    <w:rsid w:val="48AB4813"/>
    <w:rsid w:val="48C308ED"/>
    <w:rsid w:val="49AA8FAD"/>
    <w:rsid w:val="4A4F549D"/>
    <w:rsid w:val="4B560849"/>
    <w:rsid w:val="4D5C3FE5"/>
    <w:rsid w:val="4DFA573C"/>
    <w:rsid w:val="4E2B02F1"/>
    <w:rsid w:val="4E8DA90B"/>
    <w:rsid w:val="4E9DD485"/>
    <w:rsid w:val="4F5DA7D6"/>
    <w:rsid w:val="514739F1"/>
    <w:rsid w:val="517D0876"/>
    <w:rsid w:val="51D08D21"/>
    <w:rsid w:val="523BD9A3"/>
    <w:rsid w:val="5346B859"/>
    <w:rsid w:val="53867A27"/>
    <w:rsid w:val="54C5536E"/>
    <w:rsid w:val="56DD36D4"/>
    <w:rsid w:val="57314F95"/>
    <w:rsid w:val="58FD7EA6"/>
    <w:rsid w:val="5A6B8EFF"/>
    <w:rsid w:val="5B2FF690"/>
    <w:rsid w:val="5B450DEC"/>
    <w:rsid w:val="5D318B34"/>
    <w:rsid w:val="5D57933C"/>
    <w:rsid w:val="5EE68CEB"/>
    <w:rsid w:val="5FA864FD"/>
    <w:rsid w:val="600367B3"/>
    <w:rsid w:val="603B3173"/>
    <w:rsid w:val="609ED8AC"/>
    <w:rsid w:val="60C4BAAA"/>
    <w:rsid w:val="60F030F5"/>
    <w:rsid w:val="60F673A4"/>
    <w:rsid w:val="615D1FF6"/>
    <w:rsid w:val="61D701D4"/>
    <w:rsid w:val="621496F5"/>
    <w:rsid w:val="621C711C"/>
    <w:rsid w:val="633B0875"/>
    <w:rsid w:val="6385026D"/>
    <w:rsid w:val="64576055"/>
    <w:rsid w:val="654D234F"/>
    <w:rsid w:val="65512C39"/>
    <w:rsid w:val="6672A937"/>
    <w:rsid w:val="66D29537"/>
    <w:rsid w:val="6A0BBF14"/>
    <w:rsid w:val="6A392E0F"/>
    <w:rsid w:val="6A6B9CF0"/>
    <w:rsid w:val="6A9D55EA"/>
    <w:rsid w:val="6AA7F1B5"/>
    <w:rsid w:val="6AF3052A"/>
    <w:rsid w:val="6B55FA10"/>
    <w:rsid w:val="6B7579A3"/>
    <w:rsid w:val="6BB76C86"/>
    <w:rsid w:val="6BC3AE68"/>
    <w:rsid w:val="6C43C216"/>
    <w:rsid w:val="6C8ED58B"/>
    <w:rsid w:val="6DE0279C"/>
    <w:rsid w:val="6EDA52C6"/>
    <w:rsid w:val="6EDFE858"/>
    <w:rsid w:val="6EFB95DD"/>
    <w:rsid w:val="6F12D9DF"/>
    <w:rsid w:val="6F25E5B6"/>
    <w:rsid w:val="6F97F133"/>
    <w:rsid w:val="71242DD7"/>
    <w:rsid w:val="7127D4D1"/>
    <w:rsid w:val="71D260C0"/>
    <w:rsid w:val="7203A119"/>
    <w:rsid w:val="728FF674"/>
    <w:rsid w:val="72950D48"/>
    <w:rsid w:val="73448FCA"/>
    <w:rsid w:val="736C76BC"/>
    <w:rsid w:val="739F86ED"/>
    <w:rsid w:val="73D0C41F"/>
    <w:rsid w:val="741D278A"/>
    <w:rsid w:val="74579AAA"/>
    <w:rsid w:val="7556C482"/>
    <w:rsid w:val="75C79736"/>
    <w:rsid w:val="77172DF8"/>
    <w:rsid w:val="778E6B35"/>
    <w:rsid w:val="77A9BF4C"/>
    <w:rsid w:val="78115922"/>
    <w:rsid w:val="788F2B75"/>
    <w:rsid w:val="7A34E9C4"/>
    <w:rsid w:val="7AAD5464"/>
    <w:rsid w:val="7B3727F8"/>
    <w:rsid w:val="7B8E144A"/>
    <w:rsid w:val="7C6EA27A"/>
    <w:rsid w:val="7C8FEA64"/>
    <w:rsid w:val="7CF9923A"/>
    <w:rsid w:val="7DAAE173"/>
    <w:rsid w:val="7DD98309"/>
    <w:rsid w:val="7E631E88"/>
    <w:rsid w:val="7F1F4AB6"/>
    <w:rsid w:val="7F4E7C4E"/>
    <w:rsid w:val="7F941A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230AB"/>
  <w15:chartTrackingRefBased/>
  <w15:docId w15:val="{69625942-F9C3-4315-B59E-5E3C1D57B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BD6"/>
    <w:pPr>
      <w:spacing w:after="0" w:line="240" w:lineRule="auto"/>
    </w:pPr>
  </w:style>
  <w:style w:type="paragraph" w:styleId="Heading4">
    <w:name w:val="heading 4"/>
    <w:basedOn w:val="Normal"/>
    <w:link w:val="Heading4Char"/>
    <w:uiPriority w:val="9"/>
    <w:qFormat/>
    <w:rsid w:val="00FC6BD6"/>
    <w:pPr>
      <w:spacing w:before="100" w:beforeAutospacing="1" w:after="100" w:afterAutospacing="1"/>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ASubjectMainHeading">
    <w:name w:val="SAA Subject Main Heading"/>
    <w:next w:val="Normal"/>
    <w:qFormat/>
    <w:rsid w:val="007848E9"/>
    <w:pPr>
      <w:spacing w:after="0" w:line="240" w:lineRule="auto"/>
    </w:pPr>
    <w:rPr>
      <w:rFonts w:ascii="Roboto Light" w:hAnsi="Roboto Light"/>
      <w:sz w:val="32"/>
      <w:szCs w:val="32"/>
    </w:rPr>
  </w:style>
  <w:style w:type="paragraph" w:customStyle="1" w:styleId="SAAHeading2">
    <w:name w:val="SAA Heading 2"/>
    <w:next w:val="Normal"/>
    <w:qFormat/>
    <w:rsid w:val="007848E9"/>
    <w:pPr>
      <w:spacing w:before="360" w:after="120" w:line="240" w:lineRule="auto"/>
    </w:pPr>
    <w:rPr>
      <w:rFonts w:ascii="Roboto Medium" w:hAnsi="Roboto Medium"/>
      <w:sz w:val="24"/>
      <w:szCs w:val="24"/>
    </w:rPr>
  </w:style>
  <w:style w:type="paragraph" w:customStyle="1" w:styleId="SAAHeading1">
    <w:name w:val="SAA Heading 1"/>
    <w:next w:val="Normal"/>
    <w:qFormat/>
    <w:rsid w:val="007848E9"/>
    <w:pPr>
      <w:spacing w:before="360" w:after="120" w:line="240" w:lineRule="auto"/>
    </w:pPr>
    <w:rPr>
      <w:rFonts w:ascii="Roboto Light" w:hAnsi="Roboto Light"/>
      <w:sz w:val="32"/>
      <w:szCs w:val="32"/>
    </w:rPr>
  </w:style>
  <w:style w:type="paragraph" w:customStyle="1" w:styleId="SAAbodytext">
    <w:name w:val="SAA body text"/>
    <w:next w:val="Normal"/>
    <w:qFormat/>
    <w:rsid w:val="007848E9"/>
    <w:pPr>
      <w:spacing w:before="120" w:after="0" w:line="240" w:lineRule="auto"/>
    </w:pPr>
    <w:rPr>
      <w:rFonts w:ascii="Roboto Light" w:hAnsi="Roboto Light"/>
      <w:sz w:val="20"/>
      <w:szCs w:val="20"/>
    </w:rPr>
  </w:style>
  <w:style w:type="paragraph" w:customStyle="1" w:styleId="SAAHeading2afterH1">
    <w:name w:val="SAA Heading 2 (after H1)"/>
    <w:next w:val="Normal"/>
    <w:qFormat/>
    <w:rsid w:val="007848E9"/>
    <w:pPr>
      <w:spacing w:before="240" w:after="120" w:line="240" w:lineRule="auto"/>
    </w:pPr>
    <w:rPr>
      <w:rFonts w:ascii="Roboto Medium" w:hAnsi="Roboto Medium"/>
      <w:sz w:val="24"/>
      <w:szCs w:val="24"/>
    </w:rPr>
  </w:style>
  <w:style w:type="paragraph" w:customStyle="1" w:styleId="SAAbullets">
    <w:name w:val="SAA bullets"/>
    <w:next w:val="Normal"/>
    <w:qFormat/>
    <w:rsid w:val="007848E9"/>
    <w:pPr>
      <w:numPr>
        <w:numId w:val="1"/>
      </w:numPr>
      <w:spacing w:before="120" w:after="0" w:line="240" w:lineRule="auto"/>
      <w:ind w:left="340" w:hanging="340"/>
    </w:pPr>
    <w:rPr>
      <w:rFonts w:ascii="Roboto Light" w:hAnsi="Roboto Light"/>
      <w:sz w:val="20"/>
    </w:rPr>
  </w:style>
  <w:style w:type="paragraph" w:customStyle="1" w:styleId="SAAbodytextThemorelesssuccessful">
    <w:name w:val="SAA body text (The more/less successful...)"/>
    <w:next w:val="Normal"/>
    <w:qFormat/>
    <w:rsid w:val="007848E9"/>
    <w:pPr>
      <w:spacing w:before="160" w:after="0" w:line="240" w:lineRule="auto"/>
    </w:pPr>
    <w:rPr>
      <w:rFonts w:ascii="Roboto Light" w:hAnsi="Roboto Light"/>
      <w:i/>
      <w:sz w:val="20"/>
      <w:szCs w:val="20"/>
    </w:rPr>
  </w:style>
  <w:style w:type="paragraph" w:customStyle="1" w:styleId="SAAbulletsindent">
    <w:name w:val="SAA bullets (indent)"/>
    <w:next w:val="Normal"/>
    <w:qFormat/>
    <w:rsid w:val="007848E9"/>
    <w:pPr>
      <w:numPr>
        <w:numId w:val="2"/>
      </w:numPr>
      <w:spacing w:before="120" w:after="0" w:line="240" w:lineRule="auto"/>
      <w:ind w:left="680" w:hanging="340"/>
    </w:pPr>
    <w:rPr>
      <w:rFonts w:ascii="Roboto Light" w:hAnsi="Roboto Light"/>
      <w:sz w:val="20"/>
    </w:rPr>
  </w:style>
  <w:style w:type="character" w:customStyle="1" w:styleId="SAAitalics">
    <w:name w:val="SAA italics"/>
    <w:basedOn w:val="DefaultParagraphFont"/>
    <w:uiPriority w:val="1"/>
    <w:qFormat/>
    <w:rsid w:val="007848E9"/>
    <w:rPr>
      <w:i/>
      <w:iCs w:val="0"/>
    </w:rPr>
  </w:style>
  <w:style w:type="paragraph" w:styleId="NormalWeb">
    <w:name w:val="Normal (Web)"/>
    <w:basedOn w:val="Normal"/>
    <w:uiPriority w:val="99"/>
    <w:semiHidden/>
    <w:unhideWhenUsed/>
    <w:rsid w:val="007848E9"/>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Heading4Char">
    <w:name w:val="Heading 4 Char"/>
    <w:basedOn w:val="DefaultParagraphFont"/>
    <w:link w:val="Heading4"/>
    <w:uiPriority w:val="9"/>
    <w:rsid w:val="00FC6BD6"/>
    <w:rPr>
      <w:rFonts w:ascii="Times New Roman" w:eastAsia="Times New Roman" w:hAnsi="Times New Roman" w:cs="Times New Roman"/>
      <w:b/>
      <w:bCs/>
      <w:sz w:val="24"/>
      <w:szCs w:val="24"/>
      <w:lang w:eastAsia="en-AU"/>
    </w:rPr>
  </w:style>
  <w:style w:type="paragraph" w:styleId="Header">
    <w:name w:val="header"/>
    <w:basedOn w:val="Normal"/>
    <w:link w:val="HeaderChar"/>
    <w:uiPriority w:val="99"/>
    <w:unhideWhenUsed/>
    <w:rsid w:val="00E13ED2"/>
    <w:pPr>
      <w:tabs>
        <w:tab w:val="center" w:pos="4513"/>
        <w:tab w:val="right" w:pos="9026"/>
      </w:tabs>
    </w:pPr>
  </w:style>
  <w:style w:type="character" w:customStyle="1" w:styleId="HeaderChar">
    <w:name w:val="Header Char"/>
    <w:basedOn w:val="DefaultParagraphFont"/>
    <w:link w:val="Header"/>
    <w:uiPriority w:val="99"/>
    <w:rsid w:val="00E13ED2"/>
  </w:style>
  <w:style w:type="paragraph" w:styleId="Footer">
    <w:name w:val="footer"/>
    <w:basedOn w:val="Normal"/>
    <w:link w:val="FooterChar"/>
    <w:uiPriority w:val="99"/>
    <w:unhideWhenUsed/>
    <w:rsid w:val="00E13ED2"/>
    <w:pPr>
      <w:tabs>
        <w:tab w:val="center" w:pos="4513"/>
        <w:tab w:val="right" w:pos="9026"/>
      </w:tabs>
    </w:pPr>
  </w:style>
  <w:style w:type="character" w:customStyle="1" w:styleId="FooterChar">
    <w:name w:val="Footer Char"/>
    <w:basedOn w:val="DefaultParagraphFont"/>
    <w:link w:val="Footer"/>
    <w:uiPriority w:val="99"/>
    <w:rsid w:val="00E13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804234">
      <w:bodyDiv w:val="1"/>
      <w:marLeft w:val="0"/>
      <w:marRight w:val="0"/>
      <w:marTop w:val="0"/>
      <w:marBottom w:val="0"/>
      <w:divBdr>
        <w:top w:val="none" w:sz="0" w:space="0" w:color="auto"/>
        <w:left w:val="none" w:sz="0" w:space="0" w:color="auto"/>
        <w:bottom w:val="none" w:sz="0" w:space="0" w:color="auto"/>
        <w:right w:val="none" w:sz="0" w:space="0" w:color="auto"/>
      </w:divBdr>
    </w:div>
    <w:div w:id="677583059">
      <w:bodyDiv w:val="1"/>
      <w:marLeft w:val="0"/>
      <w:marRight w:val="0"/>
      <w:marTop w:val="0"/>
      <w:marBottom w:val="0"/>
      <w:divBdr>
        <w:top w:val="none" w:sz="0" w:space="0" w:color="auto"/>
        <w:left w:val="none" w:sz="0" w:space="0" w:color="auto"/>
        <w:bottom w:val="none" w:sz="0" w:space="0" w:color="auto"/>
        <w:right w:val="none" w:sz="0" w:space="0" w:color="auto"/>
      </w:divBdr>
    </w:div>
    <w:div w:id="879513656">
      <w:bodyDiv w:val="1"/>
      <w:marLeft w:val="0"/>
      <w:marRight w:val="0"/>
      <w:marTop w:val="0"/>
      <w:marBottom w:val="0"/>
      <w:divBdr>
        <w:top w:val="none" w:sz="0" w:space="0" w:color="auto"/>
        <w:left w:val="none" w:sz="0" w:space="0" w:color="auto"/>
        <w:bottom w:val="none" w:sz="0" w:space="0" w:color="auto"/>
        <w:right w:val="none" w:sz="0" w:space="0" w:color="auto"/>
      </w:divBdr>
    </w:div>
    <w:div w:id="963542659">
      <w:bodyDiv w:val="1"/>
      <w:marLeft w:val="0"/>
      <w:marRight w:val="0"/>
      <w:marTop w:val="0"/>
      <w:marBottom w:val="0"/>
      <w:divBdr>
        <w:top w:val="none" w:sz="0" w:space="0" w:color="auto"/>
        <w:left w:val="none" w:sz="0" w:space="0" w:color="auto"/>
        <w:bottom w:val="none" w:sz="0" w:space="0" w:color="auto"/>
        <w:right w:val="none" w:sz="0" w:space="0" w:color="auto"/>
      </w:divBdr>
    </w:div>
    <w:div w:id="1025398679">
      <w:bodyDiv w:val="1"/>
      <w:marLeft w:val="0"/>
      <w:marRight w:val="0"/>
      <w:marTop w:val="0"/>
      <w:marBottom w:val="0"/>
      <w:divBdr>
        <w:top w:val="none" w:sz="0" w:space="0" w:color="auto"/>
        <w:left w:val="none" w:sz="0" w:space="0" w:color="auto"/>
        <w:bottom w:val="none" w:sz="0" w:space="0" w:color="auto"/>
        <w:right w:val="none" w:sz="0" w:space="0" w:color="auto"/>
      </w:divBdr>
    </w:div>
    <w:div w:id="1079716359">
      <w:bodyDiv w:val="1"/>
      <w:marLeft w:val="0"/>
      <w:marRight w:val="0"/>
      <w:marTop w:val="0"/>
      <w:marBottom w:val="0"/>
      <w:divBdr>
        <w:top w:val="none" w:sz="0" w:space="0" w:color="auto"/>
        <w:left w:val="none" w:sz="0" w:space="0" w:color="auto"/>
        <w:bottom w:val="none" w:sz="0" w:space="0" w:color="auto"/>
        <w:right w:val="none" w:sz="0" w:space="0" w:color="auto"/>
      </w:divBdr>
    </w:div>
    <w:div w:id="1359967011">
      <w:bodyDiv w:val="1"/>
      <w:marLeft w:val="0"/>
      <w:marRight w:val="0"/>
      <w:marTop w:val="0"/>
      <w:marBottom w:val="0"/>
      <w:divBdr>
        <w:top w:val="none" w:sz="0" w:space="0" w:color="auto"/>
        <w:left w:val="none" w:sz="0" w:space="0" w:color="auto"/>
        <w:bottom w:val="none" w:sz="0" w:space="0" w:color="auto"/>
        <w:right w:val="none" w:sz="0" w:space="0" w:color="auto"/>
      </w:divBdr>
    </w:div>
    <w:div w:id="1378049530">
      <w:bodyDiv w:val="1"/>
      <w:marLeft w:val="0"/>
      <w:marRight w:val="0"/>
      <w:marTop w:val="0"/>
      <w:marBottom w:val="0"/>
      <w:divBdr>
        <w:top w:val="none" w:sz="0" w:space="0" w:color="auto"/>
        <w:left w:val="none" w:sz="0" w:space="0" w:color="auto"/>
        <w:bottom w:val="none" w:sz="0" w:space="0" w:color="auto"/>
        <w:right w:val="none" w:sz="0" w:space="0" w:color="auto"/>
      </w:divBdr>
    </w:div>
    <w:div w:id="1781144686">
      <w:bodyDiv w:val="1"/>
      <w:marLeft w:val="0"/>
      <w:marRight w:val="0"/>
      <w:marTop w:val="0"/>
      <w:marBottom w:val="0"/>
      <w:divBdr>
        <w:top w:val="none" w:sz="0" w:space="0" w:color="auto"/>
        <w:left w:val="none" w:sz="0" w:space="0" w:color="auto"/>
        <w:bottom w:val="none" w:sz="0" w:space="0" w:color="auto"/>
        <w:right w:val="none" w:sz="0" w:space="0" w:color="auto"/>
      </w:divBdr>
    </w:div>
    <w:div w:id="1868635000">
      <w:bodyDiv w:val="1"/>
      <w:marLeft w:val="0"/>
      <w:marRight w:val="0"/>
      <w:marTop w:val="0"/>
      <w:marBottom w:val="0"/>
      <w:divBdr>
        <w:top w:val="none" w:sz="0" w:space="0" w:color="auto"/>
        <w:left w:val="none" w:sz="0" w:space="0" w:color="auto"/>
        <w:bottom w:val="none" w:sz="0" w:space="0" w:color="auto"/>
        <w:right w:val="none" w:sz="0" w:space="0" w:color="auto"/>
      </w:divBdr>
    </w:div>
    <w:div w:id="197605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ti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B10A7932EB534F8AEF78845ABA8758" ma:contentTypeVersion="15" ma:contentTypeDescription="Create a new document." ma:contentTypeScope="" ma:versionID="1349ea8473a066439341401e37110cb1">
  <xsd:schema xmlns:xsd="http://www.w3.org/2001/XMLSchema" xmlns:xs="http://www.w3.org/2001/XMLSchema" xmlns:p="http://schemas.microsoft.com/office/2006/metadata/properties" xmlns:ns2="013bbd5f-90a7-43b7-b1c5-339583c96db7" xmlns:ns3="fb4dc4ba-ff99-4a12-902d-e211d6a52d31" targetNamespace="http://schemas.microsoft.com/office/2006/metadata/properties" ma:root="true" ma:fieldsID="11e0caa9356b805d9640a2c21975de8d" ns2:_="" ns3:_="">
    <xsd:import namespace="013bbd5f-90a7-43b7-b1c5-339583c96db7"/>
    <xsd:import namespace="fb4dc4ba-ff99-4a12-902d-e211d6a52d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bbd5f-90a7-43b7-b1c5-339583c96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6689ef-ec6c-48c7-abc7-2160df37b93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4dc4ba-ff99-4a12-902d-e211d6a52d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53b84e8-1157-46df-a680-a53870d85022}" ma:internalName="TaxCatchAll" ma:showField="CatchAllData" ma:web="fb4dc4ba-ff99-4a12-902d-e211d6a52d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etadata xmlns="http://www.objective.com/ecm/document/metadata/CB029ECD6D85427BAD5E1D35DE4A29A4" version="1.0.0">
  <systemFields>
    <field name="Objective-Id">
      <value order="0">A1166377</value>
    </field>
    <field name="Objective-Title">
      <value order="0">2022 Spiritualities, Religion and Meaning subject assessment advice</value>
    </field>
    <field name="Objective-Description">
      <value order="0"/>
    </field>
    <field name="Objective-CreationStamp">
      <value order="0">2023-02-15T22:52:47Z</value>
    </field>
    <field name="Objective-IsApproved">
      <value order="0">false</value>
    </field>
    <field name="Objective-IsPublished">
      <value order="0">false</value>
    </field>
    <field name="Objective-DatePublished">
      <value order="0"/>
    </field>
    <field name="Objective-ModificationStamp">
      <value order="0">2023-02-15T22:52:48Z</value>
    </field>
    <field name="Objective-Owner">
      <value order="0">Karen Collins</value>
    </field>
    <field name="Objective-Path">
      <value order="0">Objective Global Folder:Quality Assurance Cycle:Stage 2 - 4. Improving:Subject Assessment Advice:2022 Subject Assessment Advice:2022 FINAL (for editing and publishing) - RUTH ONLY:READY TO BE UPLOADED:UPLOADED</value>
    </field>
    <field name="Objective-Parent">
      <value order="0">UPLOADED</value>
    </field>
    <field name="Objective-State">
      <value order="0">Being Drafted</value>
    </field>
    <field name="Objective-VersionId">
      <value order="0">vA1869303</value>
    </field>
    <field name="Objective-Version">
      <value order="0">0.1</value>
    </field>
    <field name="Objective-VersionNumber">
      <value order="0">1</value>
    </field>
    <field name="Objective-VersionComment">
      <value order="0">First version</value>
    </field>
    <field name="Objective-FileNumber">
      <value order="0">qA19471</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13bbd5f-90a7-43b7-b1c5-339583c96db7">
      <Terms xmlns="http://schemas.microsoft.com/office/infopath/2007/PartnerControls"/>
    </lcf76f155ced4ddcb4097134ff3c332f>
    <TaxCatchAll xmlns="fb4dc4ba-ff99-4a12-902d-e211d6a52d31" xsi:nil="true"/>
  </documentManagement>
</p:properties>
</file>

<file path=customXml/itemProps1.xml><?xml version="1.0" encoding="utf-8"?>
<ds:datastoreItem xmlns:ds="http://schemas.openxmlformats.org/officeDocument/2006/customXml" ds:itemID="{EEA518E9-9F26-4682-8456-8BC49469B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bbd5f-90a7-43b7-b1c5-339583c96db7"/>
    <ds:schemaRef ds:uri="fb4dc4ba-ff99-4a12-902d-e211d6a52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98373-14DD-4E6C-A04C-0F3119B49ACB}">
  <ds:schemaRefs>
    <ds:schemaRef ds:uri="http://schemas.microsoft.com/sharepoint/v3/contenttype/forms"/>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4.xml><?xml version="1.0" encoding="utf-8"?>
<ds:datastoreItem xmlns:ds="http://schemas.openxmlformats.org/officeDocument/2006/customXml" ds:itemID="{3F0D6847-BCCB-4AB7-ACC2-BF6C576F9456}">
  <ds:schemaRefs>
    <ds:schemaRef ds:uri="http://schemas.microsoft.com/office/2006/metadata/properties"/>
    <ds:schemaRef ds:uri="http://schemas.microsoft.com/office/infopath/2007/PartnerControls"/>
    <ds:schemaRef ds:uri="013bbd5f-90a7-43b7-b1c5-339583c96db7"/>
    <ds:schemaRef ds:uri="fb4dc4ba-ff99-4a12-902d-e211d6a52d3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73</Words>
  <Characters>12392</Characters>
  <Application>Microsoft Office Word</Application>
  <DocSecurity>4</DocSecurity>
  <Lines>103</Lines>
  <Paragraphs>29</Paragraphs>
  <ScaleCrop>false</ScaleCrop>
  <Company/>
  <LinksUpToDate>false</LinksUpToDate>
  <CharactersWithSpaces>1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Rodi</dc:creator>
  <cp:keywords/>
  <dc:description/>
  <cp:lastModifiedBy> Comment</cp:lastModifiedBy>
  <cp:revision>2</cp:revision>
  <cp:lastPrinted>2023-01-10T03:12:00Z</cp:lastPrinted>
  <dcterms:created xsi:type="dcterms:W3CDTF">2023-02-15T22:54:00Z</dcterms:created>
  <dcterms:modified xsi:type="dcterms:W3CDTF">2023-02-1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B10A7932EB534F8AEF78845ABA8758</vt:lpwstr>
  </property>
  <property fmtid="{D5CDD505-2E9C-101B-9397-08002B2CF9AE}" pid="3" name="MediaServiceImageTags">
    <vt:lpwstr/>
  </property>
  <property fmtid="{D5CDD505-2E9C-101B-9397-08002B2CF9AE}" pid="4" name="Objective-Id">
    <vt:lpwstr>A1166377</vt:lpwstr>
  </property>
  <property fmtid="{D5CDD505-2E9C-101B-9397-08002B2CF9AE}" pid="5" name="Objective-Title">
    <vt:lpwstr>2022 Spiritualities, Religion and Meaning subject assessment advice</vt:lpwstr>
  </property>
  <property fmtid="{D5CDD505-2E9C-101B-9397-08002B2CF9AE}" pid="6" name="Objective-Description">
    <vt:lpwstr/>
  </property>
  <property fmtid="{D5CDD505-2E9C-101B-9397-08002B2CF9AE}" pid="7" name="Objective-CreationStamp">
    <vt:filetime>2023-02-15T22:52:47Z</vt:filetime>
  </property>
  <property fmtid="{D5CDD505-2E9C-101B-9397-08002B2CF9AE}" pid="8" name="Objective-IsApproved">
    <vt:bool>false</vt:bool>
  </property>
  <property fmtid="{D5CDD505-2E9C-101B-9397-08002B2CF9AE}" pid="9" name="Objective-IsPublished">
    <vt:bool>false</vt:bool>
  </property>
  <property fmtid="{D5CDD505-2E9C-101B-9397-08002B2CF9AE}" pid="10" name="Objective-DatePublished">
    <vt:lpwstr/>
  </property>
  <property fmtid="{D5CDD505-2E9C-101B-9397-08002B2CF9AE}" pid="11" name="Objective-ModificationStamp">
    <vt:filetime>2023-02-15T22:52:48Z</vt:filetime>
  </property>
  <property fmtid="{D5CDD505-2E9C-101B-9397-08002B2CF9AE}" pid="12" name="Objective-Owner">
    <vt:lpwstr>Karen Collins</vt:lpwstr>
  </property>
  <property fmtid="{D5CDD505-2E9C-101B-9397-08002B2CF9AE}" pid="13" name="Objective-Path">
    <vt:lpwstr>Objective Global Folder:Quality Assurance Cycle:Stage 2 - 4. Improving:Subject Assessment Advice:2022 Subject Assessment Advice:2022 FINAL (for editing and publishing) - RUTH ONLY:READY TO BE UPLOADED:UPLOADED</vt:lpwstr>
  </property>
  <property fmtid="{D5CDD505-2E9C-101B-9397-08002B2CF9AE}" pid="14" name="Objective-Parent">
    <vt:lpwstr>UPLOADED</vt:lpwstr>
  </property>
  <property fmtid="{D5CDD505-2E9C-101B-9397-08002B2CF9AE}" pid="15" name="Objective-State">
    <vt:lpwstr>Being Drafted</vt:lpwstr>
  </property>
  <property fmtid="{D5CDD505-2E9C-101B-9397-08002B2CF9AE}" pid="16" name="Objective-VersionId">
    <vt:lpwstr>vA1869303</vt:lpwstr>
  </property>
  <property fmtid="{D5CDD505-2E9C-101B-9397-08002B2CF9AE}" pid="17" name="Objective-Version">
    <vt:lpwstr>0.1</vt:lpwstr>
  </property>
  <property fmtid="{D5CDD505-2E9C-101B-9397-08002B2CF9AE}" pid="18" name="Objective-VersionNumber">
    <vt:r8>1</vt:r8>
  </property>
  <property fmtid="{D5CDD505-2E9C-101B-9397-08002B2CF9AE}" pid="19" name="Objective-VersionComment">
    <vt:lpwstr>First version</vt:lpwstr>
  </property>
  <property fmtid="{D5CDD505-2E9C-101B-9397-08002B2CF9AE}" pid="20" name="Objective-FileNumber">
    <vt:lpwstr>qA19471</vt:lpwstr>
  </property>
  <property fmtid="{D5CDD505-2E9C-101B-9397-08002B2CF9AE}" pid="21" name="Objective-Classification">
    <vt:lpwstr/>
  </property>
  <property fmtid="{D5CDD505-2E9C-101B-9397-08002B2CF9AE}" pid="22" name="Objective-Caveats">
    <vt:lpwstr/>
  </property>
  <property fmtid="{D5CDD505-2E9C-101B-9397-08002B2CF9AE}" pid="23" name="Objective-Security Classification">
    <vt:lpwstr>OFFICIAL</vt:lpwstr>
  </property>
  <property fmtid="{D5CDD505-2E9C-101B-9397-08002B2CF9AE}" pid="24" name="MSIP_Label_77274858-3b1d-4431-8679-d878f40e28fd_Enabled">
    <vt:lpwstr>true</vt:lpwstr>
  </property>
  <property fmtid="{D5CDD505-2E9C-101B-9397-08002B2CF9AE}" pid="25" name="MSIP_Label_77274858-3b1d-4431-8679-d878f40e28fd_SetDate">
    <vt:lpwstr>2023-02-15T22:54:32Z</vt:lpwstr>
  </property>
  <property fmtid="{D5CDD505-2E9C-101B-9397-08002B2CF9AE}" pid="26" name="MSIP_Label_77274858-3b1d-4431-8679-d878f40e28fd_Method">
    <vt:lpwstr>Privileged</vt:lpwstr>
  </property>
  <property fmtid="{D5CDD505-2E9C-101B-9397-08002B2CF9AE}" pid="27" name="MSIP_Label_77274858-3b1d-4431-8679-d878f40e28fd_Name">
    <vt:lpwstr>-Official</vt:lpwstr>
  </property>
  <property fmtid="{D5CDD505-2E9C-101B-9397-08002B2CF9AE}" pid="28" name="MSIP_Label_77274858-3b1d-4431-8679-d878f40e28fd_SiteId">
    <vt:lpwstr>bda528f7-fca9-432f-bc98-bd7e90d40906</vt:lpwstr>
  </property>
  <property fmtid="{D5CDD505-2E9C-101B-9397-08002B2CF9AE}" pid="29" name="MSIP_Label_77274858-3b1d-4431-8679-d878f40e28fd_ActionId">
    <vt:lpwstr>84bb6e51-1f84-4f7d-a903-3203e3ad24e2</vt:lpwstr>
  </property>
  <property fmtid="{D5CDD505-2E9C-101B-9397-08002B2CF9AE}" pid="30" name="MSIP_Label_77274858-3b1d-4431-8679-d878f40e28fd_ContentBits">
    <vt:lpwstr>1</vt:lpwstr>
  </property>
</Properties>
</file>